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14C11D5" w14:textId="4AF9B19A" w:rsidR="00FF4A48" w:rsidRDefault="004F3B5F">
      <w:pPr>
        <w:pStyle w:val="3GPPHeader"/>
        <w:spacing w:after="60"/>
        <w:rPr>
          <w:sz w:val="32"/>
          <w:szCs w:val="32"/>
        </w:rPr>
      </w:pPr>
      <w:proofErr w:type="gramStart"/>
      <w:r>
        <w:t>e3GPP</w:t>
      </w:r>
      <w:proofErr w:type="gramEnd"/>
      <w:r>
        <w:t xml:space="preserve"> RAN WG2 Meeting #112e</w:t>
      </w:r>
      <w:r>
        <w:tab/>
      </w:r>
      <w:r>
        <w:rPr>
          <w:rFonts w:cs="Arial"/>
          <w:bCs/>
          <w:sz w:val="26"/>
          <w:szCs w:val="26"/>
        </w:rPr>
        <w:t>R2-20</w:t>
      </w:r>
      <w:r w:rsidR="00AE2BD7">
        <w:rPr>
          <w:rFonts w:cs="Arial"/>
          <w:bCs/>
          <w:sz w:val="26"/>
          <w:szCs w:val="26"/>
        </w:rPr>
        <w:t>10</w:t>
      </w:r>
      <w:r w:rsidR="00F03593">
        <w:rPr>
          <w:rFonts w:cs="Arial"/>
          <w:bCs/>
          <w:sz w:val="26"/>
          <w:szCs w:val="26"/>
        </w:rPr>
        <w:t>764</w:t>
      </w:r>
    </w:p>
    <w:p w14:paraId="5E54D764" w14:textId="77777777" w:rsidR="00FF4A48" w:rsidRDefault="004F3B5F">
      <w:pPr>
        <w:pStyle w:val="3GPPHeader"/>
      </w:pPr>
      <w:r>
        <w:t>November 2</w:t>
      </w:r>
      <w:r>
        <w:rPr>
          <w:vertAlign w:val="superscript"/>
        </w:rPr>
        <w:t>nd</w:t>
      </w:r>
      <w:r>
        <w:t xml:space="preserve"> – 13</w:t>
      </w:r>
      <w:r>
        <w:rPr>
          <w:vertAlign w:val="superscript"/>
        </w:rPr>
        <w:t>th</w:t>
      </w:r>
      <w:r>
        <w:t xml:space="preserve">, 2020                                       </w:t>
      </w:r>
    </w:p>
    <w:p w14:paraId="77D80E50" w14:textId="70CF0C0C" w:rsidR="00FF4A48" w:rsidRDefault="004F3B5F">
      <w:pPr>
        <w:pStyle w:val="3GPPHeader"/>
        <w:rPr>
          <w:sz w:val="22"/>
          <w:szCs w:val="22"/>
          <w:lang w:val="sv-SE"/>
        </w:rPr>
      </w:pPr>
      <w:r>
        <w:rPr>
          <w:sz w:val="22"/>
          <w:szCs w:val="22"/>
          <w:lang w:val="sv-SE"/>
        </w:rPr>
        <w:t>Agenda Item:</w:t>
      </w:r>
      <w:r>
        <w:rPr>
          <w:sz w:val="22"/>
          <w:szCs w:val="22"/>
          <w:lang w:val="sv-SE"/>
        </w:rPr>
        <w:tab/>
      </w:r>
      <w:r w:rsidR="00B13F10">
        <w:rPr>
          <w:sz w:val="22"/>
          <w:szCs w:val="22"/>
          <w:lang w:val="sv-SE"/>
        </w:rPr>
        <w:t>8.10.2.1</w:t>
      </w:r>
    </w:p>
    <w:p w14:paraId="36AA0973" w14:textId="77777777" w:rsidR="00FF4A48" w:rsidRDefault="004F3B5F">
      <w:pPr>
        <w:pStyle w:val="3GPPHeader"/>
        <w:rPr>
          <w:sz w:val="22"/>
          <w:szCs w:val="22"/>
          <w:lang w:val="fr-FR"/>
        </w:rPr>
      </w:pPr>
      <w:r>
        <w:rPr>
          <w:sz w:val="22"/>
          <w:szCs w:val="22"/>
          <w:lang w:val="fr-FR"/>
        </w:rPr>
        <w:t>Source:</w:t>
      </w:r>
      <w:r>
        <w:rPr>
          <w:sz w:val="22"/>
          <w:szCs w:val="22"/>
          <w:lang w:val="fr-FR"/>
        </w:rPr>
        <w:tab/>
      </w:r>
      <w:proofErr w:type="spellStart"/>
      <w:r>
        <w:rPr>
          <w:sz w:val="22"/>
          <w:szCs w:val="22"/>
          <w:lang w:val="fr-FR"/>
        </w:rPr>
        <w:t>InterDigital</w:t>
      </w:r>
      <w:proofErr w:type="spellEnd"/>
      <w:r>
        <w:rPr>
          <w:sz w:val="22"/>
          <w:szCs w:val="22"/>
          <w:lang w:val="fr-FR"/>
        </w:rPr>
        <w:t xml:space="preserve"> (email discussion Rapporteur)</w:t>
      </w:r>
    </w:p>
    <w:p w14:paraId="34395A51" w14:textId="24832894" w:rsidR="00FF4A48" w:rsidRDefault="004F3B5F">
      <w:pPr>
        <w:pStyle w:val="3GPPHeader"/>
        <w:jc w:val="left"/>
        <w:rPr>
          <w:color w:val="000000"/>
          <w:sz w:val="22"/>
          <w:szCs w:val="22"/>
        </w:rPr>
      </w:pPr>
      <w:r>
        <w:rPr>
          <w:sz w:val="22"/>
          <w:szCs w:val="22"/>
        </w:rPr>
        <w:t>Title:</w:t>
      </w:r>
      <w:r>
        <w:rPr>
          <w:sz w:val="22"/>
          <w:szCs w:val="22"/>
        </w:rPr>
        <w:tab/>
      </w:r>
      <w:r w:rsidR="00F03593">
        <w:rPr>
          <w:sz w:val="22"/>
          <w:szCs w:val="22"/>
        </w:rPr>
        <w:t>[</w:t>
      </w:r>
      <w:r w:rsidR="00F03593" w:rsidRPr="00F03593">
        <w:rPr>
          <w:sz w:val="22"/>
          <w:szCs w:val="22"/>
          <w:highlight w:val="yellow"/>
        </w:rPr>
        <w:t>DRAFT</w:t>
      </w:r>
      <w:r w:rsidR="00F03593">
        <w:rPr>
          <w:sz w:val="22"/>
          <w:szCs w:val="22"/>
        </w:rPr>
        <w:t xml:space="preserve">] </w:t>
      </w:r>
      <w:r w:rsidR="00BB70C5">
        <w:rPr>
          <w:sz w:val="22"/>
          <w:szCs w:val="22"/>
        </w:rPr>
        <w:t xml:space="preserve">Summary of </w:t>
      </w:r>
      <w:r>
        <w:rPr>
          <w:sz w:val="22"/>
          <w:szCs w:val="22"/>
        </w:rPr>
        <w:t>[</w:t>
      </w:r>
      <w:r w:rsidR="00F03593">
        <w:rPr>
          <w:sz w:val="22"/>
          <w:szCs w:val="22"/>
        </w:rPr>
        <w:t>AT112-e</w:t>
      </w:r>
      <w:proofErr w:type="gramStart"/>
      <w:r>
        <w:rPr>
          <w:sz w:val="22"/>
          <w:szCs w:val="22"/>
        </w:rPr>
        <w:t>][</w:t>
      </w:r>
      <w:proofErr w:type="gramEnd"/>
      <w:r w:rsidR="00F03593">
        <w:rPr>
          <w:sz w:val="22"/>
          <w:szCs w:val="22"/>
        </w:rPr>
        <w:t>103</w:t>
      </w:r>
      <w:r>
        <w:rPr>
          <w:sz w:val="22"/>
          <w:szCs w:val="22"/>
        </w:rPr>
        <w:t>][NTN] RACH and HARQ feedback aspects</w:t>
      </w:r>
    </w:p>
    <w:p w14:paraId="174AB197" w14:textId="77777777" w:rsidR="00FF4A48" w:rsidRDefault="004F3B5F">
      <w:pPr>
        <w:pStyle w:val="3GPPHeader"/>
        <w:rPr>
          <w:sz w:val="22"/>
          <w:szCs w:val="22"/>
        </w:rPr>
      </w:pPr>
      <w:r>
        <w:rPr>
          <w:sz w:val="22"/>
          <w:szCs w:val="22"/>
        </w:rPr>
        <w:t>Document for:</w:t>
      </w:r>
      <w:r>
        <w:rPr>
          <w:sz w:val="22"/>
          <w:szCs w:val="22"/>
        </w:rPr>
        <w:tab/>
        <w:t>Discussion, Decision</w:t>
      </w:r>
    </w:p>
    <w:p w14:paraId="278BB15E" w14:textId="77777777" w:rsidR="00FF4A48" w:rsidRDefault="004F3B5F">
      <w:pPr>
        <w:pStyle w:val="Heading1"/>
      </w:pPr>
      <w:r>
        <w:t>Introduction</w:t>
      </w:r>
    </w:p>
    <w:p w14:paraId="35202FE0" w14:textId="4B5DCD8A" w:rsidR="00FF4A48" w:rsidRDefault="004F3B5F">
      <w:r>
        <w:t>This discussion document is intended to enable continuation of user plane discussions from RAN2#11</w:t>
      </w:r>
      <w:r w:rsidR="00F03593">
        <w:t>2</w:t>
      </w:r>
      <w:r>
        <w:t>e, specifically relating to RACH and a subset of HARQ feedback-related aspects:</w:t>
      </w:r>
    </w:p>
    <w:p w14:paraId="0F17D262" w14:textId="5ED68DC2" w:rsidR="00F03593" w:rsidRDefault="00F03593" w:rsidP="00F03593">
      <w:pPr>
        <w:pStyle w:val="NoSpacing"/>
        <w:ind w:firstLine="720"/>
        <w:rPr>
          <w:rFonts w:ascii="Calibri" w:hAnsi="Calibri"/>
          <w:lang w:val="en-US"/>
        </w:rPr>
      </w:pPr>
      <w:r>
        <w:rPr>
          <w:rStyle w:val="Strong"/>
          <w:rFonts w:ascii="Wingdings" w:hAnsi="Wingdings"/>
        </w:rPr>
        <w:t></w:t>
      </w:r>
      <w:r>
        <w:rPr>
          <w:rStyle w:val="Strong"/>
          <w:rFonts w:ascii="Wingdings" w:hAnsi="Wingdings"/>
        </w:rPr>
        <w:t></w:t>
      </w:r>
      <w:r>
        <w:rPr>
          <w:rStyle w:val="Strong"/>
          <w:rFonts w:ascii="Wingdings" w:hAnsi="Wingdings"/>
        </w:rPr>
        <w:tab/>
      </w:r>
      <w:r>
        <w:rPr>
          <w:rStyle w:val="Strong"/>
        </w:rPr>
        <w:t>[AT112-e</w:t>
      </w:r>
      <w:proofErr w:type="gramStart"/>
      <w:r>
        <w:rPr>
          <w:rStyle w:val="Strong"/>
        </w:rPr>
        <w:t>][</w:t>
      </w:r>
      <w:proofErr w:type="gramEnd"/>
      <w:r>
        <w:rPr>
          <w:rStyle w:val="Strong"/>
        </w:rPr>
        <w:t>103][NTN] RACH and HARQ feedback aspects (IDC)</w:t>
      </w:r>
    </w:p>
    <w:p w14:paraId="01A4B9A5" w14:textId="5B36C2A8" w:rsidR="00F03593" w:rsidRDefault="00F03593" w:rsidP="00F03593">
      <w:pPr>
        <w:pStyle w:val="NoSpacing"/>
        <w:ind w:left="720"/>
      </w:pPr>
      <w:r>
        <w:t xml:space="preserve">      </w:t>
      </w:r>
      <w:r>
        <w:tab/>
        <w:t xml:space="preserve">Scope: Discuss (a revision of) p2, p3, p5, p10, p12, p9, p13 from </w:t>
      </w:r>
      <w:hyperlink r:id="rId12" w:tgtFrame="_blank" w:tooltip="C:Data3GPPExtractsR2-2010455 (R17 NTN WI AI 8.10.2.1 Summary of [Post111-e][908][NTN]).docx" w:history="1">
        <w:r>
          <w:rPr>
            <w:rStyle w:val="Hyperlink"/>
          </w:rPr>
          <w:t>R2-2010455</w:t>
        </w:r>
      </w:hyperlink>
    </w:p>
    <w:p w14:paraId="23C01AF0" w14:textId="1FF12853" w:rsidR="00F03593" w:rsidRDefault="00F03593" w:rsidP="00F03593">
      <w:pPr>
        <w:pStyle w:val="NoSpacing"/>
        <w:ind w:left="1440"/>
      </w:pPr>
      <w:r>
        <w:t>Intended outcome: summary of the offline discussion with e.g.:</w:t>
      </w:r>
    </w:p>
    <w:p w14:paraId="1BD630E5" w14:textId="281EDAD5" w:rsidR="00F03593" w:rsidRPr="00F03593" w:rsidRDefault="00F03593" w:rsidP="00F03593">
      <w:pPr>
        <w:pStyle w:val="NoSpacing"/>
        <w:numPr>
          <w:ilvl w:val="0"/>
          <w:numId w:val="23"/>
        </w:numPr>
        <w:ind w:left="2160"/>
        <w:rPr>
          <w:rFonts w:cs="Arial"/>
        </w:rPr>
      </w:pPr>
      <w:r w:rsidRPr="00F03593">
        <w:rPr>
          <w:rFonts w:cs="Arial"/>
        </w:rPr>
        <w:t>List of proposals for agreement (if any)</w:t>
      </w:r>
    </w:p>
    <w:p w14:paraId="031E9484" w14:textId="5CA7CD62" w:rsidR="00F03593" w:rsidRPr="00F03593" w:rsidRDefault="00F03593" w:rsidP="00F03593">
      <w:pPr>
        <w:pStyle w:val="NoSpacing"/>
        <w:numPr>
          <w:ilvl w:val="0"/>
          <w:numId w:val="23"/>
        </w:numPr>
        <w:ind w:left="2160"/>
        <w:rPr>
          <w:rFonts w:cs="Arial"/>
        </w:rPr>
      </w:pPr>
      <w:r w:rsidRPr="00F03593">
        <w:rPr>
          <w:rFonts w:cs="Arial"/>
        </w:rPr>
        <w:t>List of proposals that require online discussions</w:t>
      </w:r>
    </w:p>
    <w:p w14:paraId="231F3D39" w14:textId="7896B9F2" w:rsidR="00F03593" w:rsidRDefault="00F03593" w:rsidP="00F03593">
      <w:r>
        <w:br/>
        <w:t>Please note the following deadlines for company feedback have been provided by the Chair:</w:t>
      </w:r>
    </w:p>
    <w:p w14:paraId="47343ED4" w14:textId="77777777" w:rsidR="00F03593" w:rsidRPr="00F03593" w:rsidRDefault="00F03593" w:rsidP="00F03593">
      <w:pPr>
        <w:pStyle w:val="ListParagraph"/>
        <w:numPr>
          <w:ilvl w:val="0"/>
          <w:numId w:val="24"/>
        </w:numPr>
        <w:rPr>
          <w:rFonts w:ascii="Arial" w:hAnsi="Arial" w:cs="Arial"/>
          <w:sz w:val="20"/>
        </w:rPr>
      </w:pPr>
      <w:r w:rsidRPr="00F03593">
        <w:rPr>
          <w:rFonts w:ascii="Arial" w:hAnsi="Arial" w:cs="Arial"/>
          <w:sz w:val="20"/>
        </w:rPr>
        <w:t xml:space="preserve">Initial deadline (for companies' feedback): </w:t>
      </w:r>
      <w:r w:rsidRPr="00F03593">
        <w:rPr>
          <w:rFonts w:ascii="Arial" w:hAnsi="Arial" w:cs="Arial"/>
          <w:color w:val="C00000"/>
          <w:sz w:val="20"/>
        </w:rPr>
        <w:t>Monday 2020-11-09 17:00 UTC</w:t>
      </w:r>
    </w:p>
    <w:p w14:paraId="3A5B31AC" w14:textId="118769DC" w:rsidR="00F03593" w:rsidRPr="00F03593" w:rsidRDefault="00F03593" w:rsidP="00F03593">
      <w:pPr>
        <w:pStyle w:val="ListParagraph"/>
        <w:numPr>
          <w:ilvl w:val="0"/>
          <w:numId w:val="24"/>
        </w:numPr>
        <w:rPr>
          <w:rFonts w:ascii="Arial" w:hAnsi="Arial" w:cs="Arial"/>
          <w:sz w:val="20"/>
        </w:rPr>
      </w:pPr>
      <w:r w:rsidRPr="00F03593">
        <w:rPr>
          <w:rFonts w:ascii="Arial" w:hAnsi="Arial" w:cs="Arial"/>
          <w:sz w:val="20"/>
        </w:rPr>
        <w:t>Initial deadline (for rapporteur's summary in</w:t>
      </w:r>
      <w:r>
        <w:rPr>
          <w:rFonts w:ascii="Arial" w:hAnsi="Arial" w:cs="Arial"/>
          <w:sz w:val="20"/>
        </w:rPr>
        <w:t xml:space="preserve"> R2-2010764</w:t>
      </w:r>
      <w:r w:rsidRPr="00F03593">
        <w:rPr>
          <w:rFonts w:ascii="Arial" w:hAnsi="Arial" w:cs="Arial"/>
          <w:sz w:val="20"/>
        </w:rPr>
        <w:t>):  Monday 2020-11-09 23:00 UTC</w:t>
      </w:r>
    </w:p>
    <w:p w14:paraId="5528621B" w14:textId="43A5284F" w:rsidR="00F03593" w:rsidRDefault="00F03593" w:rsidP="00F03593">
      <w:r>
        <w:t>The following was also noted:</w:t>
      </w:r>
    </w:p>
    <w:p w14:paraId="51607D96" w14:textId="320833F8" w:rsidR="003C3B11" w:rsidRDefault="00F03593" w:rsidP="00F03593">
      <w:pPr>
        <w:ind w:left="720"/>
      </w:pPr>
      <w:r>
        <w:rPr>
          <w:u w:val="single"/>
        </w:rPr>
        <w:t xml:space="preserve">Proposals marked "for agreement" in R2-2010764 not challenged until </w:t>
      </w:r>
      <w:r w:rsidRPr="00F03593">
        <w:rPr>
          <w:color w:val="C00000"/>
          <w:u w:val="single"/>
        </w:rPr>
        <w:t xml:space="preserve">Tuesday 2020-11-10 12:00 </w:t>
      </w:r>
      <w:r>
        <w:rPr>
          <w:u w:val="single"/>
        </w:rPr>
        <w:t>UTC will be declared as agreed by the session chair. For the rest the discussion will continue online.</w:t>
      </w:r>
    </w:p>
    <w:p w14:paraId="279F7472" w14:textId="7DBECEA3" w:rsidR="00E51A68" w:rsidRDefault="003C3B11" w:rsidP="00E51A68">
      <w:pPr>
        <w:pStyle w:val="Heading1"/>
      </w:pPr>
      <w:r>
        <w:t>Discussion</w:t>
      </w:r>
    </w:p>
    <w:p w14:paraId="1C0A39AE" w14:textId="210588B3" w:rsidR="003C3B11" w:rsidRDefault="003A16A8" w:rsidP="001862B5">
      <w:pPr>
        <w:pStyle w:val="Heading2"/>
      </w:pPr>
      <w:r>
        <w:t xml:space="preserve">Offset </w:t>
      </w:r>
      <w:r w:rsidR="00287883">
        <w:t>calculation (P2/P3)</w:t>
      </w:r>
    </w:p>
    <w:p w14:paraId="6C59F026" w14:textId="1395B791" w:rsidR="001170B8" w:rsidRPr="001170B8" w:rsidRDefault="00F4587B" w:rsidP="001170B8">
      <w:r>
        <w:t>From previous discussion in [</w:t>
      </w:r>
      <w:r w:rsidR="00861814">
        <w:t>1</w:t>
      </w:r>
      <w:r>
        <w:t>] the following was proposed:</w:t>
      </w:r>
    </w:p>
    <w:p w14:paraId="04B95CF5" w14:textId="7CC943DB" w:rsidR="00921F40" w:rsidRPr="001170B8" w:rsidRDefault="00921F40" w:rsidP="00921F40">
      <w:pPr>
        <w:ind w:left="1440" w:hanging="1440"/>
        <w:rPr>
          <w:i/>
          <w:lang w:eastAsia="sv-SE"/>
        </w:rPr>
      </w:pPr>
      <w:r w:rsidRPr="001170B8">
        <w:rPr>
          <w:i/>
          <w:lang w:eastAsia="sv-SE"/>
        </w:rPr>
        <w:t xml:space="preserve">Proposal 3: </w:t>
      </w:r>
      <w:r w:rsidRPr="001170B8">
        <w:rPr>
          <w:i/>
          <w:lang w:eastAsia="sv-SE"/>
        </w:rPr>
        <w:tab/>
        <w:t xml:space="preserve">From RAN2 perspective, for UE with pre-compensation capability, start of the </w:t>
      </w:r>
      <w:proofErr w:type="spellStart"/>
      <w:r w:rsidRPr="001170B8">
        <w:rPr>
          <w:i/>
          <w:lang w:eastAsia="sv-SE"/>
        </w:rPr>
        <w:t>ra-ResponseWindow</w:t>
      </w:r>
      <w:proofErr w:type="spellEnd"/>
      <w:r w:rsidRPr="001170B8">
        <w:rPr>
          <w:i/>
          <w:lang w:eastAsia="sv-SE"/>
        </w:rPr>
        <w:t xml:space="preserve"> and </w:t>
      </w:r>
      <w:proofErr w:type="spellStart"/>
      <w:r w:rsidRPr="001170B8">
        <w:rPr>
          <w:i/>
          <w:lang w:eastAsia="sv-SE"/>
        </w:rPr>
        <w:t>msgB-ResponseWindow</w:t>
      </w:r>
      <w:proofErr w:type="spellEnd"/>
      <w:r w:rsidRPr="001170B8">
        <w:rPr>
          <w:i/>
          <w:lang w:eastAsia="sv-SE"/>
        </w:rPr>
        <w:t xml:space="preserve"> is offset by UE-gNB </w:t>
      </w:r>
      <w:proofErr w:type="gramStart"/>
      <w:r w:rsidRPr="001170B8">
        <w:rPr>
          <w:i/>
          <w:lang w:eastAsia="sv-SE"/>
        </w:rPr>
        <w:t>RTD  in</w:t>
      </w:r>
      <w:proofErr w:type="gramEnd"/>
      <w:r w:rsidRPr="001170B8">
        <w:rPr>
          <w:i/>
          <w:lang w:eastAsia="sv-SE"/>
        </w:rPr>
        <w:t xml:space="preserve"> LEO/GEO. </w:t>
      </w:r>
    </w:p>
    <w:p w14:paraId="36861D6E" w14:textId="21107855" w:rsidR="00403A50" w:rsidRDefault="00F4587B" w:rsidP="00403A50">
      <w:pPr>
        <w:rPr>
          <w:rFonts w:ascii="Calibri" w:hAnsi="Calibri"/>
          <w:lang w:val="en-US"/>
        </w:rPr>
      </w:pPr>
      <w:r>
        <w:t xml:space="preserve">Companies which did not agree expressed concerns about the accuracy of the UE </w:t>
      </w:r>
      <w:r w:rsidR="00B340E1">
        <w:t xml:space="preserve">timing </w:t>
      </w:r>
      <w:proofErr w:type="spellStart"/>
      <w:r>
        <w:t>precompensation</w:t>
      </w:r>
      <w:proofErr w:type="spellEnd"/>
      <w:r>
        <w:t xml:space="preserve"> estimate, </w:t>
      </w:r>
      <w:r w:rsidR="00C422FA">
        <w:t>stating that the UE may start monitoring too early/late if the estimate is inaccurate o</w:t>
      </w:r>
      <w:r w:rsidR="00B40384">
        <w:t>r if</w:t>
      </w:r>
      <w:r w:rsidR="00C422FA">
        <w:t xml:space="preserve"> the timing advance had changed (e.g. due to satellite movement</w:t>
      </w:r>
      <w:r w:rsidR="00B40384">
        <w:t xml:space="preserve"> in LEO</w:t>
      </w:r>
      <w:r w:rsidR="00C422FA">
        <w:t>). However, b</w:t>
      </w:r>
      <w:r w:rsidR="00403A50">
        <w:t xml:space="preserve">ased on agreements from the previous meeting, RAN1 is discussing a TA margin to compensate for </w:t>
      </w:r>
      <w:r w:rsidR="00690661">
        <w:t xml:space="preserve">such sources of </w:t>
      </w:r>
      <w:r w:rsidR="00403A50">
        <w:t>inaccuracy</w:t>
      </w:r>
      <w:r w:rsidR="00747E3B">
        <w:t xml:space="preserve"> (however more details may be needed from RAN1)</w:t>
      </w:r>
      <w:r w:rsidR="00565937">
        <w:t xml:space="preserve"> [</w:t>
      </w:r>
      <w:r w:rsidR="00861814">
        <w:t>2</w:t>
      </w:r>
      <w:r w:rsidR="00565937">
        <w:t>]</w:t>
      </w:r>
      <w:r w:rsidR="00403A50">
        <w:t>:</w:t>
      </w:r>
    </w:p>
    <w:p w14:paraId="4418FC4D" w14:textId="77777777" w:rsidR="00403A50" w:rsidRPr="00747E3B" w:rsidRDefault="00403A50" w:rsidP="00747E3B">
      <w:pPr>
        <w:pStyle w:val="ListParagraph"/>
        <w:numPr>
          <w:ilvl w:val="0"/>
          <w:numId w:val="33"/>
        </w:numPr>
        <w:rPr>
          <w:rFonts w:ascii="Arial" w:hAnsi="Arial" w:cs="Arial"/>
          <w:i/>
          <w:sz w:val="20"/>
        </w:rPr>
      </w:pPr>
      <w:r w:rsidRPr="00747E3B">
        <w:rPr>
          <w:rFonts w:ascii="Arial" w:hAnsi="Arial" w:cs="Arial"/>
          <w:i/>
          <w:sz w:val="20"/>
        </w:rPr>
        <w:t>FFS: The TA margin, if needed and indicated by the network (in order to account for the TA estimation uncertainty)</w:t>
      </w:r>
    </w:p>
    <w:p w14:paraId="5E68054F" w14:textId="542B7863" w:rsidR="0026009C" w:rsidRPr="00D57D12" w:rsidRDefault="00046E6A" w:rsidP="00D57D12">
      <w:pPr>
        <w:rPr>
          <w:lang w:val="en-US"/>
        </w:rPr>
      </w:pPr>
      <w:r>
        <w:t>An</w:t>
      </w:r>
      <w:r w:rsidR="00D57D12">
        <w:t xml:space="preserve"> alternative solution was proposed in [</w:t>
      </w:r>
      <w:r w:rsidR="001F696B">
        <w:t>3</w:t>
      </w:r>
      <w:r w:rsidR="00D57D12">
        <w:t xml:space="preserve">], where </w:t>
      </w:r>
      <w:r w:rsidR="0083486F">
        <w:t xml:space="preserve">if the timing reference is at the gNB </w:t>
      </w:r>
      <w:r w:rsidR="00D57D12">
        <w:t>the offset of the</w:t>
      </w:r>
      <w:r w:rsidR="00D57D12" w:rsidRPr="00D57D12">
        <w:t xml:space="preserve"> start of </w:t>
      </w:r>
      <w:proofErr w:type="spellStart"/>
      <w:r w:rsidR="00D57D12" w:rsidRPr="00D57D12">
        <w:t>ra-ResponseWindow</w:t>
      </w:r>
      <w:proofErr w:type="spellEnd"/>
      <w:r w:rsidR="00D57D12">
        <w:t xml:space="preserve"> (</w:t>
      </w:r>
      <w:proofErr w:type="spellStart"/>
      <w:r w:rsidR="00D57D12">
        <w:t>msgB-ResponseWindow</w:t>
      </w:r>
      <w:proofErr w:type="spellEnd"/>
      <w:r w:rsidR="00D57D12">
        <w:t>)</w:t>
      </w:r>
      <w:r w:rsidR="00D57D12" w:rsidRPr="00D57D12">
        <w:t xml:space="preserve"> can be made in the first PDCCH occasion after the downlink symbol that has the same symbol number, slot number and system frame number as the last uplink symbol of the PRACH occasion where </w:t>
      </w:r>
      <w:proofErr w:type="gramStart"/>
      <w:r w:rsidR="00D57D12" w:rsidRPr="00D57D12">
        <w:t>msg1</w:t>
      </w:r>
      <w:r w:rsidR="00D57D12">
        <w:t>(</w:t>
      </w:r>
      <w:proofErr w:type="spellStart"/>
      <w:proofErr w:type="gramEnd"/>
      <w:r w:rsidR="00D57D12">
        <w:t>MsgA</w:t>
      </w:r>
      <w:proofErr w:type="spellEnd"/>
      <w:r w:rsidR="00D57D12">
        <w:t>)</w:t>
      </w:r>
      <w:r w:rsidR="00D57D12" w:rsidRPr="00D57D12">
        <w:t xml:space="preserve"> was transmitted</w:t>
      </w:r>
      <w:r w:rsidR="00F4587B">
        <w:t xml:space="preserve"> (companies can view a detailed description in the original proposing contribution)</w:t>
      </w:r>
      <w:r w:rsidR="00D57D12" w:rsidRPr="00D57D12">
        <w:t>.</w:t>
      </w:r>
    </w:p>
    <w:p w14:paraId="080DF9E8" w14:textId="7E49A0F2" w:rsidR="00994769" w:rsidRDefault="00994769" w:rsidP="00994769">
      <w:pPr>
        <w:ind w:left="1440" w:hanging="1440"/>
        <w:rPr>
          <w:b/>
        </w:rPr>
      </w:pPr>
      <w:r>
        <w:rPr>
          <w:b/>
        </w:rPr>
        <w:t xml:space="preserve">Question </w:t>
      </w:r>
      <w:r w:rsidR="009450ED">
        <w:rPr>
          <w:b/>
        </w:rPr>
        <w:t>1</w:t>
      </w:r>
      <w:r>
        <w:rPr>
          <w:b/>
        </w:rPr>
        <w:t>:</w:t>
      </w:r>
      <w:r>
        <w:rPr>
          <w:b/>
        </w:rPr>
        <w:tab/>
      </w:r>
      <w:r w:rsidR="00BA366F">
        <w:rPr>
          <w:b/>
        </w:rPr>
        <w:t>For UE with pre-compensation capability, from RAN2 perspective w</w:t>
      </w:r>
      <w:r>
        <w:rPr>
          <w:b/>
        </w:rPr>
        <w:t>hich option</w:t>
      </w:r>
      <w:r w:rsidR="009450ED">
        <w:rPr>
          <w:b/>
        </w:rPr>
        <w:t>(s)</w:t>
      </w:r>
      <w:r>
        <w:rPr>
          <w:b/>
        </w:rPr>
        <w:t xml:space="preserve"> do you support to offset the start of the </w:t>
      </w:r>
      <w:proofErr w:type="spellStart"/>
      <w:r w:rsidRPr="00994769">
        <w:rPr>
          <w:b/>
          <w:i/>
          <w:lang w:eastAsia="sv-SE"/>
        </w:rPr>
        <w:t>ra-ResponseWindow</w:t>
      </w:r>
      <w:proofErr w:type="spellEnd"/>
      <w:r w:rsidRPr="00994769">
        <w:rPr>
          <w:b/>
          <w:i/>
          <w:lang w:eastAsia="sv-SE"/>
        </w:rPr>
        <w:t xml:space="preserve"> </w:t>
      </w:r>
      <w:r w:rsidRPr="00994769">
        <w:rPr>
          <w:b/>
          <w:lang w:eastAsia="sv-SE"/>
        </w:rPr>
        <w:t xml:space="preserve">and </w:t>
      </w:r>
      <w:proofErr w:type="spellStart"/>
      <w:r w:rsidRPr="00994769">
        <w:rPr>
          <w:b/>
          <w:i/>
          <w:lang w:eastAsia="sv-SE"/>
        </w:rPr>
        <w:t>msgB-ResponseWindow</w:t>
      </w:r>
      <w:proofErr w:type="spellEnd"/>
      <w:r>
        <w:rPr>
          <w:b/>
          <w:lang w:eastAsia="sv-SE"/>
        </w:rPr>
        <w:t>?</w:t>
      </w:r>
      <w:r w:rsidR="00A54AE1">
        <w:rPr>
          <w:b/>
          <w:lang w:eastAsia="sv-SE"/>
        </w:rPr>
        <w:t xml:space="preserve"> (FFS RAN1 details on TA margin included in UE-gNB RTT estimate)</w:t>
      </w:r>
    </w:p>
    <w:p w14:paraId="1B38DB9A" w14:textId="7091BC28" w:rsidR="00994769" w:rsidRPr="00A54AE1" w:rsidRDefault="00994769" w:rsidP="00994769">
      <w:pPr>
        <w:pStyle w:val="ListParagraph"/>
        <w:ind w:left="1800" w:hanging="1080"/>
        <w:rPr>
          <w:rFonts w:ascii="Arial" w:hAnsi="Arial" w:cs="Arial"/>
          <w:b/>
          <w:sz w:val="20"/>
        </w:rPr>
      </w:pPr>
      <w:r w:rsidRPr="00A54AE1">
        <w:rPr>
          <w:rFonts w:ascii="Arial" w:hAnsi="Arial" w:cs="Arial"/>
          <w:b/>
          <w:sz w:val="20"/>
        </w:rPr>
        <w:t xml:space="preserve">Option 1: </w:t>
      </w:r>
      <w:r w:rsidRPr="00A54AE1">
        <w:rPr>
          <w:rFonts w:ascii="Arial" w:hAnsi="Arial" w:cs="Arial"/>
          <w:b/>
          <w:sz w:val="20"/>
        </w:rPr>
        <w:tab/>
        <w:t>UE-gNB RTT estimate used for Msg</w:t>
      </w:r>
      <w:r w:rsidR="003813BB" w:rsidRPr="00A54AE1">
        <w:rPr>
          <w:rFonts w:ascii="Arial" w:hAnsi="Arial" w:cs="Arial"/>
          <w:b/>
          <w:sz w:val="20"/>
        </w:rPr>
        <w:t>1</w:t>
      </w:r>
      <w:r w:rsidRPr="00A54AE1">
        <w:rPr>
          <w:rFonts w:ascii="Arial" w:hAnsi="Arial" w:cs="Arial"/>
          <w:b/>
          <w:sz w:val="20"/>
        </w:rPr>
        <w:t>/</w:t>
      </w:r>
      <w:proofErr w:type="spellStart"/>
      <w:r w:rsidRPr="00A54AE1">
        <w:rPr>
          <w:rFonts w:ascii="Arial" w:hAnsi="Arial" w:cs="Arial"/>
          <w:b/>
          <w:sz w:val="20"/>
        </w:rPr>
        <w:t>MsgA</w:t>
      </w:r>
      <w:proofErr w:type="spellEnd"/>
      <w:r w:rsidRPr="00A54AE1">
        <w:rPr>
          <w:rFonts w:ascii="Arial" w:hAnsi="Arial" w:cs="Arial"/>
          <w:b/>
          <w:sz w:val="20"/>
        </w:rPr>
        <w:t xml:space="preserve"> transmission</w:t>
      </w:r>
      <w:r w:rsidR="00A54AE1">
        <w:rPr>
          <w:rFonts w:ascii="Arial" w:hAnsi="Arial" w:cs="Arial"/>
          <w:b/>
          <w:sz w:val="20"/>
        </w:rPr>
        <w:t>;</w:t>
      </w:r>
    </w:p>
    <w:p w14:paraId="6F4D5DC3" w14:textId="597A2109" w:rsidR="00994769" w:rsidRPr="00A54AE1" w:rsidRDefault="00994769" w:rsidP="00994769">
      <w:pPr>
        <w:pStyle w:val="ListParagraph"/>
        <w:ind w:left="1800" w:hanging="1080"/>
        <w:rPr>
          <w:rFonts w:ascii="Arial" w:hAnsi="Arial" w:cs="Arial"/>
          <w:b/>
          <w:sz w:val="20"/>
        </w:rPr>
      </w:pPr>
      <w:r w:rsidRPr="00A54AE1">
        <w:rPr>
          <w:rFonts w:ascii="Arial" w:hAnsi="Arial" w:cs="Arial"/>
          <w:b/>
          <w:sz w:val="20"/>
        </w:rPr>
        <w:lastRenderedPageBreak/>
        <w:t>Option 2:</w:t>
      </w:r>
      <w:r w:rsidRPr="00A54AE1">
        <w:rPr>
          <w:rFonts w:ascii="Arial" w:hAnsi="Arial" w:cs="Arial"/>
          <w:b/>
          <w:sz w:val="20"/>
        </w:rPr>
        <w:tab/>
      </w:r>
      <w:r w:rsidR="009D77BC" w:rsidRPr="00A54AE1">
        <w:rPr>
          <w:rFonts w:ascii="Arial" w:hAnsi="Arial" w:cs="Arial"/>
          <w:b/>
          <w:sz w:val="20"/>
        </w:rPr>
        <w:t>B</w:t>
      </w:r>
      <w:r w:rsidR="00516FD8" w:rsidRPr="00A54AE1">
        <w:rPr>
          <w:rFonts w:ascii="Arial" w:hAnsi="Arial" w:cs="Arial"/>
          <w:b/>
          <w:sz w:val="20"/>
        </w:rPr>
        <w:t>ased on DL timing</w:t>
      </w:r>
      <w:r w:rsidR="00EE1C5B" w:rsidRPr="00A54AE1">
        <w:rPr>
          <w:rFonts w:ascii="Arial" w:hAnsi="Arial" w:cs="Arial"/>
          <w:b/>
          <w:sz w:val="20"/>
        </w:rPr>
        <w:t xml:space="preserve"> (e.g. downlink symbol that has the same symbol number, slot number and system frame number as the last uplink symbol of the PRACH occasion where msg1</w:t>
      </w:r>
      <w:r w:rsidR="00065B85" w:rsidRPr="00A54AE1">
        <w:rPr>
          <w:rFonts w:ascii="Arial" w:hAnsi="Arial" w:cs="Arial"/>
          <w:b/>
          <w:sz w:val="20"/>
        </w:rPr>
        <w:t>/</w:t>
      </w:r>
      <w:proofErr w:type="spellStart"/>
      <w:r w:rsidR="00EE1C5B" w:rsidRPr="00A54AE1">
        <w:rPr>
          <w:rFonts w:ascii="Arial" w:hAnsi="Arial" w:cs="Arial"/>
          <w:b/>
          <w:sz w:val="20"/>
        </w:rPr>
        <w:t>MsgA</w:t>
      </w:r>
      <w:proofErr w:type="spellEnd"/>
      <w:r w:rsidR="00EE1C5B" w:rsidRPr="00A54AE1">
        <w:rPr>
          <w:rFonts w:ascii="Arial" w:hAnsi="Arial" w:cs="Arial"/>
          <w:b/>
          <w:sz w:val="20"/>
        </w:rPr>
        <w:t xml:space="preserve"> was transmitted)</w:t>
      </w:r>
      <w:r w:rsidR="009D77BC" w:rsidRPr="00A54AE1">
        <w:rPr>
          <w:rFonts w:ascii="Arial" w:hAnsi="Arial" w:cs="Arial"/>
          <w:b/>
          <w:sz w:val="20"/>
        </w:rPr>
        <w:t>;</w:t>
      </w:r>
    </w:p>
    <w:p w14:paraId="0612F23C" w14:textId="1EDE8A7D" w:rsidR="00994769" w:rsidRPr="00A54AE1" w:rsidRDefault="00994769" w:rsidP="00994769">
      <w:pPr>
        <w:pStyle w:val="ListParagraph"/>
        <w:ind w:left="1800" w:hanging="1080"/>
        <w:rPr>
          <w:rFonts w:ascii="Arial" w:hAnsi="Arial" w:cs="Arial"/>
          <w:b/>
          <w:sz w:val="20"/>
        </w:rPr>
      </w:pPr>
      <w:r w:rsidRPr="00A54AE1">
        <w:rPr>
          <w:rFonts w:ascii="Arial" w:hAnsi="Arial" w:cs="Arial"/>
          <w:b/>
          <w:sz w:val="20"/>
        </w:rPr>
        <w:t xml:space="preserve">Option </w:t>
      </w:r>
      <w:r w:rsidR="00EF43B0" w:rsidRPr="00A54AE1">
        <w:rPr>
          <w:rFonts w:ascii="Arial" w:hAnsi="Arial" w:cs="Arial"/>
          <w:b/>
          <w:sz w:val="20"/>
        </w:rPr>
        <w:t>3</w:t>
      </w:r>
      <w:r w:rsidRPr="00A54AE1">
        <w:rPr>
          <w:rFonts w:ascii="Arial" w:hAnsi="Arial" w:cs="Arial"/>
          <w:b/>
          <w:sz w:val="20"/>
        </w:rPr>
        <w:t>:</w:t>
      </w:r>
      <w:r w:rsidRPr="00A54AE1">
        <w:rPr>
          <w:rFonts w:ascii="Arial" w:hAnsi="Arial" w:cs="Arial"/>
          <w:b/>
          <w:sz w:val="20"/>
        </w:rPr>
        <w:tab/>
        <w:t>Other (please describe).</w:t>
      </w:r>
    </w:p>
    <w:tbl>
      <w:tblPr>
        <w:tblStyle w:val="TableGrid"/>
        <w:tblW w:w="9715" w:type="dxa"/>
        <w:tblLayout w:type="fixed"/>
        <w:tblLook w:val="04A0" w:firstRow="1" w:lastRow="0" w:firstColumn="1" w:lastColumn="0" w:noHBand="0" w:noVBand="1"/>
      </w:tblPr>
      <w:tblGrid>
        <w:gridCol w:w="1496"/>
        <w:gridCol w:w="1739"/>
        <w:gridCol w:w="6480"/>
      </w:tblGrid>
      <w:tr w:rsidR="00CB7558" w14:paraId="6439B207" w14:textId="77777777" w:rsidTr="009A6B70">
        <w:tc>
          <w:tcPr>
            <w:tcW w:w="1496" w:type="dxa"/>
            <w:shd w:val="clear" w:color="auto" w:fill="E7E6E6" w:themeFill="background2"/>
          </w:tcPr>
          <w:p w14:paraId="4534F22F" w14:textId="77777777" w:rsidR="00CB7558" w:rsidRDefault="00CB7558" w:rsidP="009A6B70">
            <w:pPr>
              <w:jc w:val="center"/>
              <w:rPr>
                <w:b/>
                <w:lang w:eastAsia="sv-SE"/>
              </w:rPr>
            </w:pPr>
            <w:r>
              <w:rPr>
                <w:b/>
                <w:lang w:eastAsia="sv-SE"/>
              </w:rPr>
              <w:t>Company</w:t>
            </w:r>
          </w:p>
        </w:tc>
        <w:tc>
          <w:tcPr>
            <w:tcW w:w="1739" w:type="dxa"/>
            <w:shd w:val="clear" w:color="auto" w:fill="E7E6E6" w:themeFill="background2"/>
          </w:tcPr>
          <w:p w14:paraId="1B3BC03B" w14:textId="77777777" w:rsidR="00CB7558" w:rsidRDefault="00CB7558" w:rsidP="009A6B70">
            <w:pPr>
              <w:jc w:val="center"/>
              <w:rPr>
                <w:b/>
                <w:lang w:eastAsia="sv-SE"/>
              </w:rPr>
            </w:pPr>
            <w:r>
              <w:rPr>
                <w:b/>
                <w:lang w:eastAsia="sv-SE"/>
              </w:rPr>
              <w:t>Preferred Option(s)</w:t>
            </w:r>
          </w:p>
        </w:tc>
        <w:tc>
          <w:tcPr>
            <w:tcW w:w="6480" w:type="dxa"/>
            <w:shd w:val="clear" w:color="auto" w:fill="E7E6E6" w:themeFill="background2"/>
          </w:tcPr>
          <w:p w14:paraId="5E4A5207" w14:textId="77777777" w:rsidR="00CB7558" w:rsidRDefault="00CB7558" w:rsidP="009A6B70">
            <w:pPr>
              <w:jc w:val="center"/>
              <w:rPr>
                <w:b/>
                <w:lang w:eastAsia="sv-SE"/>
              </w:rPr>
            </w:pPr>
            <w:r>
              <w:rPr>
                <w:b/>
                <w:lang w:eastAsia="sv-SE"/>
              </w:rPr>
              <w:t>Additional comments</w:t>
            </w:r>
          </w:p>
        </w:tc>
      </w:tr>
      <w:tr w:rsidR="00CB7558" w14:paraId="28773ED3" w14:textId="77777777" w:rsidTr="009A6B70">
        <w:tc>
          <w:tcPr>
            <w:tcW w:w="1496" w:type="dxa"/>
          </w:tcPr>
          <w:p w14:paraId="146FAE6E" w14:textId="32AF7FB4" w:rsidR="00CB7558" w:rsidRDefault="00D55CD9" w:rsidP="009A6B70">
            <w:pPr>
              <w:rPr>
                <w:lang w:eastAsia="sv-SE"/>
              </w:rPr>
            </w:pPr>
            <w:r>
              <w:rPr>
                <w:lang w:eastAsia="sv-SE"/>
              </w:rPr>
              <w:t>MediaTek</w:t>
            </w:r>
          </w:p>
        </w:tc>
        <w:tc>
          <w:tcPr>
            <w:tcW w:w="1739" w:type="dxa"/>
          </w:tcPr>
          <w:p w14:paraId="1B837D6B" w14:textId="11C2E3E0" w:rsidR="00CB7558" w:rsidRDefault="00D55CD9" w:rsidP="009A6B70">
            <w:pPr>
              <w:rPr>
                <w:lang w:eastAsia="sv-SE"/>
              </w:rPr>
            </w:pPr>
            <w:r>
              <w:rPr>
                <w:lang w:eastAsia="sv-SE"/>
              </w:rPr>
              <w:t>Option 1</w:t>
            </w:r>
          </w:p>
        </w:tc>
        <w:tc>
          <w:tcPr>
            <w:tcW w:w="6480" w:type="dxa"/>
          </w:tcPr>
          <w:p w14:paraId="1E6F21FA" w14:textId="7D791F99" w:rsidR="00CB7558" w:rsidRDefault="00B1247F" w:rsidP="009A6B70">
            <w:pPr>
              <w:rPr>
                <w:lang w:eastAsia="sv-SE"/>
              </w:rPr>
            </w:pPr>
            <w:r>
              <w:rPr>
                <w:lang w:eastAsia="sv-SE"/>
              </w:rPr>
              <w:t xml:space="preserve">We prefer Option 1, i.e. </w:t>
            </w:r>
            <w:r w:rsidRPr="00B1247F">
              <w:rPr>
                <w:lang w:eastAsia="sv-SE"/>
              </w:rPr>
              <w:t>UE-gNB RTT estimate</w:t>
            </w:r>
          </w:p>
        </w:tc>
      </w:tr>
      <w:tr w:rsidR="00CB7558" w14:paraId="6B33389C" w14:textId="77777777" w:rsidTr="009A6B70">
        <w:tc>
          <w:tcPr>
            <w:tcW w:w="1496" w:type="dxa"/>
          </w:tcPr>
          <w:p w14:paraId="01B1F7AD" w14:textId="77777777" w:rsidR="00CB7558" w:rsidRDefault="00CB7558" w:rsidP="009A6B70">
            <w:pPr>
              <w:rPr>
                <w:lang w:eastAsia="sv-SE"/>
              </w:rPr>
            </w:pPr>
          </w:p>
        </w:tc>
        <w:tc>
          <w:tcPr>
            <w:tcW w:w="1739" w:type="dxa"/>
          </w:tcPr>
          <w:p w14:paraId="23776537" w14:textId="77777777" w:rsidR="00CB7558" w:rsidRDefault="00CB7558" w:rsidP="009A6B70">
            <w:pPr>
              <w:rPr>
                <w:lang w:eastAsia="sv-SE"/>
              </w:rPr>
            </w:pPr>
          </w:p>
        </w:tc>
        <w:tc>
          <w:tcPr>
            <w:tcW w:w="6480" w:type="dxa"/>
          </w:tcPr>
          <w:p w14:paraId="3672BFC2" w14:textId="77777777" w:rsidR="00CB7558" w:rsidRDefault="00CB7558" w:rsidP="009A6B70">
            <w:pPr>
              <w:rPr>
                <w:rFonts w:eastAsiaTheme="minorEastAsia"/>
              </w:rPr>
            </w:pPr>
          </w:p>
        </w:tc>
      </w:tr>
      <w:tr w:rsidR="00CB7558" w14:paraId="0AA927EA" w14:textId="77777777" w:rsidTr="009A6B70">
        <w:tc>
          <w:tcPr>
            <w:tcW w:w="1496" w:type="dxa"/>
          </w:tcPr>
          <w:p w14:paraId="270FAF49" w14:textId="77777777" w:rsidR="00CB7558" w:rsidRDefault="00CB7558" w:rsidP="009A6B70">
            <w:pPr>
              <w:rPr>
                <w:lang w:eastAsia="sv-SE"/>
              </w:rPr>
            </w:pPr>
          </w:p>
        </w:tc>
        <w:tc>
          <w:tcPr>
            <w:tcW w:w="1739" w:type="dxa"/>
          </w:tcPr>
          <w:p w14:paraId="1FC44BAE" w14:textId="77777777" w:rsidR="00CB7558" w:rsidRDefault="00CB7558" w:rsidP="009A6B70">
            <w:pPr>
              <w:rPr>
                <w:lang w:eastAsia="sv-SE"/>
              </w:rPr>
            </w:pPr>
          </w:p>
        </w:tc>
        <w:tc>
          <w:tcPr>
            <w:tcW w:w="6480" w:type="dxa"/>
          </w:tcPr>
          <w:p w14:paraId="4898029D" w14:textId="77777777" w:rsidR="00CB7558" w:rsidRDefault="00CB7558" w:rsidP="009A6B70">
            <w:pPr>
              <w:rPr>
                <w:lang w:eastAsia="sv-SE"/>
              </w:rPr>
            </w:pPr>
          </w:p>
        </w:tc>
      </w:tr>
      <w:tr w:rsidR="00CB7558" w14:paraId="2B85C1EE" w14:textId="77777777" w:rsidTr="009A6B70">
        <w:tc>
          <w:tcPr>
            <w:tcW w:w="1496" w:type="dxa"/>
          </w:tcPr>
          <w:p w14:paraId="166CFE8C" w14:textId="77777777" w:rsidR="00CB7558" w:rsidRDefault="00CB7558" w:rsidP="009A6B70">
            <w:pPr>
              <w:rPr>
                <w:rFonts w:eastAsiaTheme="minorEastAsia"/>
              </w:rPr>
            </w:pPr>
          </w:p>
        </w:tc>
        <w:tc>
          <w:tcPr>
            <w:tcW w:w="1739" w:type="dxa"/>
          </w:tcPr>
          <w:p w14:paraId="6E6DFFB9" w14:textId="77777777" w:rsidR="00CB7558" w:rsidRDefault="00CB7558" w:rsidP="009A6B70">
            <w:pPr>
              <w:rPr>
                <w:rFonts w:eastAsiaTheme="minorEastAsia"/>
              </w:rPr>
            </w:pPr>
          </w:p>
        </w:tc>
        <w:tc>
          <w:tcPr>
            <w:tcW w:w="6480" w:type="dxa"/>
          </w:tcPr>
          <w:p w14:paraId="0CF84543" w14:textId="77777777" w:rsidR="00CB7558" w:rsidRDefault="00CB7558" w:rsidP="009A6B70">
            <w:pPr>
              <w:rPr>
                <w:rFonts w:eastAsiaTheme="minorEastAsia"/>
              </w:rPr>
            </w:pPr>
          </w:p>
        </w:tc>
      </w:tr>
      <w:tr w:rsidR="00CB7558" w14:paraId="65578ADC" w14:textId="77777777" w:rsidTr="009A6B70">
        <w:tc>
          <w:tcPr>
            <w:tcW w:w="1496" w:type="dxa"/>
          </w:tcPr>
          <w:p w14:paraId="456D8FD7" w14:textId="77777777" w:rsidR="00CB7558" w:rsidRDefault="00CB7558" w:rsidP="009A6B70">
            <w:pPr>
              <w:rPr>
                <w:lang w:eastAsia="sv-SE"/>
              </w:rPr>
            </w:pPr>
          </w:p>
        </w:tc>
        <w:tc>
          <w:tcPr>
            <w:tcW w:w="1739" w:type="dxa"/>
          </w:tcPr>
          <w:p w14:paraId="173416C8" w14:textId="77777777" w:rsidR="00CB7558" w:rsidRDefault="00CB7558" w:rsidP="009A6B70">
            <w:pPr>
              <w:rPr>
                <w:lang w:eastAsia="sv-SE"/>
              </w:rPr>
            </w:pPr>
          </w:p>
        </w:tc>
        <w:tc>
          <w:tcPr>
            <w:tcW w:w="6480" w:type="dxa"/>
          </w:tcPr>
          <w:p w14:paraId="445AAACE" w14:textId="77777777" w:rsidR="00CB7558" w:rsidRDefault="00CB7558" w:rsidP="009A6B70">
            <w:pPr>
              <w:rPr>
                <w:lang w:eastAsia="sv-SE"/>
              </w:rPr>
            </w:pPr>
          </w:p>
        </w:tc>
      </w:tr>
      <w:tr w:rsidR="00CB7558" w14:paraId="0AF0C8A5" w14:textId="77777777" w:rsidTr="009A6B70">
        <w:tc>
          <w:tcPr>
            <w:tcW w:w="1496" w:type="dxa"/>
          </w:tcPr>
          <w:p w14:paraId="6A76F495" w14:textId="77777777" w:rsidR="00CB7558" w:rsidRDefault="00CB7558" w:rsidP="009A6B70">
            <w:pPr>
              <w:rPr>
                <w:lang w:eastAsia="sv-SE"/>
              </w:rPr>
            </w:pPr>
          </w:p>
        </w:tc>
        <w:tc>
          <w:tcPr>
            <w:tcW w:w="1739" w:type="dxa"/>
          </w:tcPr>
          <w:p w14:paraId="7091F016" w14:textId="77777777" w:rsidR="00CB7558" w:rsidRDefault="00CB7558" w:rsidP="009A6B70">
            <w:pPr>
              <w:rPr>
                <w:lang w:eastAsia="sv-SE"/>
              </w:rPr>
            </w:pPr>
          </w:p>
        </w:tc>
        <w:tc>
          <w:tcPr>
            <w:tcW w:w="6480" w:type="dxa"/>
          </w:tcPr>
          <w:p w14:paraId="29B474C7" w14:textId="77777777" w:rsidR="00CB7558" w:rsidRDefault="00CB7558" w:rsidP="009A6B70">
            <w:pPr>
              <w:rPr>
                <w:rFonts w:eastAsia="Malgun Gothic"/>
                <w:lang w:eastAsia="ko-KR"/>
              </w:rPr>
            </w:pPr>
          </w:p>
        </w:tc>
      </w:tr>
      <w:tr w:rsidR="00CB7558" w14:paraId="2117C78F" w14:textId="77777777" w:rsidTr="009A6B70">
        <w:tc>
          <w:tcPr>
            <w:tcW w:w="1496" w:type="dxa"/>
          </w:tcPr>
          <w:p w14:paraId="524E06F5" w14:textId="77777777" w:rsidR="00CB7558" w:rsidRDefault="00CB7558" w:rsidP="009A6B70">
            <w:pPr>
              <w:rPr>
                <w:lang w:eastAsia="sv-SE"/>
              </w:rPr>
            </w:pPr>
          </w:p>
        </w:tc>
        <w:tc>
          <w:tcPr>
            <w:tcW w:w="1739" w:type="dxa"/>
          </w:tcPr>
          <w:p w14:paraId="166DB481" w14:textId="77777777" w:rsidR="00CB7558" w:rsidRDefault="00CB7558" w:rsidP="009A6B70">
            <w:pPr>
              <w:rPr>
                <w:lang w:eastAsia="sv-SE"/>
              </w:rPr>
            </w:pPr>
          </w:p>
        </w:tc>
        <w:tc>
          <w:tcPr>
            <w:tcW w:w="6480" w:type="dxa"/>
          </w:tcPr>
          <w:p w14:paraId="09B287FE" w14:textId="77777777" w:rsidR="00CB7558" w:rsidRDefault="00CB7558" w:rsidP="009A6B70">
            <w:pPr>
              <w:rPr>
                <w:lang w:eastAsia="sv-SE"/>
              </w:rPr>
            </w:pPr>
          </w:p>
        </w:tc>
      </w:tr>
      <w:tr w:rsidR="00CB7558" w14:paraId="74A29605" w14:textId="77777777" w:rsidTr="009A6B70">
        <w:tc>
          <w:tcPr>
            <w:tcW w:w="1496" w:type="dxa"/>
          </w:tcPr>
          <w:p w14:paraId="284F79D7" w14:textId="77777777" w:rsidR="00CB7558" w:rsidRDefault="00CB7558" w:rsidP="009A6B70"/>
        </w:tc>
        <w:tc>
          <w:tcPr>
            <w:tcW w:w="1739" w:type="dxa"/>
          </w:tcPr>
          <w:p w14:paraId="0C01EC20" w14:textId="77777777" w:rsidR="00CB7558" w:rsidRDefault="00CB7558" w:rsidP="009A6B70"/>
        </w:tc>
        <w:tc>
          <w:tcPr>
            <w:tcW w:w="6480" w:type="dxa"/>
          </w:tcPr>
          <w:p w14:paraId="40CC31E3" w14:textId="77777777" w:rsidR="00CB7558" w:rsidRDefault="00CB7558" w:rsidP="009A6B70"/>
        </w:tc>
      </w:tr>
    </w:tbl>
    <w:p w14:paraId="4B706710" w14:textId="77777777" w:rsidR="00A71466" w:rsidRDefault="00A71466" w:rsidP="00D17B22">
      <w:pPr>
        <w:ind w:left="1440" w:hanging="1440"/>
        <w:rPr>
          <w:b/>
        </w:rPr>
      </w:pPr>
    </w:p>
    <w:p w14:paraId="264D7103" w14:textId="749E0562" w:rsidR="00D57D12" w:rsidRDefault="00747E3B" w:rsidP="00921F40">
      <w:pPr>
        <w:ind w:left="1440" w:hanging="1440"/>
      </w:pPr>
      <w:r>
        <w:t>A</w:t>
      </w:r>
      <w:r w:rsidR="00F41354">
        <w:t xml:space="preserve">nother </w:t>
      </w:r>
      <w:r>
        <w:t xml:space="preserve">proposal </w:t>
      </w:r>
      <w:r w:rsidR="00DA4012">
        <w:t>addresses</w:t>
      </w:r>
      <w:r>
        <w:t xml:space="preserve"> the </w:t>
      </w:r>
      <w:proofErr w:type="spellStart"/>
      <w:r>
        <w:t>ra-ContentionResolutionTimer</w:t>
      </w:r>
      <w:proofErr w:type="spellEnd"/>
      <w:r>
        <w:t>:</w:t>
      </w:r>
    </w:p>
    <w:p w14:paraId="5F566E15" w14:textId="77777777" w:rsidR="00747E3B" w:rsidRPr="001170B8" w:rsidRDefault="00747E3B" w:rsidP="00747E3B">
      <w:pPr>
        <w:ind w:left="1440" w:hanging="1440"/>
        <w:rPr>
          <w:i/>
        </w:rPr>
      </w:pPr>
      <w:r w:rsidRPr="001170B8">
        <w:rPr>
          <w:i/>
          <w:lang w:eastAsia="sv-SE"/>
        </w:rPr>
        <w:t xml:space="preserve">Proposal 2: </w:t>
      </w:r>
      <w:r w:rsidRPr="001170B8">
        <w:rPr>
          <w:i/>
          <w:lang w:eastAsia="sv-SE"/>
        </w:rPr>
        <w:tab/>
        <w:t xml:space="preserve">For UE with pre-compensation capability, start of the </w:t>
      </w:r>
      <w:proofErr w:type="spellStart"/>
      <w:r w:rsidRPr="001170B8">
        <w:rPr>
          <w:i/>
          <w:lang w:eastAsia="sv-SE"/>
        </w:rPr>
        <w:t>ra-ContentionResolutionTimer</w:t>
      </w:r>
      <w:proofErr w:type="spellEnd"/>
      <w:r w:rsidRPr="001170B8">
        <w:rPr>
          <w:i/>
          <w:lang w:eastAsia="sv-SE"/>
        </w:rPr>
        <w:t xml:space="preserve"> is offset by UE-gNB RTD in LEO/GEO. </w:t>
      </w:r>
    </w:p>
    <w:p w14:paraId="68BA7F23" w14:textId="055AE495" w:rsidR="00F4587B" w:rsidRDefault="00F41354" w:rsidP="00D57D12">
      <w:r>
        <w:t>A similar solution can be employed as above (i.e. UE-gNB estimate + TA margin), however</w:t>
      </w:r>
      <w:r w:rsidR="009450ED">
        <w:t xml:space="preserve"> </w:t>
      </w:r>
      <w:r>
        <w:t>t</w:t>
      </w:r>
      <w:r w:rsidR="00D57D12">
        <w:t xml:space="preserve">he UE-calculated offset for the </w:t>
      </w:r>
      <w:proofErr w:type="spellStart"/>
      <w:r w:rsidR="00D57D12">
        <w:t>ra-ContentionResolutionTimer</w:t>
      </w:r>
      <w:proofErr w:type="spellEnd"/>
      <w:r w:rsidR="00D57D12">
        <w:t xml:space="preserve"> may additionally be refined in Msg2 by a TA. </w:t>
      </w:r>
      <w:r w:rsidR="00230B36">
        <w:t>Alternatively, [</w:t>
      </w:r>
      <w:r w:rsidR="001F696B">
        <w:t>3</w:t>
      </w:r>
      <w:r w:rsidR="00F4587B">
        <w:t>] proposes that the o</w:t>
      </w:r>
      <w:r w:rsidR="00F4587B" w:rsidRPr="00F4587B">
        <w:t xml:space="preserve">ffset the start of the </w:t>
      </w:r>
      <w:proofErr w:type="spellStart"/>
      <w:r w:rsidR="00F4587B" w:rsidRPr="00F4587B">
        <w:t>ra-ContentionResolutionTimer</w:t>
      </w:r>
      <w:proofErr w:type="spellEnd"/>
      <w:r w:rsidR="00F4587B" w:rsidRPr="00F4587B">
        <w:t xml:space="preserve"> by starting it in the downlink symbol that has the same symbol number, slot number and system frame number as the first uplink symbol after the end of the Msg3 transmission.</w:t>
      </w:r>
    </w:p>
    <w:p w14:paraId="2A4DA591" w14:textId="478498DF" w:rsidR="009450ED" w:rsidRDefault="009450ED" w:rsidP="009450ED">
      <w:pPr>
        <w:ind w:left="1440" w:hanging="1440"/>
        <w:rPr>
          <w:b/>
        </w:rPr>
      </w:pPr>
      <w:r>
        <w:rPr>
          <w:b/>
        </w:rPr>
        <w:t>Question 2:</w:t>
      </w:r>
      <w:r>
        <w:rPr>
          <w:b/>
        </w:rPr>
        <w:tab/>
      </w:r>
      <w:r w:rsidR="006D5CCA">
        <w:rPr>
          <w:b/>
        </w:rPr>
        <w:t>For UE with pre-compensation capability, w</w:t>
      </w:r>
      <w:r>
        <w:rPr>
          <w:b/>
        </w:rPr>
        <w:t xml:space="preserve">hich option(s) do you support to offset the start of the </w:t>
      </w:r>
      <w:proofErr w:type="spellStart"/>
      <w:r>
        <w:rPr>
          <w:b/>
          <w:i/>
          <w:lang w:eastAsia="sv-SE"/>
        </w:rPr>
        <w:t>ra-ContentionResolutionTimer</w:t>
      </w:r>
      <w:proofErr w:type="spellEnd"/>
      <w:r>
        <w:rPr>
          <w:b/>
          <w:lang w:eastAsia="sv-SE"/>
        </w:rPr>
        <w:t>?</w:t>
      </w:r>
      <w:r w:rsidR="001C0A67">
        <w:rPr>
          <w:b/>
          <w:lang w:eastAsia="sv-SE"/>
        </w:rPr>
        <w:t xml:space="preserve"> </w:t>
      </w:r>
      <w:r w:rsidR="002B6EE9">
        <w:rPr>
          <w:b/>
          <w:lang w:eastAsia="sv-SE"/>
        </w:rPr>
        <w:t>(FFS RAN1 details on TA margin included in UE-gNB RTT estimate)</w:t>
      </w:r>
    </w:p>
    <w:p w14:paraId="7FD57CF8" w14:textId="5E1DD6B9" w:rsidR="009450ED" w:rsidRPr="00A54AE1" w:rsidRDefault="009450ED" w:rsidP="009450ED">
      <w:pPr>
        <w:pStyle w:val="ListParagraph"/>
        <w:ind w:left="1800" w:hanging="1080"/>
        <w:rPr>
          <w:rFonts w:ascii="Arial" w:hAnsi="Arial" w:cs="Arial"/>
          <w:b/>
          <w:sz w:val="20"/>
        </w:rPr>
      </w:pPr>
      <w:r w:rsidRPr="00A54AE1">
        <w:rPr>
          <w:rFonts w:ascii="Arial" w:hAnsi="Arial" w:cs="Arial"/>
          <w:b/>
          <w:sz w:val="20"/>
        </w:rPr>
        <w:t xml:space="preserve">Option 1: </w:t>
      </w:r>
      <w:r w:rsidRPr="00A54AE1">
        <w:rPr>
          <w:rFonts w:ascii="Arial" w:hAnsi="Arial" w:cs="Arial"/>
          <w:b/>
          <w:sz w:val="20"/>
        </w:rPr>
        <w:tab/>
        <w:t>UE-gNB RTT estimate used for Msg1</w:t>
      </w:r>
      <w:r w:rsidR="00A54AE1">
        <w:rPr>
          <w:rFonts w:ascii="Arial" w:hAnsi="Arial" w:cs="Arial"/>
          <w:b/>
          <w:sz w:val="20"/>
        </w:rPr>
        <w:t>;</w:t>
      </w:r>
    </w:p>
    <w:p w14:paraId="68E5C6ED" w14:textId="17C38B9C" w:rsidR="009450ED" w:rsidRPr="00A54AE1" w:rsidRDefault="009450ED" w:rsidP="009450ED">
      <w:pPr>
        <w:pStyle w:val="ListParagraph"/>
        <w:ind w:left="1800" w:hanging="1080"/>
        <w:rPr>
          <w:rFonts w:ascii="Arial" w:hAnsi="Arial" w:cs="Arial"/>
          <w:b/>
          <w:sz w:val="20"/>
        </w:rPr>
      </w:pPr>
      <w:r w:rsidRPr="00A54AE1">
        <w:rPr>
          <w:rFonts w:ascii="Arial" w:hAnsi="Arial" w:cs="Arial"/>
          <w:b/>
          <w:sz w:val="20"/>
        </w:rPr>
        <w:t>Option 2:</w:t>
      </w:r>
      <w:r w:rsidRPr="00A54AE1">
        <w:rPr>
          <w:rFonts w:ascii="Arial" w:hAnsi="Arial" w:cs="Arial"/>
          <w:b/>
          <w:sz w:val="20"/>
        </w:rPr>
        <w:tab/>
        <w:t>UE-gNB RTT estimate used for Msg1 transmission corrected by TA in Msg2;</w:t>
      </w:r>
    </w:p>
    <w:p w14:paraId="3C28395E" w14:textId="06506E2D" w:rsidR="009450ED" w:rsidRPr="00A54AE1" w:rsidRDefault="009450ED" w:rsidP="009450ED">
      <w:pPr>
        <w:pStyle w:val="ListParagraph"/>
        <w:ind w:left="1800" w:hanging="1080"/>
        <w:rPr>
          <w:rFonts w:ascii="Arial" w:hAnsi="Arial" w:cs="Arial"/>
          <w:b/>
          <w:sz w:val="20"/>
        </w:rPr>
      </w:pPr>
      <w:r w:rsidRPr="00A54AE1">
        <w:rPr>
          <w:rFonts w:ascii="Arial" w:hAnsi="Arial" w:cs="Arial"/>
          <w:b/>
          <w:sz w:val="20"/>
        </w:rPr>
        <w:t>Option 3:</w:t>
      </w:r>
      <w:r w:rsidRPr="00A54AE1">
        <w:rPr>
          <w:rFonts w:ascii="Arial" w:hAnsi="Arial" w:cs="Arial"/>
          <w:b/>
          <w:sz w:val="20"/>
        </w:rPr>
        <w:tab/>
        <w:t xml:space="preserve">Based on DL timing (e.g. </w:t>
      </w:r>
      <w:r w:rsidR="00C322D6" w:rsidRPr="00A54AE1">
        <w:rPr>
          <w:rFonts w:ascii="Arial" w:hAnsi="Arial" w:cs="Arial"/>
          <w:b/>
          <w:sz w:val="20"/>
        </w:rPr>
        <w:t>by starting it in the downlink symbol that has the same symbol number, slot number and system frame number as the first uplink symbol after the end of the Msg3 transmission)</w:t>
      </w:r>
    </w:p>
    <w:p w14:paraId="69784010" w14:textId="201C9409" w:rsidR="009450ED" w:rsidRPr="00A54AE1" w:rsidRDefault="009450ED" w:rsidP="009450ED">
      <w:pPr>
        <w:pStyle w:val="ListParagraph"/>
        <w:ind w:left="1800" w:hanging="1080"/>
        <w:rPr>
          <w:rFonts w:ascii="Arial" w:hAnsi="Arial" w:cs="Arial"/>
          <w:b/>
          <w:sz w:val="20"/>
        </w:rPr>
      </w:pPr>
      <w:r w:rsidRPr="00A54AE1">
        <w:rPr>
          <w:rFonts w:ascii="Arial" w:hAnsi="Arial" w:cs="Arial"/>
          <w:b/>
          <w:sz w:val="20"/>
        </w:rPr>
        <w:t xml:space="preserve">Option </w:t>
      </w:r>
      <w:r w:rsidR="00EF43B0" w:rsidRPr="00A54AE1">
        <w:rPr>
          <w:rFonts w:ascii="Arial" w:hAnsi="Arial" w:cs="Arial"/>
          <w:b/>
          <w:sz w:val="20"/>
        </w:rPr>
        <w:t>4</w:t>
      </w:r>
      <w:r w:rsidRPr="00A54AE1">
        <w:rPr>
          <w:rFonts w:ascii="Arial" w:hAnsi="Arial" w:cs="Arial"/>
          <w:b/>
          <w:sz w:val="20"/>
        </w:rPr>
        <w:t>:</w:t>
      </w:r>
      <w:r w:rsidRPr="00A54AE1">
        <w:rPr>
          <w:rFonts w:ascii="Arial" w:hAnsi="Arial" w:cs="Arial"/>
          <w:b/>
          <w:sz w:val="20"/>
        </w:rPr>
        <w:tab/>
        <w:t>Other (please describe).</w:t>
      </w:r>
    </w:p>
    <w:tbl>
      <w:tblPr>
        <w:tblStyle w:val="TableGrid"/>
        <w:tblW w:w="9715" w:type="dxa"/>
        <w:tblLayout w:type="fixed"/>
        <w:tblLook w:val="04A0" w:firstRow="1" w:lastRow="0" w:firstColumn="1" w:lastColumn="0" w:noHBand="0" w:noVBand="1"/>
      </w:tblPr>
      <w:tblGrid>
        <w:gridCol w:w="1496"/>
        <w:gridCol w:w="1829"/>
        <w:gridCol w:w="6390"/>
      </w:tblGrid>
      <w:tr w:rsidR="00CB5B84" w14:paraId="4B5A7D90" w14:textId="77777777" w:rsidTr="00A6700A">
        <w:tc>
          <w:tcPr>
            <w:tcW w:w="1496" w:type="dxa"/>
            <w:shd w:val="clear" w:color="auto" w:fill="E7E6E6" w:themeFill="background2"/>
          </w:tcPr>
          <w:p w14:paraId="352CEFB2" w14:textId="77777777" w:rsidR="00CB5B84" w:rsidRDefault="00CB5B84" w:rsidP="009A6B70">
            <w:pPr>
              <w:jc w:val="center"/>
              <w:rPr>
                <w:b/>
                <w:lang w:eastAsia="sv-SE"/>
              </w:rPr>
            </w:pPr>
            <w:r>
              <w:rPr>
                <w:b/>
                <w:lang w:eastAsia="sv-SE"/>
              </w:rPr>
              <w:t>Company</w:t>
            </w:r>
          </w:p>
        </w:tc>
        <w:tc>
          <w:tcPr>
            <w:tcW w:w="1829" w:type="dxa"/>
            <w:shd w:val="clear" w:color="auto" w:fill="E7E6E6" w:themeFill="background2"/>
          </w:tcPr>
          <w:p w14:paraId="17F45310" w14:textId="2DA65500" w:rsidR="00CB5B84" w:rsidRDefault="00CB5B84" w:rsidP="009A6B70">
            <w:pPr>
              <w:jc w:val="center"/>
              <w:rPr>
                <w:b/>
                <w:lang w:eastAsia="sv-SE"/>
              </w:rPr>
            </w:pPr>
            <w:r>
              <w:rPr>
                <w:b/>
                <w:lang w:eastAsia="sv-SE"/>
              </w:rPr>
              <w:t>Preferred Option(s)</w:t>
            </w:r>
          </w:p>
        </w:tc>
        <w:tc>
          <w:tcPr>
            <w:tcW w:w="6390" w:type="dxa"/>
            <w:shd w:val="clear" w:color="auto" w:fill="E7E6E6" w:themeFill="background2"/>
          </w:tcPr>
          <w:p w14:paraId="132346A9" w14:textId="77777777" w:rsidR="00CB5B84" w:rsidRDefault="00CB5B84" w:rsidP="009A6B70">
            <w:pPr>
              <w:jc w:val="center"/>
              <w:rPr>
                <w:b/>
                <w:lang w:eastAsia="sv-SE"/>
              </w:rPr>
            </w:pPr>
            <w:r>
              <w:rPr>
                <w:b/>
                <w:lang w:eastAsia="sv-SE"/>
              </w:rPr>
              <w:t>Additional comments</w:t>
            </w:r>
          </w:p>
        </w:tc>
      </w:tr>
      <w:tr w:rsidR="00CB5B84" w14:paraId="7E75088E" w14:textId="77777777" w:rsidTr="00A6700A">
        <w:tc>
          <w:tcPr>
            <w:tcW w:w="1496" w:type="dxa"/>
          </w:tcPr>
          <w:p w14:paraId="698FD1AE" w14:textId="7CACC6C9" w:rsidR="00CB5B84" w:rsidRDefault="00D55CD9" w:rsidP="009A6B70">
            <w:pPr>
              <w:rPr>
                <w:lang w:eastAsia="sv-SE"/>
              </w:rPr>
            </w:pPr>
            <w:r>
              <w:rPr>
                <w:lang w:eastAsia="sv-SE"/>
              </w:rPr>
              <w:t>MediaTek</w:t>
            </w:r>
          </w:p>
        </w:tc>
        <w:tc>
          <w:tcPr>
            <w:tcW w:w="1829" w:type="dxa"/>
          </w:tcPr>
          <w:p w14:paraId="4D6BEE48" w14:textId="2A407296" w:rsidR="00CB5B84" w:rsidRDefault="00D55CD9" w:rsidP="009A6B70">
            <w:pPr>
              <w:rPr>
                <w:lang w:eastAsia="sv-SE"/>
              </w:rPr>
            </w:pPr>
            <w:r>
              <w:rPr>
                <w:lang w:eastAsia="sv-SE"/>
              </w:rPr>
              <w:t>Option 1</w:t>
            </w:r>
            <w:r w:rsidR="00A6700A">
              <w:rPr>
                <w:lang w:eastAsia="sv-SE"/>
              </w:rPr>
              <w:t>/Option 2</w:t>
            </w:r>
          </w:p>
        </w:tc>
        <w:tc>
          <w:tcPr>
            <w:tcW w:w="6390" w:type="dxa"/>
          </w:tcPr>
          <w:p w14:paraId="40A1137A" w14:textId="77777777" w:rsidR="00CB5B84" w:rsidRDefault="00CB5B84" w:rsidP="009A6B70">
            <w:pPr>
              <w:rPr>
                <w:lang w:eastAsia="sv-SE"/>
              </w:rPr>
            </w:pPr>
          </w:p>
        </w:tc>
      </w:tr>
      <w:tr w:rsidR="00CB5B84" w14:paraId="2DB940DF" w14:textId="77777777" w:rsidTr="00A6700A">
        <w:tc>
          <w:tcPr>
            <w:tcW w:w="1496" w:type="dxa"/>
          </w:tcPr>
          <w:p w14:paraId="6AD63C99" w14:textId="77777777" w:rsidR="00CB5B84" w:rsidRDefault="00CB5B84" w:rsidP="009A6B70">
            <w:pPr>
              <w:rPr>
                <w:lang w:eastAsia="sv-SE"/>
              </w:rPr>
            </w:pPr>
          </w:p>
        </w:tc>
        <w:tc>
          <w:tcPr>
            <w:tcW w:w="1829" w:type="dxa"/>
          </w:tcPr>
          <w:p w14:paraId="37DFB417" w14:textId="77777777" w:rsidR="00CB5B84" w:rsidRDefault="00CB5B84" w:rsidP="009A6B70">
            <w:pPr>
              <w:rPr>
                <w:lang w:eastAsia="sv-SE"/>
              </w:rPr>
            </w:pPr>
          </w:p>
        </w:tc>
        <w:tc>
          <w:tcPr>
            <w:tcW w:w="6390" w:type="dxa"/>
          </w:tcPr>
          <w:p w14:paraId="1C0CAF99" w14:textId="77777777" w:rsidR="00CB5B84" w:rsidRDefault="00CB5B84" w:rsidP="009A6B70">
            <w:pPr>
              <w:rPr>
                <w:rFonts w:eastAsiaTheme="minorEastAsia"/>
              </w:rPr>
            </w:pPr>
          </w:p>
        </w:tc>
      </w:tr>
      <w:tr w:rsidR="00CB5B84" w14:paraId="5749B40B" w14:textId="77777777" w:rsidTr="00A6700A">
        <w:tc>
          <w:tcPr>
            <w:tcW w:w="1496" w:type="dxa"/>
          </w:tcPr>
          <w:p w14:paraId="36FA7F02" w14:textId="77777777" w:rsidR="00CB5B84" w:rsidRDefault="00CB5B84" w:rsidP="009A6B70">
            <w:pPr>
              <w:rPr>
                <w:lang w:eastAsia="sv-SE"/>
              </w:rPr>
            </w:pPr>
          </w:p>
        </w:tc>
        <w:tc>
          <w:tcPr>
            <w:tcW w:w="1829" w:type="dxa"/>
          </w:tcPr>
          <w:p w14:paraId="42E73AF4" w14:textId="77777777" w:rsidR="00CB5B84" w:rsidRDefault="00CB5B84" w:rsidP="009A6B70">
            <w:pPr>
              <w:rPr>
                <w:lang w:eastAsia="sv-SE"/>
              </w:rPr>
            </w:pPr>
          </w:p>
        </w:tc>
        <w:tc>
          <w:tcPr>
            <w:tcW w:w="6390" w:type="dxa"/>
          </w:tcPr>
          <w:p w14:paraId="3BCD8A91" w14:textId="77777777" w:rsidR="00CB5B84" w:rsidRDefault="00CB5B84" w:rsidP="009A6B70">
            <w:pPr>
              <w:rPr>
                <w:lang w:eastAsia="sv-SE"/>
              </w:rPr>
            </w:pPr>
          </w:p>
        </w:tc>
      </w:tr>
      <w:tr w:rsidR="00CB5B84" w14:paraId="23B5A94A" w14:textId="77777777" w:rsidTr="00A6700A">
        <w:tc>
          <w:tcPr>
            <w:tcW w:w="1496" w:type="dxa"/>
          </w:tcPr>
          <w:p w14:paraId="418CDBE5" w14:textId="77777777" w:rsidR="00CB5B84" w:rsidRDefault="00CB5B84" w:rsidP="009A6B70">
            <w:pPr>
              <w:rPr>
                <w:rFonts w:eastAsiaTheme="minorEastAsia"/>
              </w:rPr>
            </w:pPr>
          </w:p>
        </w:tc>
        <w:tc>
          <w:tcPr>
            <w:tcW w:w="1829" w:type="dxa"/>
          </w:tcPr>
          <w:p w14:paraId="53DCA81F" w14:textId="77777777" w:rsidR="00CB5B84" w:rsidRDefault="00CB5B84" w:rsidP="009A6B70">
            <w:pPr>
              <w:rPr>
                <w:rFonts w:eastAsiaTheme="minorEastAsia"/>
              </w:rPr>
            </w:pPr>
          </w:p>
        </w:tc>
        <w:tc>
          <w:tcPr>
            <w:tcW w:w="6390" w:type="dxa"/>
          </w:tcPr>
          <w:p w14:paraId="532A957C" w14:textId="77777777" w:rsidR="00CB5B84" w:rsidRDefault="00CB5B84" w:rsidP="009A6B70">
            <w:pPr>
              <w:rPr>
                <w:rFonts w:eastAsiaTheme="minorEastAsia"/>
              </w:rPr>
            </w:pPr>
          </w:p>
        </w:tc>
      </w:tr>
      <w:tr w:rsidR="00CB5B84" w14:paraId="51504E1C" w14:textId="77777777" w:rsidTr="00A6700A">
        <w:tc>
          <w:tcPr>
            <w:tcW w:w="1496" w:type="dxa"/>
          </w:tcPr>
          <w:p w14:paraId="0B2C3D4C" w14:textId="77777777" w:rsidR="00CB5B84" w:rsidRDefault="00CB5B84" w:rsidP="009A6B70">
            <w:pPr>
              <w:rPr>
                <w:lang w:eastAsia="sv-SE"/>
              </w:rPr>
            </w:pPr>
          </w:p>
        </w:tc>
        <w:tc>
          <w:tcPr>
            <w:tcW w:w="1829" w:type="dxa"/>
          </w:tcPr>
          <w:p w14:paraId="3B38560A" w14:textId="77777777" w:rsidR="00CB5B84" w:rsidRDefault="00CB5B84" w:rsidP="009A6B70">
            <w:pPr>
              <w:rPr>
                <w:lang w:eastAsia="sv-SE"/>
              </w:rPr>
            </w:pPr>
          </w:p>
        </w:tc>
        <w:tc>
          <w:tcPr>
            <w:tcW w:w="6390" w:type="dxa"/>
          </w:tcPr>
          <w:p w14:paraId="7B4997C5" w14:textId="77777777" w:rsidR="00CB5B84" w:rsidRDefault="00CB5B84" w:rsidP="009A6B70">
            <w:pPr>
              <w:rPr>
                <w:lang w:eastAsia="sv-SE"/>
              </w:rPr>
            </w:pPr>
          </w:p>
        </w:tc>
      </w:tr>
      <w:tr w:rsidR="00CB5B84" w14:paraId="6129B80E" w14:textId="77777777" w:rsidTr="00A6700A">
        <w:tc>
          <w:tcPr>
            <w:tcW w:w="1496" w:type="dxa"/>
          </w:tcPr>
          <w:p w14:paraId="10D17798" w14:textId="77777777" w:rsidR="00CB5B84" w:rsidRDefault="00CB5B84" w:rsidP="009A6B70">
            <w:pPr>
              <w:rPr>
                <w:lang w:eastAsia="sv-SE"/>
              </w:rPr>
            </w:pPr>
          </w:p>
        </w:tc>
        <w:tc>
          <w:tcPr>
            <w:tcW w:w="1829" w:type="dxa"/>
          </w:tcPr>
          <w:p w14:paraId="4EE5B984" w14:textId="77777777" w:rsidR="00CB5B84" w:rsidRDefault="00CB5B84" w:rsidP="009A6B70">
            <w:pPr>
              <w:rPr>
                <w:lang w:eastAsia="sv-SE"/>
              </w:rPr>
            </w:pPr>
          </w:p>
        </w:tc>
        <w:tc>
          <w:tcPr>
            <w:tcW w:w="6390" w:type="dxa"/>
          </w:tcPr>
          <w:p w14:paraId="5E0AD8BD" w14:textId="77777777" w:rsidR="00CB5B84" w:rsidRDefault="00CB5B84" w:rsidP="009A6B70">
            <w:pPr>
              <w:rPr>
                <w:rFonts w:eastAsia="Malgun Gothic"/>
                <w:lang w:eastAsia="ko-KR"/>
              </w:rPr>
            </w:pPr>
          </w:p>
        </w:tc>
      </w:tr>
      <w:tr w:rsidR="00CB5B84" w14:paraId="467EAE81" w14:textId="77777777" w:rsidTr="00A6700A">
        <w:tc>
          <w:tcPr>
            <w:tcW w:w="1496" w:type="dxa"/>
          </w:tcPr>
          <w:p w14:paraId="1886D26C" w14:textId="77777777" w:rsidR="00CB5B84" w:rsidRDefault="00CB5B84" w:rsidP="009A6B70">
            <w:pPr>
              <w:rPr>
                <w:lang w:eastAsia="sv-SE"/>
              </w:rPr>
            </w:pPr>
          </w:p>
        </w:tc>
        <w:tc>
          <w:tcPr>
            <w:tcW w:w="1829" w:type="dxa"/>
          </w:tcPr>
          <w:p w14:paraId="07432AD7" w14:textId="77777777" w:rsidR="00CB5B84" w:rsidRDefault="00CB5B84" w:rsidP="009A6B70">
            <w:pPr>
              <w:rPr>
                <w:lang w:eastAsia="sv-SE"/>
              </w:rPr>
            </w:pPr>
          </w:p>
        </w:tc>
        <w:tc>
          <w:tcPr>
            <w:tcW w:w="6390" w:type="dxa"/>
          </w:tcPr>
          <w:p w14:paraId="36CF3706" w14:textId="77777777" w:rsidR="00CB5B84" w:rsidRDefault="00CB5B84" w:rsidP="009A6B70">
            <w:pPr>
              <w:rPr>
                <w:lang w:eastAsia="sv-SE"/>
              </w:rPr>
            </w:pPr>
          </w:p>
        </w:tc>
      </w:tr>
      <w:tr w:rsidR="00CB5B84" w14:paraId="333D823C" w14:textId="77777777" w:rsidTr="00A6700A">
        <w:tc>
          <w:tcPr>
            <w:tcW w:w="1496" w:type="dxa"/>
          </w:tcPr>
          <w:p w14:paraId="04F97617" w14:textId="77777777" w:rsidR="00CB5B84" w:rsidRDefault="00CB5B84" w:rsidP="009A6B70"/>
        </w:tc>
        <w:tc>
          <w:tcPr>
            <w:tcW w:w="1829" w:type="dxa"/>
          </w:tcPr>
          <w:p w14:paraId="7134010E" w14:textId="77777777" w:rsidR="00CB5B84" w:rsidRDefault="00CB5B84" w:rsidP="009A6B70"/>
        </w:tc>
        <w:tc>
          <w:tcPr>
            <w:tcW w:w="6390" w:type="dxa"/>
          </w:tcPr>
          <w:p w14:paraId="731978D5" w14:textId="77777777" w:rsidR="00CB5B84" w:rsidRDefault="00CB5B84" w:rsidP="009A6B70"/>
        </w:tc>
      </w:tr>
    </w:tbl>
    <w:p w14:paraId="77D8AECB" w14:textId="77777777" w:rsidR="00A71466" w:rsidRDefault="00A71466" w:rsidP="00A71466">
      <w:pPr>
        <w:ind w:left="1440" w:hanging="1440"/>
        <w:rPr>
          <w:b/>
        </w:rPr>
      </w:pPr>
    </w:p>
    <w:p w14:paraId="4F45DF83" w14:textId="00656116" w:rsidR="00921F40" w:rsidRDefault="003A16A8" w:rsidP="001862B5">
      <w:pPr>
        <w:pStyle w:val="Heading2"/>
      </w:pPr>
      <w:proofErr w:type="spellStart"/>
      <w:r>
        <w:lastRenderedPageBreak/>
        <w:t>Extention</w:t>
      </w:r>
      <w:proofErr w:type="spellEnd"/>
      <w:r>
        <w:t xml:space="preserve"> of </w:t>
      </w:r>
      <w:proofErr w:type="spellStart"/>
      <w:r>
        <w:t>ra-ResponseWindow</w:t>
      </w:r>
      <w:proofErr w:type="spellEnd"/>
      <w:r w:rsidR="001862B5">
        <w:t>/</w:t>
      </w:r>
      <w:proofErr w:type="spellStart"/>
      <w:r>
        <w:t>msgB-ResponseWindow</w:t>
      </w:r>
      <w:proofErr w:type="spellEnd"/>
      <w:r w:rsidR="001862B5">
        <w:t xml:space="preserve"> (P5)</w:t>
      </w:r>
    </w:p>
    <w:p w14:paraId="7E9F3D20" w14:textId="302AF211" w:rsidR="00921F40" w:rsidRPr="004213EE" w:rsidRDefault="003A16A8" w:rsidP="00921F40">
      <w:pPr>
        <w:ind w:left="1440" w:hanging="1440"/>
      </w:pPr>
      <w:r>
        <w:t>T</w:t>
      </w:r>
      <w:r w:rsidR="00326455">
        <w:t>he following proposal received very large majority support in the previous email discussion:</w:t>
      </w:r>
    </w:p>
    <w:p w14:paraId="562FC58B" w14:textId="1713139B" w:rsidR="00921F40" w:rsidRDefault="00921F40" w:rsidP="00921F40">
      <w:pPr>
        <w:ind w:left="1440" w:hanging="1440"/>
        <w:rPr>
          <w:i/>
          <w:lang w:eastAsia="sv-SE"/>
        </w:rPr>
      </w:pPr>
      <w:r w:rsidRPr="00326455">
        <w:rPr>
          <w:i/>
          <w:lang w:eastAsia="sv-SE"/>
        </w:rPr>
        <w:t xml:space="preserve">Proposal 5: </w:t>
      </w:r>
      <w:r w:rsidRPr="00326455">
        <w:rPr>
          <w:i/>
          <w:lang w:eastAsia="sv-SE"/>
        </w:rPr>
        <w:tab/>
        <w:t xml:space="preserve">If the start of the </w:t>
      </w:r>
      <w:proofErr w:type="spellStart"/>
      <w:r w:rsidRPr="00326455">
        <w:rPr>
          <w:i/>
          <w:lang w:eastAsia="sv-SE"/>
        </w:rPr>
        <w:t>ra-ResponseWindow</w:t>
      </w:r>
      <w:proofErr w:type="spellEnd"/>
      <w:r w:rsidRPr="00326455">
        <w:rPr>
          <w:i/>
          <w:lang w:eastAsia="sv-SE"/>
        </w:rPr>
        <w:t xml:space="preserve"> and </w:t>
      </w:r>
      <w:proofErr w:type="spellStart"/>
      <w:r w:rsidRPr="00326455">
        <w:rPr>
          <w:i/>
          <w:lang w:eastAsia="sv-SE"/>
        </w:rPr>
        <w:t>msgB-ResponseWindow</w:t>
      </w:r>
      <w:proofErr w:type="spellEnd"/>
      <w:r w:rsidRPr="00326455">
        <w:rPr>
          <w:i/>
          <w:lang w:eastAsia="sv-SE"/>
        </w:rPr>
        <w:t xml:space="preserve"> is accurately compensated by UE-gNB RTD, </w:t>
      </w:r>
      <w:proofErr w:type="spellStart"/>
      <w:r w:rsidRPr="00326455">
        <w:rPr>
          <w:i/>
          <w:lang w:eastAsia="sv-SE"/>
        </w:rPr>
        <w:t>ra-ResponseWindow</w:t>
      </w:r>
      <w:proofErr w:type="spellEnd"/>
      <w:r w:rsidRPr="00326455">
        <w:rPr>
          <w:i/>
          <w:lang w:eastAsia="sv-SE"/>
        </w:rPr>
        <w:t xml:space="preserve"> and </w:t>
      </w:r>
      <w:proofErr w:type="spellStart"/>
      <w:r w:rsidRPr="00326455">
        <w:rPr>
          <w:i/>
          <w:lang w:eastAsia="sv-SE"/>
        </w:rPr>
        <w:t>msgB-ResponseWindow</w:t>
      </w:r>
      <w:proofErr w:type="spellEnd"/>
      <w:r w:rsidRPr="00326455">
        <w:rPr>
          <w:i/>
          <w:lang w:eastAsia="sv-SE"/>
        </w:rPr>
        <w:t xml:space="preserve"> are not extended in LEO/GEO. </w:t>
      </w:r>
    </w:p>
    <w:p w14:paraId="51E3DAC7" w14:textId="6AD75BF1" w:rsidR="00924D78" w:rsidRPr="00924D78" w:rsidRDefault="00045E24" w:rsidP="00924D78">
      <w:r>
        <w:t>Note:</w:t>
      </w:r>
      <w:r w:rsidR="00924D78">
        <w:t xml:space="preserve"> it is assumed most companies still agree with this proposal (i.e. the 24/26)</w:t>
      </w:r>
      <w:r>
        <w:t>. If a company does not reply to the below question it is assumed satisfactory.</w:t>
      </w:r>
    </w:p>
    <w:p w14:paraId="75728560" w14:textId="7273B39B" w:rsidR="005F5303" w:rsidRDefault="005F5303" w:rsidP="005F5303">
      <w:pPr>
        <w:ind w:left="1440" w:hanging="1440"/>
        <w:rPr>
          <w:b/>
        </w:rPr>
      </w:pPr>
      <w:r>
        <w:rPr>
          <w:b/>
        </w:rPr>
        <w:t xml:space="preserve">Question </w:t>
      </w:r>
      <w:r w:rsidR="00227D1E">
        <w:rPr>
          <w:b/>
        </w:rPr>
        <w:t>3</w:t>
      </w:r>
      <w:r>
        <w:rPr>
          <w:b/>
        </w:rPr>
        <w:t>:</w:t>
      </w:r>
      <w:r>
        <w:rPr>
          <w:b/>
        </w:rPr>
        <w:tab/>
        <w:t xml:space="preserve">For companies which </w:t>
      </w:r>
      <w:r w:rsidR="00924D78">
        <w:rPr>
          <w:b/>
          <w:i/>
        </w:rPr>
        <w:t>disagree</w:t>
      </w:r>
      <w:r w:rsidR="00924D78">
        <w:rPr>
          <w:b/>
        </w:rPr>
        <w:t xml:space="preserve"> with the following proposal, please justify why an extension is necessary</w:t>
      </w:r>
      <w:r w:rsidR="003726C2">
        <w:rPr>
          <w:b/>
        </w:rPr>
        <w:t xml:space="preserve"> or</w:t>
      </w:r>
      <w:r w:rsidR="00EF43B0">
        <w:rPr>
          <w:b/>
        </w:rPr>
        <w:t xml:space="preserve"> </w:t>
      </w:r>
      <w:r w:rsidR="003726C2">
        <w:rPr>
          <w:b/>
        </w:rPr>
        <w:t>an acceptable</w:t>
      </w:r>
      <w:r w:rsidR="00EF43B0">
        <w:rPr>
          <w:b/>
        </w:rPr>
        <w:t xml:space="preserve"> alternat</w:t>
      </w:r>
      <w:r w:rsidR="00BD1239">
        <w:rPr>
          <w:b/>
        </w:rPr>
        <w:t>e wording</w:t>
      </w:r>
      <w:r>
        <w:rPr>
          <w:b/>
        </w:rPr>
        <w:t>:</w:t>
      </w:r>
    </w:p>
    <w:p w14:paraId="0520B77F" w14:textId="2C6B55C5" w:rsidR="00045E24" w:rsidRDefault="00045E24" w:rsidP="00045E24">
      <w:pPr>
        <w:ind w:left="720"/>
        <w:rPr>
          <w:b/>
          <w:i/>
          <w:lang w:eastAsia="sv-SE"/>
        </w:rPr>
      </w:pPr>
      <w:r w:rsidRPr="00045E24">
        <w:rPr>
          <w:b/>
          <w:i/>
          <w:lang w:eastAsia="sv-SE"/>
        </w:rPr>
        <w:t xml:space="preserve">If the start of the </w:t>
      </w:r>
      <w:proofErr w:type="spellStart"/>
      <w:r w:rsidRPr="00045E24">
        <w:rPr>
          <w:b/>
          <w:i/>
          <w:lang w:eastAsia="sv-SE"/>
        </w:rPr>
        <w:t>ra-ResponseWindow</w:t>
      </w:r>
      <w:proofErr w:type="spellEnd"/>
      <w:r w:rsidRPr="00045E24">
        <w:rPr>
          <w:b/>
          <w:i/>
          <w:lang w:eastAsia="sv-SE"/>
        </w:rPr>
        <w:t xml:space="preserve"> and </w:t>
      </w:r>
      <w:proofErr w:type="spellStart"/>
      <w:r w:rsidRPr="00045E24">
        <w:rPr>
          <w:b/>
          <w:i/>
          <w:lang w:eastAsia="sv-SE"/>
        </w:rPr>
        <w:t>msgB-ResponseWindow</w:t>
      </w:r>
      <w:proofErr w:type="spellEnd"/>
      <w:r w:rsidRPr="00045E24">
        <w:rPr>
          <w:b/>
          <w:i/>
          <w:lang w:eastAsia="sv-SE"/>
        </w:rPr>
        <w:t xml:space="preserve"> is accurately compensated by UE-gNB RT</w:t>
      </w:r>
      <w:r w:rsidR="003726C2">
        <w:rPr>
          <w:b/>
          <w:i/>
          <w:lang w:eastAsia="sv-SE"/>
        </w:rPr>
        <w:t>T</w:t>
      </w:r>
      <w:r w:rsidRPr="00045E24">
        <w:rPr>
          <w:b/>
          <w:i/>
          <w:lang w:eastAsia="sv-SE"/>
        </w:rPr>
        <w:t xml:space="preserve">, </w:t>
      </w:r>
      <w:proofErr w:type="spellStart"/>
      <w:r w:rsidRPr="00045E24">
        <w:rPr>
          <w:b/>
          <w:i/>
          <w:lang w:eastAsia="sv-SE"/>
        </w:rPr>
        <w:t>ra-ResponseWindow</w:t>
      </w:r>
      <w:proofErr w:type="spellEnd"/>
      <w:r w:rsidRPr="00045E24">
        <w:rPr>
          <w:b/>
          <w:i/>
          <w:lang w:eastAsia="sv-SE"/>
        </w:rPr>
        <w:t xml:space="preserve"> and </w:t>
      </w:r>
      <w:proofErr w:type="spellStart"/>
      <w:r w:rsidRPr="00045E24">
        <w:rPr>
          <w:b/>
          <w:i/>
          <w:lang w:eastAsia="sv-SE"/>
        </w:rPr>
        <w:t>msgB-ResponseWindow</w:t>
      </w:r>
      <w:proofErr w:type="spellEnd"/>
      <w:r w:rsidRPr="00045E24">
        <w:rPr>
          <w:b/>
          <w:i/>
          <w:lang w:eastAsia="sv-SE"/>
        </w:rPr>
        <w:t xml:space="preserve"> are not extended in LEO/GEO.</w:t>
      </w:r>
    </w:p>
    <w:tbl>
      <w:tblPr>
        <w:tblStyle w:val="TableGrid"/>
        <w:tblW w:w="9715" w:type="dxa"/>
        <w:tblLayout w:type="fixed"/>
        <w:tblLook w:val="04A0" w:firstRow="1" w:lastRow="0" w:firstColumn="1" w:lastColumn="0" w:noHBand="0" w:noVBand="1"/>
      </w:tblPr>
      <w:tblGrid>
        <w:gridCol w:w="1496"/>
        <w:gridCol w:w="8219"/>
      </w:tblGrid>
      <w:tr w:rsidR="00F826B3" w14:paraId="3CAA686F" w14:textId="77777777" w:rsidTr="00F826B3">
        <w:tc>
          <w:tcPr>
            <w:tcW w:w="1496" w:type="dxa"/>
            <w:shd w:val="clear" w:color="auto" w:fill="E7E6E6" w:themeFill="background2"/>
          </w:tcPr>
          <w:p w14:paraId="5D2EA114" w14:textId="77777777" w:rsidR="00F826B3" w:rsidRDefault="00F826B3" w:rsidP="00BA366F">
            <w:pPr>
              <w:jc w:val="center"/>
              <w:rPr>
                <w:b/>
                <w:lang w:eastAsia="sv-SE"/>
              </w:rPr>
            </w:pPr>
            <w:r>
              <w:rPr>
                <w:b/>
                <w:lang w:eastAsia="sv-SE"/>
              </w:rPr>
              <w:t>Company</w:t>
            </w:r>
          </w:p>
        </w:tc>
        <w:tc>
          <w:tcPr>
            <w:tcW w:w="8219" w:type="dxa"/>
            <w:shd w:val="clear" w:color="auto" w:fill="E7E6E6" w:themeFill="background2"/>
          </w:tcPr>
          <w:p w14:paraId="03E3290C" w14:textId="688C8914" w:rsidR="00F826B3" w:rsidRDefault="00F826B3" w:rsidP="00BA366F">
            <w:pPr>
              <w:jc w:val="center"/>
              <w:rPr>
                <w:b/>
                <w:lang w:eastAsia="sv-SE"/>
              </w:rPr>
            </w:pPr>
            <w:r>
              <w:rPr>
                <w:b/>
                <w:lang w:eastAsia="sv-SE"/>
              </w:rPr>
              <w:t>Justification for extension</w:t>
            </w:r>
            <w:r w:rsidR="003726C2">
              <w:rPr>
                <w:b/>
                <w:lang w:eastAsia="sv-SE"/>
              </w:rPr>
              <w:t>/alternate wording</w:t>
            </w:r>
            <w:r>
              <w:rPr>
                <w:b/>
                <w:lang w:eastAsia="sv-SE"/>
              </w:rPr>
              <w:t>?</w:t>
            </w:r>
          </w:p>
        </w:tc>
      </w:tr>
      <w:tr w:rsidR="00F826B3" w14:paraId="09EDFCFF" w14:textId="77777777" w:rsidTr="00F826B3">
        <w:tc>
          <w:tcPr>
            <w:tcW w:w="1496" w:type="dxa"/>
          </w:tcPr>
          <w:p w14:paraId="70753134" w14:textId="77777777" w:rsidR="00F826B3" w:rsidRDefault="00F826B3" w:rsidP="00BA366F">
            <w:pPr>
              <w:rPr>
                <w:lang w:eastAsia="sv-SE"/>
              </w:rPr>
            </w:pPr>
          </w:p>
        </w:tc>
        <w:tc>
          <w:tcPr>
            <w:tcW w:w="8219" w:type="dxa"/>
          </w:tcPr>
          <w:p w14:paraId="66F96D96" w14:textId="77777777" w:rsidR="00F826B3" w:rsidRDefault="00F826B3" w:rsidP="00BA366F">
            <w:pPr>
              <w:rPr>
                <w:lang w:eastAsia="sv-SE"/>
              </w:rPr>
            </w:pPr>
          </w:p>
        </w:tc>
      </w:tr>
      <w:tr w:rsidR="00F826B3" w14:paraId="2C801837" w14:textId="77777777" w:rsidTr="00F826B3">
        <w:tc>
          <w:tcPr>
            <w:tcW w:w="1496" w:type="dxa"/>
          </w:tcPr>
          <w:p w14:paraId="0A0F6C86" w14:textId="77777777" w:rsidR="00F826B3" w:rsidRDefault="00F826B3" w:rsidP="00BA366F">
            <w:pPr>
              <w:rPr>
                <w:lang w:eastAsia="sv-SE"/>
              </w:rPr>
            </w:pPr>
          </w:p>
        </w:tc>
        <w:tc>
          <w:tcPr>
            <w:tcW w:w="8219" w:type="dxa"/>
          </w:tcPr>
          <w:p w14:paraId="3399C0A4" w14:textId="77777777" w:rsidR="00F826B3" w:rsidRDefault="00F826B3" w:rsidP="00BA366F">
            <w:pPr>
              <w:rPr>
                <w:rFonts w:eastAsiaTheme="minorEastAsia"/>
              </w:rPr>
            </w:pPr>
          </w:p>
        </w:tc>
      </w:tr>
      <w:tr w:rsidR="00F826B3" w14:paraId="1E515AB4" w14:textId="77777777" w:rsidTr="00F826B3">
        <w:tc>
          <w:tcPr>
            <w:tcW w:w="1496" w:type="dxa"/>
          </w:tcPr>
          <w:p w14:paraId="492DB824" w14:textId="77777777" w:rsidR="00F826B3" w:rsidRDefault="00F826B3" w:rsidP="00BA366F">
            <w:pPr>
              <w:rPr>
                <w:lang w:eastAsia="sv-SE"/>
              </w:rPr>
            </w:pPr>
          </w:p>
        </w:tc>
        <w:tc>
          <w:tcPr>
            <w:tcW w:w="8219" w:type="dxa"/>
          </w:tcPr>
          <w:p w14:paraId="25FE0D4F" w14:textId="77777777" w:rsidR="00F826B3" w:rsidRDefault="00F826B3" w:rsidP="00BA366F">
            <w:pPr>
              <w:rPr>
                <w:lang w:eastAsia="sv-SE"/>
              </w:rPr>
            </w:pPr>
          </w:p>
        </w:tc>
      </w:tr>
      <w:tr w:rsidR="00F826B3" w14:paraId="681B6B4C" w14:textId="77777777" w:rsidTr="00F826B3">
        <w:tc>
          <w:tcPr>
            <w:tcW w:w="1496" w:type="dxa"/>
          </w:tcPr>
          <w:p w14:paraId="32117E6A" w14:textId="77777777" w:rsidR="00F826B3" w:rsidRDefault="00F826B3" w:rsidP="00BA366F">
            <w:pPr>
              <w:rPr>
                <w:rFonts w:eastAsiaTheme="minorEastAsia"/>
              </w:rPr>
            </w:pPr>
          </w:p>
        </w:tc>
        <w:tc>
          <w:tcPr>
            <w:tcW w:w="8219" w:type="dxa"/>
          </w:tcPr>
          <w:p w14:paraId="6FF01325" w14:textId="77777777" w:rsidR="00F826B3" w:rsidRDefault="00F826B3" w:rsidP="00BA366F">
            <w:pPr>
              <w:rPr>
                <w:rFonts w:eastAsiaTheme="minorEastAsia"/>
              </w:rPr>
            </w:pPr>
          </w:p>
        </w:tc>
      </w:tr>
      <w:tr w:rsidR="00F826B3" w14:paraId="42B72872" w14:textId="77777777" w:rsidTr="00F826B3">
        <w:tc>
          <w:tcPr>
            <w:tcW w:w="1496" w:type="dxa"/>
          </w:tcPr>
          <w:p w14:paraId="7EF0425C" w14:textId="77777777" w:rsidR="00F826B3" w:rsidRDefault="00F826B3" w:rsidP="00BA366F">
            <w:pPr>
              <w:rPr>
                <w:lang w:eastAsia="sv-SE"/>
              </w:rPr>
            </w:pPr>
          </w:p>
        </w:tc>
        <w:tc>
          <w:tcPr>
            <w:tcW w:w="8219" w:type="dxa"/>
          </w:tcPr>
          <w:p w14:paraId="355616D8" w14:textId="77777777" w:rsidR="00F826B3" w:rsidRDefault="00F826B3" w:rsidP="00BA366F">
            <w:pPr>
              <w:rPr>
                <w:lang w:eastAsia="sv-SE"/>
              </w:rPr>
            </w:pPr>
          </w:p>
        </w:tc>
      </w:tr>
      <w:tr w:rsidR="00F826B3" w14:paraId="5DE5CAEE" w14:textId="77777777" w:rsidTr="00F826B3">
        <w:tc>
          <w:tcPr>
            <w:tcW w:w="1496" w:type="dxa"/>
          </w:tcPr>
          <w:p w14:paraId="07977E4D" w14:textId="77777777" w:rsidR="00F826B3" w:rsidRDefault="00F826B3" w:rsidP="00BA366F">
            <w:pPr>
              <w:rPr>
                <w:lang w:eastAsia="sv-SE"/>
              </w:rPr>
            </w:pPr>
          </w:p>
        </w:tc>
        <w:tc>
          <w:tcPr>
            <w:tcW w:w="8219" w:type="dxa"/>
          </w:tcPr>
          <w:p w14:paraId="5B260DA1" w14:textId="77777777" w:rsidR="00F826B3" w:rsidRDefault="00F826B3" w:rsidP="00BA366F">
            <w:pPr>
              <w:rPr>
                <w:rFonts w:eastAsia="Malgun Gothic"/>
                <w:lang w:eastAsia="ko-KR"/>
              </w:rPr>
            </w:pPr>
          </w:p>
        </w:tc>
      </w:tr>
      <w:tr w:rsidR="00F826B3" w14:paraId="506B8382" w14:textId="77777777" w:rsidTr="00F826B3">
        <w:tc>
          <w:tcPr>
            <w:tcW w:w="1496" w:type="dxa"/>
          </w:tcPr>
          <w:p w14:paraId="53A6E673" w14:textId="77777777" w:rsidR="00F826B3" w:rsidRDefault="00F826B3" w:rsidP="00BA366F">
            <w:pPr>
              <w:rPr>
                <w:lang w:eastAsia="sv-SE"/>
              </w:rPr>
            </w:pPr>
          </w:p>
        </w:tc>
        <w:tc>
          <w:tcPr>
            <w:tcW w:w="8219" w:type="dxa"/>
          </w:tcPr>
          <w:p w14:paraId="6CE60C1C" w14:textId="77777777" w:rsidR="00F826B3" w:rsidRDefault="00F826B3" w:rsidP="00BA366F">
            <w:pPr>
              <w:rPr>
                <w:lang w:eastAsia="sv-SE"/>
              </w:rPr>
            </w:pPr>
          </w:p>
        </w:tc>
      </w:tr>
      <w:tr w:rsidR="00F826B3" w14:paraId="4FEACEF9" w14:textId="77777777" w:rsidTr="00F826B3">
        <w:tc>
          <w:tcPr>
            <w:tcW w:w="1496" w:type="dxa"/>
          </w:tcPr>
          <w:p w14:paraId="47A0FD73" w14:textId="77777777" w:rsidR="00F826B3" w:rsidRDefault="00F826B3" w:rsidP="00BA366F"/>
        </w:tc>
        <w:tc>
          <w:tcPr>
            <w:tcW w:w="8219" w:type="dxa"/>
          </w:tcPr>
          <w:p w14:paraId="46F569DB" w14:textId="77777777" w:rsidR="00F826B3" w:rsidRDefault="00F826B3" w:rsidP="00BA366F"/>
        </w:tc>
      </w:tr>
    </w:tbl>
    <w:p w14:paraId="567D0682" w14:textId="156F91C1" w:rsidR="00287883" w:rsidRDefault="00287883" w:rsidP="00287883"/>
    <w:p w14:paraId="74375B7F" w14:textId="08E677E9" w:rsidR="00287883" w:rsidRDefault="00287883" w:rsidP="00287883">
      <w:pPr>
        <w:pStyle w:val="Heading2"/>
      </w:pPr>
      <w:r>
        <w:t>Enabling/Disabling HARQ UL retransmission (P10/P12)</w:t>
      </w:r>
    </w:p>
    <w:p w14:paraId="7D1A59FA" w14:textId="7C202515" w:rsidR="00924054" w:rsidRDefault="0016440B" w:rsidP="00924054">
      <w:r>
        <w:t>From</w:t>
      </w:r>
      <w:r w:rsidR="006E474A">
        <w:t xml:space="preserve"> previous discussion in </w:t>
      </w:r>
      <w:r w:rsidR="005404A8">
        <w:t>[1]</w:t>
      </w:r>
      <w:r w:rsidR="006E474A">
        <w:t>, the following was proposed</w:t>
      </w:r>
      <w:r w:rsidR="00924054">
        <w:t xml:space="preserve"> with comments focused primarily on the definition of what disabling HARQ uplink retransmission means:</w:t>
      </w:r>
    </w:p>
    <w:p w14:paraId="563FDDA1" w14:textId="1BE05F3D" w:rsidR="006E474A" w:rsidRPr="006E474A" w:rsidRDefault="006E474A" w:rsidP="006E474A">
      <w:pPr>
        <w:ind w:left="1440" w:hanging="1440"/>
        <w:rPr>
          <w:i/>
        </w:rPr>
      </w:pPr>
      <w:r w:rsidRPr="006E474A">
        <w:rPr>
          <w:i/>
          <w:lang w:eastAsia="sv-SE"/>
        </w:rPr>
        <w:t xml:space="preserve">Proposal 10: </w:t>
      </w:r>
      <w:r w:rsidRPr="006E474A">
        <w:rPr>
          <w:i/>
          <w:lang w:eastAsia="sv-SE"/>
        </w:rPr>
        <w:tab/>
        <w:t>From a RAN2 perspective, HARQ uplink retransmission relying on the decoding result of previous PUSCH transmission at the UE transmitter can be enabled/disabled in Rel-17 NTN (i.e. blind retransmission and slot aggregation if configured are not disabled).</w:t>
      </w:r>
    </w:p>
    <w:p w14:paraId="3F212816" w14:textId="77777777" w:rsidR="00924054" w:rsidRDefault="006E474A" w:rsidP="00924054">
      <w:r>
        <w:t>According to legacy procedure</w:t>
      </w:r>
      <w:r w:rsidR="00355D4A">
        <w:t>, a</w:t>
      </w:r>
      <w:r w:rsidR="00C3420A">
        <w:t xml:space="preserve"> dynamic</w:t>
      </w:r>
      <w:r w:rsidR="00355D4A">
        <w:t xml:space="preserve"> UL grant is associated with a HARQ process ID (PID)</w:t>
      </w:r>
      <w:r w:rsidR="00F80658">
        <w:t>,</w:t>
      </w:r>
      <w:r w:rsidR="00CF5BAF">
        <w:t xml:space="preserve"> where u</w:t>
      </w:r>
      <w:r w:rsidR="005F34F1">
        <w:t>pon initial PUSCH transmission the UE</w:t>
      </w:r>
      <w:r w:rsidR="000849F7">
        <w:t xml:space="preserve"> stores the TB in </w:t>
      </w:r>
      <w:r w:rsidR="00AE1FAD">
        <w:t>the</w:t>
      </w:r>
      <w:r w:rsidR="000849F7">
        <w:t xml:space="preserve"> HARQ buffer</w:t>
      </w:r>
      <w:r w:rsidR="00284862">
        <w:t xml:space="preserve"> </w:t>
      </w:r>
      <w:r w:rsidR="00CF5BAF">
        <w:t>of the identified process</w:t>
      </w:r>
      <w:r w:rsidR="00924054">
        <w:t xml:space="preserve">. </w:t>
      </w:r>
    </w:p>
    <w:p w14:paraId="7280BA34" w14:textId="4F7463B0" w:rsidR="00924054" w:rsidRDefault="00E611F3" w:rsidP="00924054">
      <w:r w:rsidRPr="00924054">
        <w:rPr>
          <w:rFonts w:cs="Arial"/>
        </w:rPr>
        <w:t>If the UE</w:t>
      </w:r>
      <w:r w:rsidR="00C3420A" w:rsidRPr="00924054">
        <w:rPr>
          <w:rFonts w:cs="Arial"/>
        </w:rPr>
        <w:t xml:space="preserve"> receives a</w:t>
      </w:r>
      <w:r w:rsidR="00F80658" w:rsidRPr="00924054">
        <w:rPr>
          <w:rFonts w:cs="Arial"/>
        </w:rPr>
        <w:t xml:space="preserve"> subsequent </w:t>
      </w:r>
      <w:r w:rsidR="00C3420A" w:rsidRPr="00924054">
        <w:rPr>
          <w:rFonts w:cs="Arial"/>
        </w:rPr>
        <w:t xml:space="preserve">grant </w:t>
      </w:r>
      <w:r w:rsidR="000849F7" w:rsidRPr="00924054">
        <w:rPr>
          <w:rFonts w:cs="Arial"/>
        </w:rPr>
        <w:t>with</w:t>
      </w:r>
      <w:r w:rsidR="00F80658" w:rsidRPr="00924054">
        <w:rPr>
          <w:rFonts w:cs="Arial"/>
        </w:rPr>
        <w:t xml:space="preserve"> the</w:t>
      </w:r>
      <w:r w:rsidR="00C3420A" w:rsidRPr="00924054">
        <w:rPr>
          <w:rFonts w:cs="Arial"/>
        </w:rPr>
        <w:t xml:space="preserve"> same HARQ PID </w:t>
      </w:r>
      <w:r w:rsidR="00F80658" w:rsidRPr="00924054">
        <w:rPr>
          <w:rFonts w:cs="Arial"/>
        </w:rPr>
        <w:t>and</w:t>
      </w:r>
      <w:r w:rsidR="00C3420A" w:rsidRPr="00924054">
        <w:rPr>
          <w:rFonts w:cs="Arial"/>
        </w:rPr>
        <w:t xml:space="preserve"> </w:t>
      </w:r>
      <w:r w:rsidRPr="00924054">
        <w:rPr>
          <w:rFonts w:cs="Arial"/>
        </w:rPr>
        <w:t>NDI toggled</w:t>
      </w:r>
      <w:r w:rsidR="00924054" w:rsidRPr="00924054">
        <w:rPr>
          <w:rFonts w:cs="Arial"/>
        </w:rPr>
        <w:t>,</w:t>
      </w:r>
      <w:r w:rsidRPr="00924054">
        <w:rPr>
          <w:rFonts w:cs="Arial"/>
        </w:rPr>
        <w:t xml:space="preserve"> the UE flushes </w:t>
      </w:r>
      <w:r w:rsidR="00F80658" w:rsidRPr="00924054">
        <w:rPr>
          <w:rFonts w:cs="Arial"/>
        </w:rPr>
        <w:t>t</w:t>
      </w:r>
      <w:r w:rsidRPr="00924054">
        <w:rPr>
          <w:rFonts w:cs="Arial"/>
        </w:rPr>
        <w:t>he HARQ buffer and</w:t>
      </w:r>
      <w:r w:rsidR="003A073E" w:rsidRPr="00924054">
        <w:rPr>
          <w:rFonts w:cs="Arial"/>
        </w:rPr>
        <w:t xml:space="preserve"> </w:t>
      </w:r>
      <w:r w:rsidR="00924054" w:rsidRPr="00924054">
        <w:rPr>
          <w:rFonts w:cs="Arial"/>
        </w:rPr>
        <w:t>can</w:t>
      </w:r>
      <w:r w:rsidRPr="00924054">
        <w:rPr>
          <w:rFonts w:cs="Arial"/>
        </w:rPr>
        <w:t xml:space="preserve"> perform LCP procedure to</w:t>
      </w:r>
      <w:r w:rsidR="00CF5BAF" w:rsidRPr="00924054">
        <w:rPr>
          <w:rFonts w:cs="Arial"/>
        </w:rPr>
        <w:t xml:space="preserve"> build</w:t>
      </w:r>
      <w:r w:rsidRPr="00924054">
        <w:rPr>
          <w:rFonts w:cs="Arial"/>
        </w:rPr>
        <w:t xml:space="preserve"> a new TB.</w:t>
      </w:r>
      <w:r w:rsidR="00C3420A" w:rsidRPr="00924054">
        <w:rPr>
          <w:rFonts w:cs="Arial"/>
        </w:rPr>
        <w:t xml:space="preserve"> </w:t>
      </w:r>
    </w:p>
    <w:p w14:paraId="36BC0FD7" w14:textId="77777777" w:rsidR="00A21AE8" w:rsidRDefault="00C3420A" w:rsidP="00CF5BAF">
      <w:pPr>
        <w:rPr>
          <w:rFonts w:cs="Arial"/>
        </w:rPr>
      </w:pPr>
      <w:r w:rsidRPr="00924054">
        <w:rPr>
          <w:rFonts w:cs="Arial"/>
        </w:rPr>
        <w:t>If the TB was not successfully decoded</w:t>
      </w:r>
      <w:r w:rsidR="00F80658" w:rsidRPr="00924054">
        <w:rPr>
          <w:rFonts w:cs="Arial"/>
        </w:rPr>
        <w:t>,</w:t>
      </w:r>
      <w:r w:rsidRPr="00924054">
        <w:rPr>
          <w:rFonts w:cs="Arial"/>
        </w:rPr>
        <w:t xml:space="preserve"> the gNB may provide </w:t>
      </w:r>
      <w:r w:rsidR="00F80658" w:rsidRPr="00924054">
        <w:rPr>
          <w:rFonts w:cs="Arial"/>
        </w:rPr>
        <w:t xml:space="preserve">a </w:t>
      </w:r>
      <w:r w:rsidRPr="00924054">
        <w:rPr>
          <w:rFonts w:cs="Arial"/>
        </w:rPr>
        <w:t xml:space="preserve">grant </w:t>
      </w:r>
      <w:r w:rsidR="000849F7" w:rsidRPr="00924054">
        <w:rPr>
          <w:rFonts w:cs="Arial"/>
        </w:rPr>
        <w:t>with</w:t>
      </w:r>
      <w:r w:rsidR="00F80658" w:rsidRPr="00924054">
        <w:rPr>
          <w:rFonts w:cs="Arial"/>
        </w:rPr>
        <w:t xml:space="preserve"> the same</w:t>
      </w:r>
      <w:r w:rsidRPr="00924054">
        <w:rPr>
          <w:rFonts w:cs="Arial"/>
        </w:rPr>
        <w:t xml:space="preserve"> HARQ PID </w:t>
      </w:r>
      <w:r w:rsidR="00F80658" w:rsidRPr="00924054">
        <w:rPr>
          <w:rFonts w:cs="Arial"/>
        </w:rPr>
        <w:t>and</w:t>
      </w:r>
      <w:r w:rsidRPr="00924054">
        <w:rPr>
          <w:rFonts w:cs="Arial"/>
        </w:rPr>
        <w:t xml:space="preserve"> NDI </w:t>
      </w:r>
      <w:r w:rsidRPr="00924054">
        <w:rPr>
          <w:rFonts w:cs="Arial"/>
          <w:i/>
        </w:rPr>
        <w:t>not</w:t>
      </w:r>
      <w:r w:rsidRPr="00924054">
        <w:rPr>
          <w:rFonts w:cs="Arial"/>
        </w:rPr>
        <w:t xml:space="preserve"> toggled, </w:t>
      </w:r>
      <w:r w:rsidR="00F80658" w:rsidRPr="00924054">
        <w:rPr>
          <w:rFonts w:cs="Arial"/>
        </w:rPr>
        <w:t xml:space="preserve">requiring </w:t>
      </w:r>
      <w:r w:rsidRPr="00924054">
        <w:rPr>
          <w:rFonts w:cs="Arial"/>
        </w:rPr>
        <w:t>the UE to</w:t>
      </w:r>
      <w:r w:rsidR="00F80658" w:rsidRPr="00924054">
        <w:rPr>
          <w:rFonts w:cs="Arial"/>
        </w:rPr>
        <w:t xml:space="preserve"> retrieve the stored TB </w:t>
      </w:r>
      <w:r w:rsidR="00CE112A" w:rsidRPr="00924054">
        <w:rPr>
          <w:rFonts w:cs="Arial"/>
        </w:rPr>
        <w:t>from the HARQ buffer of the identified process and</w:t>
      </w:r>
      <w:r w:rsidRPr="00924054">
        <w:rPr>
          <w:rFonts w:cs="Arial"/>
        </w:rPr>
        <w:t xml:space="preserve"> perform a </w:t>
      </w:r>
      <w:proofErr w:type="spellStart"/>
      <w:r w:rsidRPr="00924054">
        <w:rPr>
          <w:rFonts w:cs="Arial"/>
        </w:rPr>
        <w:t>retansmission</w:t>
      </w:r>
      <w:proofErr w:type="spellEnd"/>
      <w:r w:rsidRPr="00924054">
        <w:rPr>
          <w:rFonts w:cs="Arial"/>
        </w:rPr>
        <w:t>.</w:t>
      </w:r>
      <w:r w:rsidR="00B116C4">
        <w:rPr>
          <w:rFonts w:cs="Arial"/>
        </w:rPr>
        <w:t xml:space="preserve"> </w:t>
      </w:r>
      <w:r w:rsidR="00F87D2B">
        <w:rPr>
          <w:rFonts w:cs="Arial"/>
        </w:rPr>
        <w:t>T</w:t>
      </w:r>
      <w:r w:rsidR="00B116C4">
        <w:rPr>
          <w:rFonts w:cs="Arial"/>
        </w:rPr>
        <w:t xml:space="preserve">he delay between </w:t>
      </w:r>
      <w:r w:rsidR="00DC7435">
        <w:rPr>
          <w:rFonts w:cs="Arial"/>
        </w:rPr>
        <w:t xml:space="preserve">initial </w:t>
      </w:r>
      <w:r w:rsidR="00B116C4">
        <w:rPr>
          <w:rFonts w:cs="Arial"/>
        </w:rPr>
        <w:t xml:space="preserve">TB </w:t>
      </w:r>
      <w:proofErr w:type="gramStart"/>
      <w:r w:rsidR="00B116C4">
        <w:rPr>
          <w:rFonts w:cs="Arial"/>
        </w:rPr>
        <w:t>transmission</w:t>
      </w:r>
      <w:proofErr w:type="gramEnd"/>
      <w:r w:rsidR="00B116C4">
        <w:rPr>
          <w:rFonts w:cs="Arial"/>
        </w:rPr>
        <w:t xml:space="preserve"> to reception of </w:t>
      </w:r>
      <w:r w:rsidR="00E74D4E">
        <w:rPr>
          <w:rFonts w:cs="Arial"/>
        </w:rPr>
        <w:t>a</w:t>
      </w:r>
      <w:r w:rsidR="00B116C4">
        <w:rPr>
          <w:rFonts w:cs="Arial"/>
        </w:rPr>
        <w:t xml:space="preserve"> retransmission grant is at least one RTT</w:t>
      </w:r>
      <w:r w:rsidR="00E15F4B">
        <w:rPr>
          <w:rFonts w:cs="Arial"/>
        </w:rPr>
        <w:t xml:space="preserve">. </w:t>
      </w:r>
    </w:p>
    <w:p w14:paraId="5C6E0569" w14:textId="0835D9E6" w:rsidR="00CF5BAF" w:rsidRDefault="00CB0CB0" w:rsidP="00CF5BAF">
      <w:r>
        <w:rPr>
          <w:rFonts w:cs="Arial"/>
        </w:rPr>
        <w:t>According to legacy behaviour, d</w:t>
      </w:r>
      <w:r w:rsidR="002166F3">
        <w:rPr>
          <w:rFonts w:cs="Arial"/>
        </w:rPr>
        <w:t xml:space="preserve">uring this time new data is not assigned to </w:t>
      </w:r>
      <w:r w:rsidR="00A21AE8">
        <w:rPr>
          <w:rFonts w:cs="Arial"/>
        </w:rPr>
        <w:t>this</w:t>
      </w:r>
      <w:r w:rsidR="002166F3">
        <w:rPr>
          <w:rFonts w:cs="Arial"/>
        </w:rPr>
        <w:t xml:space="preserve"> HARQ process a</w:t>
      </w:r>
      <w:r w:rsidR="00E15F4B">
        <w:rPr>
          <w:rFonts w:cs="Arial"/>
        </w:rPr>
        <w:t>s the NDI is not toggled</w:t>
      </w:r>
      <w:r w:rsidR="00876015">
        <w:rPr>
          <w:rFonts w:cs="Arial"/>
        </w:rPr>
        <w:t xml:space="preserve">. </w:t>
      </w:r>
      <w:r w:rsidR="00D30EE9">
        <w:rPr>
          <w:rFonts w:cs="Arial"/>
        </w:rPr>
        <w:t>D</w:t>
      </w:r>
      <w:r w:rsidR="009B094B">
        <w:rPr>
          <w:rFonts w:cs="Arial"/>
        </w:rPr>
        <w:t>ue to large propagation delay</w:t>
      </w:r>
      <w:r w:rsidR="00D30EE9">
        <w:rPr>
          <w:rFonts w:cs="Arial"/>
        </w:rPr>
        <w:t xml:space="preserve"> in NTN,</w:t>
      </w:r>
      <w:r w:rsidR="000A6EF7">
        <w:rPr>
          <w:rFonts w:cs="Arial"/>
        </w:rPr>
        <w:t xml:space="preserve"> </w:t>
      </w:r>
      <w:r w:rsidR="000A6EF7">
        <w:t xml:space="preserve">if </w:t>
      </w:r>
      <w:r w:rsidR="00B66310">
        <w:t>enough</w:t>
      </w:r>
      <w:r w:rsidR="00B116C4">
        <w:t xml:space="preserve"> TB</w:t>
      </w:r>
      <w:r w:rsidR="00E74D4E">
        <w:t>s</w:t>
      </w:r>
      <w:r w:rsidR="00B116C4">
        <w:t xml:space="preserve"> </w:t>
      </w:r>
      <w:r w:rsidR="000A6EF7">
        <w:t>are</w:t>
      </w:r>
      <w:r w:rsidR="00B116C4">
        <w:t xml:space="preserve"> unsuccessfully decoded</w:t>
      </w:r>
      <w:r w:rsidR="000A6EF7">
        <w:t xml:space="preserve"> </w:t>
      </w:r>
      <w:r w:rsidR="008D052C">
        <w:t>(</w:t>
      </w:r>
      <w:r w:rsidR="000D467D">
        <w:t xml:space="preserve">resulting in </w:t>
      </w:r>
      <w:r w:rsidR="000A6EF7">
        <w:t>the</w:t>
      </w:r>
      <w:r w:rsidR="00B25B1D">
        <w:t xml:space="preserve"> </w:t>
      </w:r>
      <w:r w:rsidR="00B116C4">
        <w:t xml:space="preserve">associated HARQ PIDs not </w:t>
      </w:r>
      <w:r>
        <w:t>being reusable for</w:t>
      </w:r>
      <w:r w:rsidR="00B116C4">
        <w:t xml:space="preserve"> </w:t>
      </w:r>
      <w:r w:rsidR="0038237E">
        <w:t>a long time</w:t>
      </w:r>
      <w:r w:rsidR="008D052C">
        <w:t>)</w:t>
      </w:r>
      <w:r w:rsidR="00D30EE9">
        <w:t xml:space="preserve"> HARQ stalling may occur.</w:t>
      </w:r>
    </w:p>
    <w:p w14:paraId="193766FE" w14:textId="115BEE54" w:rsidR="00D14613" w:rsidRDefault="00FC5F50" w:rsidP="00287883">
      <w:pPr>
        <w:rPr>
          <w:lang w:eastAsia="sv-SE"/>
        </w:rPr>
      </w:pPr>
      <w:r>
        <w:t xml:space="preserve">In one interpretation of the current </w:t>
      </w:r>
      <w:r w:rsidR="007D43E8">
        <w:t>proposal</w:t>
      </w:r>
      <w:r w:rsidR="00102EFA">
        <w:t xml:space="preserve">, if </w:t>
      </w:r>
      <w:r w:rsidR="00102EFA" w:rsidRPr="00102EFA">
        <w:rPr>
          <w:lang w:eastAsia="sv-SE"/>
        </w:rPr>
        <w:t>HARQ uplink retransmission relying on the decoding result of previous PUSCH transmission at the UE transmitter is di</w:t>
      </w:r>
      <w:r w:rsidR="00102EFA">
        <w:rPr>
          <w:lang w:eastAsia="sv-SE"/>
        </w:rPr>
        <w:t>s</w:t>
      </w:r>
      <w:r w:rsidR="00102EFA" w:rsidRPr="00102EFA">
        <w:rPr>
          <w:lang w:eastAsia="sv-SE"/>
        </w:rPr>
        <w:t>abled</w:t>
      </w:r>
      <w:r w:rsidR="00102EFA">
        <w:rPr>
          <w:lang w:eastAsia="sv-SE"/>
        </w:rPr>
        <w:t xml:space="preserve"> for a HARQ process, the UE is not expected to receive a retransmission grant for that HARQ process</w:t>
      </w:r>
      <w:r w:rsidR="00D14613">
        <w:rPr>
          <w:lang w:eastAsia="sv-SE"/>
        </w:rPr>
        <w:t>.</w:t>
      </w:r>
      <w:r w:rsidR="00102EFA">
        <w:rPr>
          <w:lang w:eastAsia="sv-SE"/>
        </w:rPr>
        <w:t xml:space="preserve"> </w:t>
      </w:r>
      <w:r w:rsidR="00D14613">
        <w:rPr>
          <w:lang w:eastAsia="sv-SE"/>
        </w:rPr>
        <w:t xml:space="preserve">It is assumed this </w:t>
      </w:r>
      <w:r w:rsidR="00A778FF">
        <w:rPr>
          <w:lang w:eastAsia="sv-SE"/>
        </w:rPr>
        <w:t xml:space="preserve">interpretation </w:t>
      </w:r>
      <w:r w:rsidR="00D14613">
        <w:rPr>
          <w:lang w:eastAsia="sv-SE"/>
        </w:rPr>
        <w:t>would result in the following behaviour</w:t>
      </w:r>
      <w:r w:rsidR="005404A8">
        <w:rPr>
          <w:lang w:eastAsia="sv-SE"/>
        </w:rPr>
        <w:t>:</w:t>
      </w:r>
    </w:p>
    <w:p w14:paraId="2750C468" w14:textId="7A6B1FF1" w:rsidR="006E474A" w:rsidRPr="00A25383" w:rsidRDefault="005404A8" w:rsidP="00D14613">
      <w:pPr>
        <w:pStyle w:val="ListParagraph"/>
        <w:numPr>
          <w:ilvl w:val="0"/>
          <w:numId w:val="26"/>
        </w:numPr>
        <w:rPr>
          <w:rFonts w:ascii="Arial" w:hAnsi="Arial" w:cs="Arial"/>
          <w:sz w:val="20"/>
          <w:lang w:eastAsia="sv-SE"/>
        </w:rPr>
      </w:pPr>
      <w:r>
        <w:rPr>
          <w:rFonts w:ascii="Arial" w:hAnsi="Arial" w:cs="Arial"/>
          <w:sz w:val="20"/>
          <w:lang w:eastAsia="sv-SE"/>
        </w:rPr>
        <w:t>If not configured with any other retransmission mechanisms (e.g. slot aggregation, blind decoding etc.) t</w:t>
      </w:r>
      <w:r w:rsidR="00102EFA" w:rsidRPr="00A25383">
        <w:rPr>
          <w:rFonts w:ascii="Arial" w:hAnsi="Arial" w:cs="Arial"/>
          <w:sz w:val="20"/>
          <w:lang w:eastAsia="sv-SE"/>
        </w:rPr>
        <w:t>here would be no need to store the TB in the HARQ buffer of the identified process</w:t>
      </w:r>
      <w:r w:rsidR="00D14613" w:rsidRPr="00A25383">
        <w:rPr>
          <w:rFonts w:ascii="Arial" w:hAnsi="Arial" w:cs="Arial"/>
          <w:sz w:val="20"/>
          <w:lang w:eastAsia="sv-SE"/>
        </w:rPr>
        <w:t>;</w:t>
      </w:r>
    </w:p>
    <w:p w14:paraId="3CE9895B" w14:textId="7B8FCFB5" w:rsidR="00A25383" w:rsidRDefault="00D14613" w:rsidP="00A25383">
      <w:pPr>
        <w:pStyle w:val="ListParagraph"/>
        <w:numPr>
          <w:ilvl w:val="0"/>
          <w:numId w:val="26"/>
        </w:numPr>
        <w:rPr>
          <w:rFonts w:ascii="Arial" w:hAnsi="Arial" w:cs="Arial"/>
          <w:sz w:val="20"/>
          <w:lang w:eastAsia="sv-SE"/>
        </w:rPr>
      </w:pPr>
      <w:r w:rsidRPr="00A25383">
        <w:rPr>
          <w:rFonts w:ascii="Arial" w:hAnsi="Arial" w:cs="Arial"/>
          <w:sz w:val="20"/>
          <w:lang w:eastAsia="sv-SE"/>
        </w:rPr>
        <w:lastRenderedPageBreak/>
        <w:t>If the UE receive</w:t>
      </w:r>
      <w:r w:rsidR="00A61F5E">
        <w:rPr>
          <w:rFonts w:ascii="Arial" w:hAnsi="Arial" w:cs="Arial"/>
          <w:sz w:val="20"/>
          <w:lang w:eastAsia="sv-SE"/>
        </w:rPr>
        <w:t>s</w:t>
      </w:r>
      <w:r w:rsidRPr="00A25383">
        <w:rPr>
          <w:rFonts w:ascii="Arial" w:hAnsi="Arial" w:cs="Arial"/>
          <w:sz w:val="20"/>
          <w:lang w:eastAsia="sv-SE"/>
        </w:rPr>
        <w:t xml:space="preserve"> a grant for that HARQ PID with NDI </w:t>
      </w:r>
      <w:r w:rsidRPr="00A25383">
        <w:rPr>
          <w:rFonts w:ascii="Arial" w:hAnsi="Arial" w:cs="Arial"/>
          <w:i/>
          <w:sz w:val="20"/>
          <w:lang w:eastAsia="sv-SE"/>
        </w:rPr>
        <w:t>not</w:t>
      </w:r>
      <w:r w:rsidRPr="00A25383">
        <w:rPr>
          <w:rFonts w:ascii="Arial" w:hAnsi="Arial" w:cs="Arial"/>
          <w:sz w:val="20"/>
          <w:lang w:eastAsia="sv-SE"/>
        </w:rPr>
        <w:t xml:space="preserve"> toggled, it would ignore the grant</w:t>
      </w:r>
      <w:r w:rsidR="00A25383">
        <w:rPr>
          <w:rFonts w:ascii="Arial" w:hAnsi="Arial" w:cs="Arial"/>
          <w:sz w:val="20"/>
          <w:lang w:eastAsia="sv-SE"/>
        </w:rPr>
        <w:t xml:space="preserve"> or assume a</w:t>
      </w:r>
      <w:r w:rsidR="00A25383" w:rsidRPr="00A25383">
        <w:rPr>
          <w:rFonts w:ascii="Arial" w:hAnsi="Arial" w:cs="Arial"/>
          <w:sz w:val="20"/>
          <w:lang w:eastAsia="sv-SE"/>
        </w:rPr>
        <w:t xml:space="preserve"> subsequent grant for that HARQ PID </w:t>
      </w:r>
      <w:proofErr w:type="spellStart"/>
      <w:r w:rsidR="00A25383">
        <w:rPr>
          <w:rFonts w:ascii="Arial" w:hAnsi="Arial" w:cs="Arial"/>
          <w:sz w:val="20"/>
          <w:lang w:eastAsia="sv-SE"/>
        </w:rPr>
        <w:t>implicitely</w:t>
      </w:r>
      <w:proofErr w:type="spellEnd"/>
      <w:r w:rsidR="00A25383">
        <w:rPr>
          <w:rFonts w:ascii="Arial" w:hAnsi="Arial" w:cs="Arial"/>
          <w:sz w:val="20"/>
          <w:lang w:eastAsia="sv-SE"/>
        </w:rPr>
        <w:t xml:space="preserve"> has</w:t>
      </w:r>
      <w:r w:rsidR="00A25383" w:rsidRPr="00A25383">
        <w:rPr>
          <w:rFonts w:ascii="Arial" w:hAnsi="Arial" w:cs="Arial"/>
          <w:sz w:val="20"/>
          <w:lang w:eastAsia="sv-SE"/>
        </w:rPr>
        <w:t xml:space="preserve"> NDI toggled</w:t>
      </w:r>
      <w:r w:rsidR="00A61F5E">
        <w:rPr>
          <w:rFonts w:ascii="Arial" w:hAnsi="Arial" w:cs="Arial"/>
          <w:sz w:val="20"/>
          <w:lang w:eastAsia="sv-SE"/>
        </w:rPr>
        <w:t>;</w:t>
      </w:r>
    </w:p>
    <w:p w14:paraId="0AAE7FDA" w14:textId="498E506B" w:rsidR="00A61F5E" w:rsidRPr="00A25383" w:rsidRDefault="00A61F5E" w:rsidP="00A25383">
      <w:pPr>
        <w:pStyle w:val="ListParagraph"/>
        <w:numPr>
          <w:ilvl w:val="0"/>
          <w:numId w:val="26"/>
        </w:numPr>
        <w:rPr>
          <w:rFonts w:ascii="Arial" w:hAnsi="Arial" w:cs="Arial"/>
          <w:sz w:val="20"/>
          <w:lang w:eastAsia="sv-SE"/>
        </w:rPr>
      </w:pPr>
      <w:r>
        <w:rPr>
          <w:rFonts w:ascii="Arial" w:hAnsi="Arial" w:cs="Arial"/>
          <w:sz w:val="20"/>
          <w:lang w:eastAsia="sv-SE"/>
        </w:rPr>
        <w:t>Retransmission would rely on higher layers (e.g. RLC)</w:t>
      </w:r>
      <w:r w:rsidR="000D467D">
        <w:rPr>
          <w:rFonts w:ascii="Arial" w:hAnsi="Arial" w:cs="Arial"/>
          <w:sz w:val="20"/>
          <w:lang w:eastAsia="sv-SE"/>
        </w:rPr>
        <w:t xml:space="preserve"> (or some other form of retransmission mechanism such as blind decoding)</w:t>
      </w:r>
      <w:r>
        <w:rPr>
          <w:rFonts w:ascii="Arial" w:hAnsi="Arial" w:cs="Arial"/>
          <w:sz w:val="20"/>
          <w:lang w:eastAsia="sv-SE"/>
        </w:rPr>
        <w:t>.</w:t>
      </w:r>
    </w:p>
    <w:p w14:paraId="2E4EF0EA" w14:textId="7D19D46E" w:rsidR="00C466F4" w:rsidRDefault="00307D3B" w:rsidP="00A25383">
      <w:pPr>
        <w:rPr>
          <w:rFonts w:cs="Arial"/>
          <w:lang w:val="en-US" w:eastAsia="sv-SE"/>
        </w:rPr>
      </w:pPr>
      <w:r>
        <w:rPr>
          <w:rFonts w:cs="Arial"/>
          <w:lang w:val="en-US" w:eastAsia="sv-SE"/>
        </w:rPr>
        <w:t>An alter</w:t>
      </w:r>
      <w:r w:rsidR="002C5550">
        <w:rPr>
          <w:rFonts w:cs="Arial"/>
          <w:lang w:val="en-US" w:eastAsia="sv-SE"/>
        </w:rPr>
        <w:t>native interpretation is</w:t>
      </w:r>
      <w:r w:rsidR="00876DE9">
        <w:rPr>
          <w:rFonts w:cs="Arial"/>
          <w:lang w:val="en-US" w:eastAsia="sv-SE"/>
        </w:rPr>
        <w:t xml:space="preserve"> </w:t>
      </w:r>
      <w:r w:rsidR="00ED355A">
        <w:rPr>
          <w:rFonts w:cs="Arial"/>
          <w:lang w:val="en-US" w:eastAsia="sv-SE"/>
        </w:rPr>
        <w:t>if the gNB did not successfully decode the TB</w:t>
      </w:r>
      <w:r w:rsidR="002C5550">
        <w:rPr>
          <w:rFonts w:cs="Arial"/>
          <w:lang w:val="en-US" w:eastAsia="sv-SE"/>
        </w:rPr>
        <w:t>,</w:t>
      </w:r>
      <w:r w:rsidR="00ED355A">
        <w:rPr>
          <w:rFonts w:cs="Arial"/>
          <w:lang w:val="en-US" w:eastAsia="sv-SE"/>
        </w:rPr>
        <w:t xml:space="preserve"> it may still </w:t>
      </w:r>
      <w:r w:rsidR="00C466F4">
        <w:rPr>
          <w:rFonts w:cs="Arial"/>
          <w:lang w:val="en-US" w:eastAsia="sv-SE"/>
        </w:rPr>
        <w:t xml:space="preserve">send a grant with </w:t>
      </w:r>
      <w:r w:rsidR="00ED355A">
        <w:rPr>
          <w:rFonts w:cs="Arial"/>
          <w:lang w:val="en-US" w:eastAsia="sv-SE"/>
        </w:rPr>
        <w:t>toggle</w:t>
      </w:r>
      <w:r w:rsidR="00C466F4">
        <w:rPr>
          <w:rFonts w:cs="Arial"/>
          <w:lang w:val="en-US" w:eastAsia="sv-SE"/>
        </w:rPr>
        <w:t>d</w:t>
      </w:r>
      <w:r w:rsidR="00ED355A">
        <w:rPr>
          <w:rFonts w:cs="Arial"/>
          <w:lang w:val="en-US" w:eastAsia="sv-SE"/>
        </w:rPr>
        <w:t xml:space="preserve"> NDI to allow new data for this HARQ PID.</w:t>
      </w:r>
      <w:r w:rsidR="00C466F4">
        <w:rPr>
          <w:rFonts w:cs="Arial"/>
          <w:lang w:val="en-US" w:eastAsia="sv-SE"/>
        </w:rPr>
        <w:t xml:space="preserve"> If the gNB intends to toggle the NDI regardless of the decoding result, there is no need to wait at least an RTT to assign a grant to the same HARQ PID.</w:t>
      </w:r>
    </w:p>
    <w:p w14:paraId="1437ACDB" w14:textId="5C3BB526" w:rsidR="00D14613" w:rsidRDefault="00585D09" w:rsidP="00A25383">
      <w:pPr>
        <w:rPr>
          <w:rFonts w:cs="Arial"/>
          <w:lang w:val="en-US" w:eastAsia="sv-SE"/>
        </w:rPr>
      </w:pPr>
      <w:r>
        <w:rPr>
          <w:rFonts w:cs="Arial"/>
          <w:lang w:val="en-US" w:eastAsia="sv-SE"/>
        </w:rPr>
        <w:t>A</w:t>
      </w:r>
      <w:r w:rsidR="00C466F4">
        <w:rPr>
          <w:rFonts w:cs="Arial"/>
          <w:lang w:val="en-US" w:eastAsia="sv-SE"/>
        </w:rPr>
        <w:t>ccording to RAN1 TS 38.214</w:t>
      </w:r>
      <w:r>
        <w:rPr>
          <w:rFonts w:cs="Arial"/>
          <w:lang w:val="en-US" w:eastAsia="sv-SE"/>
        </w:rPr>
        <w:t>, as long as the transmission of the last PUSCH for the HARQ process is completed, the gNB may assign a grant to the same PID</w:t>
      </w:r>
      <w:r w:rsidR="00562260">
        <w:rPr>
          <w:rFonts w:cs="Arial"/>
          <w:lang w:val="en-US" w:eastAsia="sv-SE"/>
        </w:rPr>
        <w:t>:</w:t>
      </w:r>
    </w:p>
    <w:p w14:paraId="66BE3DD0" w14:textId="2B5649FA" w:rsidR="00562260" w:rsidRPr="00562260" w:rsidRDefault="00562260" w:rsidP="00562260">
      <w:pPr>
        <w:ind w:left="576"/>
        <w:rPr>
          <w:rFonts w:cs="Arial"/>
          <w:i/>
          <w:lang w:val="en-US" w:eastAsia="sv-SE"/>
        </w:rPr>
      </w:pPr>
      <w:r w:rsidRPr="00562260">
        <w:rPr>
          <w:i/>
        </w:rPr>
        <w:t>The UE is not expected to be scheduled to transmit another PUSCH by DCI format 0_0, 0_1 or 0_2 scrambled by C-RNTI or MCS-C-RNTI for a given HARQ process until after the end of the expected transmission of the last PUSCH for that HARQ process.</w:t>
      </w:r>
    </w:p>
    <w:p w14:paraId="48117844" w14:textId="0A85A271" w:rsidR="00D14613" w:rsidRDefault="00A20242" w:rsidP="00287883">
      <w:r>
        <w:t xml:space="preserve">As the duration of the PUSCH transmission is </w:t>
      </w:r>
      <w:r w:rsidR="00876DE9">
        <w:t>much less than an NTN RTT</w:t>
      </w:r>
      <w:r>
        <w:t>, the gNB can assign a HARQ PID to new data much faster</w:t>
      </w:r>
      <w:r w:rsidR="00A94508">
        <w:t xml:space="preserve"> and </w:t>
      </w:r>
      <w:r>
        <w:t xml:space="preserve">avoid HARQ stalling. </w:t>
      </w:r>
      <w:r w:rsidR="00410069">
        <w:t>Referring to P12, the</w:t>
      </w:r>
      <w:r>
        <w:t>re was large majority support that the</w:t>
      </w:r>
      <w:r w:rsidR="00410069">
        <w:t xml:space="preserve"> criteria/decision to enable/disable HARQ uplink retransmission is already under network control:</w:t>
      </w:r>
    </w:p>
    <w:p w14:paraId="007FBA6D" w14:textId="77777777" w:rsidR="00410069" w:rsidRPr="00410069" w:rsidRDefault="00410069" w:rsidP="00410069">
      <w:pPr>
        <w:ind w:left="1440" w:hanging="1440"/>
        <w:rPr>
          <w:i/>
        </w:rPr>
      </w:pPr>
      <w:r w:rsidRPr="00410069">
        <w:rPr>
          <w:i/>
          <w:lang w:eastAsia="sv-SE"/>
        </w:rPr>
        <w:t xml:space="preserve">Proposal 12: </w:t>
      </w:r>
      <w:r w:rsidRPr="00410069">
        <w:rPr>
          <w:i/>
          <w:lang w:eastAsia="sv-SE"/>
        </w:rPr>
        <w:tab/>
        <w:t xml:space="preserve">From RAN2 perspective, HARQ uplink retransmission at the UE transmitter can be enabled/disabled, but HARQ processes remain configured. </w:t>
      </w:r>
      <w:r w:rsidRPr="00410069">
        <w:rPr>
          <w:i/>
          <w:highlight w:val="yellow"/>
          <w:lang w:eastAsia="sv-SE"/>
        </w:rPr>
        <w:t>The criteria to enable/disable HARQ uplink retransmission is under network control,</w:t>
      </w:r>
      <w:r w:rsidRPr="00410069">
        <w:rPr>
          <w:i/>
          <w:lang w:eastAsia="sv-SE"/>
        </w:rPr>
        <w:t xml:space="preserve"> and is signalled to UE via RRC in a semi-static manner.</w:t>
      </w:r>
    </w:p>
    <w:p w14:paraId="17D9257C" w14:textId="3178CAF2" w:rsidR="00410069" w:rsidRDefault="0078274C" w:rsidP="00287883">
      <w:r>
        <w:t>T</w:t>
      </w:r>
      <w:r w:rsidR="00A20242">
        <w:t>herefore</w:t>
      </w:r>
      <w:r w:rsidR="00A6409E">
        <w:t>, if the network wants to disable HARQ uplink retransmission</w:t>
      </w:r>
      <w:r w:rsidR="008D6797">
        <w:t xml:space="preserve"> for a HARQ process</w:t>
      </w:r>
      <w:r w:rsidR="00A6409E">
        <w:t xml:space="preserve"> it can simply provide a grant with NDI toggled without waiting for the decoding result of the previous PUSCH transmission.</w:t>
      </w:r>
      <w:r w:rsidR="00DF3259">
        <w:t xml:space="preserve"> If the gNB wants to enable HARQ uplink retransmission, it can simply use legacy behaviour.</w:t>
      </w:r>
      <w:r w:rsidR="00F00FE7">
        <w:t xml:space="preserve"> It is noted that further discussion may be required to properly configure the value of </w:t>
      </w:r>
      <w:proofErr w:type="spellStart"/>
      <w:r w:rsidR="00F00FE7" w:rsidRPr="00F00FE7">
        <w:rPr>
          <w:i/>
        </w:rPr>
        <w:t>drx</w:t>
      </w:r>
      <w:proofErr w:type="spellEnd"/>
      <w:r w:rsidR="00F00FE7" w:rsidRPr="00F00FE7">
        <w:rPr>
          <w:i/>
        </w:rPr>
        <w:t>-HARQ-RTT-</w:t>
      </w:r>
      <w:proofErr w:type="spellStart"/>
      <w:r w:rsidR="00F00FE7" w:rsidRPr="00F00FE7">
        <w:rPr>
          <w:i/>
        </w:rPr>
        <w:t>TimerUL</w:t>
      </w:r>
      <w:proofErr w:type="spellEnd"/>
      <w:r w:rsidR="00F00FE7">
        <w:t>.</w:t>
      </w:r>
    </w:p>
    <w:p w14:paraId="483D6951" w14:textId="3F56B393" w:rsidR="00526DAA" w:rsidRDefault="00526DAA" w:rsidP="00287883">
      <w:r>
        <w:t xml:space="preserve">In summary, disabling </w:t>
      </w:r>
      <w:r w:rsidRPr="00526DAA">
        <w:rPr>
          <w:lang w:eastAsia="sv-SE"/>
        </w:rPr>
        <w:t xml:space="preserve">HARQ uplink retransmission relying on the decoding result of previous PUSCH transmission at the UE transmitter can be </w:t>
      </w:r>
      <w:r w:rsidR="00483FAA">
        <w:rPr>
          <w:lang w:eastAsia="sv-SE"/>
        </w:rPr>
        <w:t>interpreted</w:t>
      </w:r>
      <w:r>
        <w:rPr>
          <w:lang w:eastAsia="sv-SE"/>
        </w:rPr>
        <w:t xml:space="preserve"> in two ways</w:t>
      </w:r>
      <w:r w:rsidRPr="00526DAA">
        <w:t>:</w:t>
      </w:r>
    </w:p>
    <w:p w14:paraId="30606AE5" w14:textId="77777777" w:rsidR="00823A30" w:rsidRPr="006F17FE" w:rsidRDefault="00823A30" w:rsidP="00823A30">
      <w:pPr>
        <w:pStyle w:val="ListParagraph"/>
        <w:numPr>
          <w:ilvl w:val="0"/>
          <w:numId w:val="28"/>
        </w:numPr>
        <w:rPr>
          <w:rFonts w:ascii="Arial" w:hAnsi="Arial" w:cs="Arial"/>
          <w:i/>
          <w:sz w:val="20"/>
        </w:rPr>
      </w:pPr>
      <w:r w:rsidRPr="006F17FE">
        <w:rPr>
          <w:rFonts w:ascii="Arial" w:hAnsi="Arial" w:cs="Arial"/>
          <w:i/>
          <w:sz w:val="20"/>
        </w:rPr>
        <w:t>gNB can send grant with NDI toggled without waiting for decoding result or previous PUSCH transmission (i.e. up to gNB implementation):</w:t>
      </w:r>
    </w:p>
    <w:p w14:paraId="7DF1A53C" w14:textId="77777777" w:rsidR="00823A30" w:rsidRPr="006B1AAE" w:rsidRDefault="00823A30" w:rsidP="00823A30">
      <w:pPr>
        <w:pStyle w:val="ListParagraph"/>
        <w:numPr>
          <w:ilvl w:val="0"/>
          <w:numId w:val="30"/>
        </w:numPr>
        <w:rPr>
          <w:rFonts w:ascii="Arial" w:hAnsi="Arial" w:cs="Arial"/>
          <w:sz w:val="20"/>
        </w:rPr>
      </w:pPr>
      <w:r>
        <w:rPr>
          <w:rFonts w:ascii="Arial" w:hAnsi="Arial" w:cs="Arial"/>
          <w:sz w:val="20"/>
        </w:rPr>
        <w:t>R</w:t>
      </w:r>
      <w:r w:rsidRPr="006B1AAE">
        <w:rPr>
          <w:rFonts w:ascii="Arial" w:hAnsi="Arial" w:cs="Arial"/>
          <w:sz w:val="20"/>
        </w:rPr>
        <w:t>el</w:t>
      </w:r>
      <w:r>
        <w:rPr>
          <w:rFonts w:ascii="Arial" w:hAnsi="Arial" w:cs="Arial"/>
          <w:sz w:val="20"/>
        </w:rPr>
        <w:t>ies</w:t>
      </w:r>
      <w:r w:rsidRPr="006B1AAE">
        <w:rPr>
          <w:rFonts w:ascii="Arial" w:hAnsi="Arial" w:cs="Arial"/>
          <w:sz w:val="20"/>
        </w:rPr>
        <w:t xml:space="preserve"> on legacy mechanisms and gNB implementation (i.e. no spec impact);</w:t>
      </w:r>
    </w:p>
    <w:p w14:paraId="3A5CEB07" w14:textId="3E5D52AA" w:rsidR="00823A30" w:rsidRPr="006B1AAE" w:rsidRDefault="00823A30" w:rsidP="00823A30">
      <w:pPr>
        <w:pStyle w:val="ListParagraph"/>
        <w:numPr>
          <w:ilvl w:val="0"/>
          <w:numId w:val="30"/>
        </w:numPr>
        <w:rPr>
          <w:rFonts w:ascii="Arial" w:hAnsi="Arial" w:cs="Arial"/>
          <w:sz w:val="20"/>
        </w:rPr>
      </w:pPr>
      <w:r w:rsidRPr="006B1AAE">
        <w:rPr>
          <w:rFonts w:ascii="Arial" w:hAnsi="Arial" w:cs="Arial"/>
          <w:sz w:val="20"/>
        </w:rPr>
        <w:t xml:space="preserve">HARQ </w:t>
      </w:r>
      <w:r w:rsidR="002C5550">
        <w:rPr>
          <w:rFonts w:ascii="Arial" w:hAnsi="Arial" w:cs="Arial"/>
          <w:sz w:val="20"/>
        </w:rPr>
        <w:t xml:space="preserve">uplink </w:t>
      </w:r>
      <w:r w:rsidRPr="006B1AAE">
        <w:rPr>
          <w:rFonts w:ascii="Arial" w:hAnsi="Arial" w:cs="Arial"/>
          <w:sz w:val="20"/>
        </w:rPr>
        <w:t>retransmission can be enabled/disabled dynamically based on NDI</w:t>
      </w:r>
      <w:r>
        <w:rPr>
          <w:rFonts w:ascii="Arial" w:hAnsi="Arial" w:cs="Arial"/>
          <w:sz w:val="20"/>
        </w:rPr>
        <w:t>;</w:t>
      </w:r>
    </w:p>
    <w:p w14:paraId="41B10769" w14:textId="77777777" w:rsidR="00823A30" w:rsidRDefault="00823A30" w:rsidP="00823A30">
      <w:pPr>
        <w:pStyle w:val="ListParagraph"/>
        <w:numPr>
          <w:ilvl w:val="0"/>
          <w:numId w:val="30"/>
        </w:numPr>
        <w:rPr>
          <w:rFonts w:ascii="Arial" w:hAnsi="Arial" w:cs="Arial"/>
          <w:sz w:val="20"/>
        </w:rPr>
      </w:pPr>
      <w:r>
        <w:rPr>
          <w:rFonts w:ascii="Arial" w:hAnsi="Arial" w:cs="Arial"/>
          <w:sz w:val="20"/>
        </w:rPr>
        <w:t>Can send a grant with same HARQ process much faster than an NTN RTT;</w:t>
      </w:r>
    </w:p>
    <w:p w14:paraId="3F761FA3" w14:textId="77777777" w:rsidR="00823A30" w:rsidRPr="006B1AAE" w:rsidRDefault="00823A30" w:rsidP="00823A30">
      <w:pPr>
        <w:pStyle w:val="ListParagraph"/>
        <w:numPr>
          <w:ilvl w:val="0"/>
          <w:numId w:val="30"/>
        </w:numPr>
        <w:rPr>
          <w:rFonts w:ascii="Arial" w:hAnsi="Arial" w:cs="Arial"/>
          <w:sz w:val="20"/>
        </w:rPr>
      </w:pPr>
      <w:r>
        <w:rPr>
          <w:rFonts w:ascii="Arial" w:hAnsi="Arial" w:cs="Arial"/>
          <w:sz w:val="20"/>
        </w:rPr>
        <w:t>Does not place restrictions on scheduling.</w:t>
      </w:r>
    </w:p>
    <w:p w14:paraId="26FF0CB4" w14:textId="77777777" w:rsidR="00823A30" w:rsidRDefault="00823A30" w:rsidP="00823A30">
      <w:pPr>
        <w:pStyle w:val="ListParagraph"/>
        <w:rPr>
          <w:rFonts w:ascii="Arial" w:hAnsi="Arial" w:cs="Arial"/>
          <w:i/>
          <w:sz w:val="20"/>
        </w:rPr>
      </w:pPr>
    </w:p>
    <w:p w14:paraId="2EE2E85A" w14:textId="31A8778C" w:rsidR="00526DAA" w:rsidRPr="00B6538D" w:rsidRDefault="00526DAA" w:rsidP="00526DAA">
      <w:pPr>
        <w:pStyle w:val="ListParagraph"/>
        <w:numPr>
          <w:ilvl w:val="0"/>
          <w:numId w:val="28"/>
        </w:numPr>
        <w:rPr>
          <w:rFonts w:ascii="Arial" w:hAnsi="Arial" w:cs="Arial"/>
          <w:i/>
          <w:sz w:val="20"/>
        </w:rPr>
      </w:pPr>
      <w:r w:rsidRPr="00B6538D">
        <w:rPr>
          <w:rFonts w:ascii="Arial" w:hAnsi="Arial" w:cs="Arial"/>
          <w:i/>
          <w:sz w:val="20"/>
        </w:rPr>
        <w:t>UE assumes it will not receive a retransmission grant based on gNB decoding result of previous PUSCH transmission:</w:t>
      </w:r>
    </w:p>
    <w:p w14:paraId="1F0B4C43" w14:textId="33EEF2D0" w:rsidR="00876DE9" w:rsidRPr="00A25383" w:rsidRDefault="00876DE9" w:rsidP="00876DE9">
      <w:pPr>
        <w:pStyle w:val="ListParagraph"/>
        <w:numPr>
          <w:ilvl w:val="0"/>
          <w:numId w:val="34"/>
        </w:numPr>
        <w:rPr>
          <w:rFonts w:ascii="Arial" w:hAnsi="Arial" w:cs="Arial"/>
          <w:sz w:val="20"/>
          <w:lang w:eastAsia="sv-SE"/>
        </w:rPr>
      </w:pPr>
      <w:r>
        <w:rPr>
          <w:rFonts w:ascii="Arial" w:hAnsi="Arial" w:cs="Arial"/>
          <w:sz w:val="20"/>
          <w:lang w:eastAsia="sv-SE"/>
        </w:rPr>
        <w:t>If not configured with any other retransmission mechanisms (e.g. slot aggregation, blind decoding etc.) t</w:t>
      </w:r>
      <w:r w:rsidRPr="00A25383">
        <w:rPr>
          <w:rFonts w:ascii="Arial" w:hAnsi="Arial" w:cs="Arial"/>
          <w:sz w:val="20"/>
          <w:lang w:eastAsia="sv-SE"/>
        </w:rPr>
        <w:t>here would be no need to store the TB in the HARQ buffer of the identified process</w:t>
      </w:r>
      <w:r>
        <w:rPr>
          <w:rFonts w:ascii="Arial" w:hAnsi="Arial" w:cs="Arial"/>
          <w:sz w:val="20"/>
          <w:lang w:eastAsia="sv-SE"/>
        </w:rPr>
        <w:t xml:space="preserve"> as retransmission is not expected (i.e. change of legacy </w:t>
      </w:r>
      <w:proofErr w:type="spellStart"/>
      <w:r>
        <w:rPr>
          <w:rFonts w:ascii="Arial" w:hAnsi="Arial" w:cs="Arial"/>
          <w:sz w:val="20"/>
          <w:lang w:eastAsia="sv-SE"/>
        </w:rPr>
        <w:t>behaviour</w:t>
      </w:r>
      <w:proofErr w:type="spellEnd"/>
      <w:r>
        <w:rPr>
          <w:rFonts w:ascii="Arial" w:hAnsi="Arial" w:cs="Arial"/>
          <w:sz w:val="20"/>
          <w:lang w:eastAsia="sv-SE"/>
        </w:rPr>
        <w:t>)</w:t>
      </w:r>
      <w:r w:rsidRPr="00A25383">
        <w:rPr>
          <w:rFonts w:ascii="Arial" w:hAnsi="Arial" w:cs="Arial"/>
          <w:sz w:val="20"/>
          <w:lang w:eastAsia="sv-SE"/>
        </w:rPr>
        <w:t>;</w:t>
      </w:r>
    </w:p>
    <w:p w14:paraId="68108AA3" w14:textId="5DA383E0" w:rsidR="00526DAA" w:rsidRPr="000875F0" w:rsidRDefault="00526DAA" w:rsidP="00526DAA">
      <w:pPr>
        <w:pStyle w:val="ListParagraph"/>
        <w:numPr>
          <w:ilvl w:val="0"/>
          <w:numId w:val="29"/>
        </w:numPr>
        <w:rPr>
          <w:rFonts w:ascii="Arial" w:hAnsi="Arial" w:cs="Arial"/>
          <w:sz w:val="20"/>
        </w:rPr>
      </w:pPr>
      <w:r w:rsidRPr="000875F0">
        <w:rPr>
          <w:rFonts w:ascii="Arial" w:hAnsi="Arial" w:cs="Arial"/>
          <w:sz w:val="20"/>
        </w:rPr>
        <w:t>Retransmission relies on higher layers (e.g. RLC) or some other mechanism such as blind decoding or slot aggregation;</w:t>
      </w:r>
    </w:p>
    <w:p w14:paraId="5BDE0C7F" w14:textId="57750C48" w:rsidR="00526DAA" w:rsidRDefault="000875F0" w:rsidP="00526DAA">
      <w:pPr>
        <w:pStyle w:val="ListParagraph"/>
        <w:numPr>
          <w:ilvl w:val="0"/>
          <w:numId w:val="29"/>
        </w:numPr>
        <w:rPr>
          <w:rFonts w:ascii="Arial" w:hAnsi="Arial" w:cs="Arial"/>
          <w:sz w:val="20"/>
        </w:rPr>
      </w:pPr>
      <w:r w:rsidRPr="000875F0">
        <w:rPr>
          <w:rFonts w:ascii="Arial" w:hAnsi="Arial" w:cs="Arial"/>
          <w:sz w:val="20"/>
        </w:rPr>
        <w:t xml:space="preserve">If a UE receives a grant for a HARQ PID with NDI </w:t>
      </w:r>
      <w:r w:rsidRPr="000875F0">
        <w:rPr>
          <w:rFonts w:ascii="Arial" w:hAnsi="Arial" w:cs="Arial"/>
          <w:i/>
          <w:sz w:val="20"/>
        </w:rPr>
        <w:t>not</w:t>
      </w:r>
      <w:r w:rsidRPr="000875F0">
        <w:rPr>
          <w:rFonts w:ascii="Arial" w:hAnsi="Arial" w:cs="Arial"/>
          <w:sz w:val="20"/>
        </w:rPr>
        <w:t xml:space="preserve"> toggled, it would ignore the grant or assume NDI is </w:t>
      </w:r>
      <w:proofErr w:type="spellStart"/>
      <w:r w:rsidRPr="000875F0">
        <w:rPr>
          <w:rFonts w:ascii="Arial" w:hAnsi="Arial" w:cs="Arial"/>
          <w:sz w:val="20"/>
        </w:rPr>
        <w:t>implicitely</w:t>
      </w:r>
      <w:proofErr w:type="spellEnd"/>
      <w:r w:rsidRPr="000875F0">
        <w:rPr>
          <w:rFonts w:ascii="Arial" w:hAnsi="Arial" w:cs="Arial"/>
          <w:sz w:val="20"/>
        </w:rPr>
        <w:t xml:space="preserve"> toggled</w:t>
      </w:r>
      <w:r w:rsidR="00876DE9">
        <w:rPr>
          <w:rFonts w:ascii="Arial" w:hAnsi="Arial" w:cs="Arial"/>
          <w:sz w:val="20"/>
        </w:rPr>
        <w:t xml:space="preserve"> (i.e. change of legacy behavior)</w:t>
      </w:r>
      <w:r w:rsidR="00921F40">
        <w:rPr>
          <w:rFonts w:ascii="Arial" w:hAnsi="Arial" w:cs="Arial"/>
          <w:sz w:val="20"/>
        </w:rPr>
        <w:t>;</w:t>
      </w:r>
    </w:p>
    <w:p w14:paraId="60CB6386" w14:textId="18C99C8F" w:rsidR="0069357C" w:rsidRDefault="0069357C" w:rsidP="00526DAA">
      <w:pPr>
        <w:pStyle w:val="ListParagraph"/>
        <w:numPr>
          <w:ilvl w:val="0"/>
          <w:numId w:val="29"/>
        </w:numPr>
        <w:rPr>
          <w:rFonts w:ascii="Arial" w:hAnsi="Arial" w:cs="Arial"/>
          <w:sz w:val="20"/>
        </w:rPr>
      </w:pPr>
      <w:r>
        <w:rPr>
          <w:rFonts w:ascii="Arial" w:hAnsi="Arial" w:cs="Arial"/>
          <w:sz w:val="20"/>
        </w:rPr>
        <w:t>Places restrictions on scheduling</w:t>
      </w:r>
      <w:r w:rsidR="00921F40">
        <w:rPr>
          <w:rFonts w:ascii="Arial" w:hAnsi="Arial" w:cs="Arial"/>
          <w:sz w:val="20"/>
        </w:rPr>
        <w:t>.</w:t>
      </w:r>
    </w:p>
    <w:p w14:paraId="65FFF43A" w14:textId="75F33A44" w:rsidR="006E474A" w:rsidRDefault="00526DAA" w:rsidP="00526DAA">
      <w:pPr>
        <w:ind w:left="1440" w:hanging="1440"/>
        <w:rPr>
          <w:b/>
        </w:rPr>
      </w:pPr>
      <w:r>
        <w:rPr>
          <w:b/>
        </w:rPr>
        <w:t xml:space="preserve">Question </w:t>
      </w:r>
      <w:r w:rsidR="00227D1E">
        <w:rPr>
          <w:b/>
        </w:rPr>
        <w:t>4</w:t>
      </w:r>
      <w:r>
        <w:rPr>
          <w:b/>
        </w:rPr>
        <w:t>:</w:t>
      </w:r>
      <w:r>
        <w:rPr>
          <w:b/>
        </w:rPr>
        <w:tab/>
        <w:t>Which option do you support to enable/disable HARQ uplink retransmission</w:t>
      </w:r>
      <w:r w:rsidR="00326455">
        <w:rPr>
          <w:b/>
        </w:rPr>
        <w:t xml:space="preserve"> </w:t>
      </w:r>
      <w:r w:rsidR="00326455" w:rsidRPr="00326455">
        <w:rPr>
          <w:b/>
          <w:lang w:eastAsia="sv-SE"/>
        </w:rPr>
        <w:t>relying on the decoding result of previous PUSCH transmission at the UE transmitter</w:t>
      </w:r>
      <w:proofErr w:type="gramStart"/>
      <w:r w:rsidR="00077DF1">
        <w:rPr>
          <w:b/>
          <w:lang w:eastAsia="sv-SE"/>
        </w:rPr>
        <w:t>?</w:t>
      </w:r>
      <w:r>
        <w:rPr>
          <w:b/>
        </w:rPr>
        <w:t>:</w:t>
      </w:r>
      <w:proofErr w:type="gramEnd"/>
    </w:p>
    <w:p w14:paraId="76D54AB7" w14:textId="3830C32E" w:rsidR="008438C6" w:rsidRPr="00876DE9" w:rsidRDefault="008438C6" w:rsidP="008438C6">
      <w:pPr>
        <w:pStyle w:val="ListParagraph"/>
        <w:ind w:left="1800" w:hanging="1080"/>
        <w:rPr>
          <w:rFonts w:ascii="Arial" w:hAnsi="Arial" w:cs="Arial"/>
          <w:b/>
          <w:sz w:val="20"/>
        </w:rPr>
      </w:pPr>
      <w:r w:rsidRPr="00876DE9">
        <w:rPr>
          <w:rFonts w:ascii="Arial" w:hAnsi="Arial" w:cs="Arial"/>
          <w:b/>
          <w:sz w:val="20"/>
        </w:rPr>
        <w:t>Option 1:</w:t>
      </w:r>
      <w:r w:rsidRPr="00876DE9">
        <w:rPr>
          <w:rFonts w:ascii="Arial" w:hAnsi="Arial" w:cs="Arial"/>
          <w:b/>
          <w:sz w:val="20"/>
        </w:rPr>
        <w:tab/>
        <w:t>gNB can send grant with NDI toggled without waiting for decoding result of previous PUSCH transmission (i.e. up to gNB implementation);</w:t>
      </w:r>
    </w:p>
    <w:p w14:paraId="7B75A2DC" w14:textId="39DB24DD" w:rsidR="00526DAA" w:rsidRPr="00876DE9" w:rsidRDefault="006B1AAE" w:rsidP="000544ED">
      <w:pPr>
        <w:pStyle w:val="ListParagraph"/>
        <w:ind w:left="1800" w:hanging="1080"/>
        <w:rPr>
          <w:rFonts w:ascii="Arial" w:hAnsi="Arial" w:cs="Arial"/>
          <w:b/>
          <w:sz w:val="20"/>
        </w:rPr>
      </w:pPr>
      <w:r w:rsidRPr="00876DE9">
        <w:rPr>
          <w:rFonts w:ascii="Arial" w:hAnsi="Arial" w:cs="Arial"/>
          <w:b/>
          <w:sz w:val="20"/>
        </w:rPr>
        <w:t xml:space="preserve">Option </w:t>
      </w:r>
      <w:r w:rsidR="008438C6" w:rsidRPr="00876DE9">
        <w:rPr>
          <w:rFonts w:ascii="Arial" w:hAnsi="Arial" w:cs="Arial"/>
          <w:b/>
          <w:sz w:val="20"/>
        </w:rPr>
        <w:t>2</w:t>
      </w:r>
      <w:r w:rsidRPr="00876DE9">
        <w:rPr>
          <w:rFonts w:ascii="Arial" w:hAnsi="Arial" w:cs="Arial"/>
          <w:b/>
          <w:sz w:val="20"/>
        </w:rPr>
        <w:t xml:space="preserve">: </w:t>
      </w:r>
      <w:r w:rsidRPr="00876DE9">
        <w:rPr>
          <w:rFonts w:ascii="Arial" w:hAnsi="Arial" w:cs="Arial"/>
          <w:b/>
          <w:sz w:val="20"/>
        </w:rPr>
        <w:tab/>
      </w:r>
      <w:r w:rsidR="00526DAA" w:rsidRPr="00876DE9">
        <w:rPr>
          <w:rFonts w:ascii="Arial" w:hAnsi="Arial" w:cs="Arial"/>
          <w:b/>
          <w:sz w:val="20"/>
        </w:rPr>
        <w:t xml:space="preserve">UE </w:t>
      </w:r>
      <w:r w:rsidRPr="00876DE9">
        <w:rPr>
          <w:rFonts w:ascii="Arial" w:hAnsi="Arial" w:cs="Arial"/>
          <w:b/>
          <w:sz w:val="20"/>
        </w:rPr>
        <w:t>assumes it will not receive a retransmission grant based on gNB de</w:t>
      </w:r>
      <w:r w:rsidR="000544ED" w:rsidRPr="00876DE9">
        <w:rPr>
          <w:rFonts w:ascii="Arial" w:hAnsi="Arial" w:cs="Arial"/>
          <w:b/>
          <w:sz w:val="20"/>
        </w:rPr>
        <w:t>c</w:t>
      </w:r>
      <w:r w:rsidRPr="00876DE9">
        <w:rPr>
          <w:rFonts w:ascii="Arial" w:hAnsi="Arial" w:cs="Arial"/>
          <w:b/>
          <w:sz w:val="20"/>
        </w:rPr>
        <w:t>oding result of previous PUSCH transmission</w:t>
      </w:r>
      <w:r w:rsidR="00876DE9">
        <w:rPr>
          <w:rFonts w:ascii="Arial" w:hAnsi="Arial" w:cs="Arial"/>
          <w:b/>
          <w:sz w:val="20"/>
        </w:rPr>
        <w:t>;</w:t>
      </w:r>
    </w:p>
    <w:p w14:paraId="27F9859A" w14:textId="033179BE" w:rsidR="007660DE" w:rsidRPr="00876DE9" w:rsidRDefault="007660DE" w:rsidP="000544ED">
      <w:pPr>
        <w:pStyle w:val="ListParagraph"/>
        <w:ind w:left="1800" w:hanging="1080"/>
        <w:rPr>
          <w:rFonts w:ascii="Arial" w:hAnsi="Arial" w:cs="Arial"/>
          <w:b/>
          <w:sz w:val="20"/>
        </w:rPr>
      </w:pPr>
      <w:r w:rsidRPr="00876DE9">
        <w:rPr>
          <w:rFonts w:ascii="Arial" w:hAnsi="Arial" w:cs="Arial"/>
          <w:b/>
          <w:sz w:val="20"/>
        </w:rPr>
        <w:t>Option 3:</w:t>
      </w:r>
      <w:r w:rsidRPr="00876DE9">
        <w:rPr>
          <w:rFonts w:ascii="Arial" w:hAnsi="Arial" w:cs="Arial"/>
          <w:b/>
          <w:sz w:val="20"/>
        </w:rPr>
        <w:tab/>
        <w:t>Other (please describe).</w:t>
      </w:r>
    </w:p>
    <w:tbl>
      <w:tblPr>
        <w:tblStyle w:val="TableGrid"/>
        <w:tblW w:w="9715" w:type="dxa"/>
        <w:tblLayout w:type="fixed"/>
        <w:tblLook w:val="04A0" w:firstRow="1" w:lastRow="0" w:firstColumn="1" w:lastColumn="0" w:noHBand="0" w:noVBand="1"/>
      </w:tblPr>
      <w:tblGrid>
        <w:gridCol w:w="1496"/>
        <w:gridCol w:w="1739"/>
        <w:gridCol w:w="6480"/>
      </w:tblGrid>
      <w:tr w:rsidR="00260BC2" w14:paraId="10F07E3E" w14:textId="77777777" w:rsidTr="00BA366F">
        <w:tc>
          <w:tcPr>
            <w:tcW w:w="1496" w:type="dxa"/>
            <w:shd w:val="clear" w:color="auto" w:fill="E7E6E6" w:themeFill="background2"/>
          </w:tcPr>
          <w:p w14:paraId="08BA1267" w14:textId="77777777" w:rsidR="00260BC2" w:rsidRDefault="00260BC2" w:rsidP="00BA366F">
            <w:pPr>
              <w:jc w:val="center"/>
              <w:rPr>
                <w:b/>
                <w:lang w:eastAsia="sv-SE"/>
              </w:rPr>
            </w:pPr>
            <w:r>
              <w:rPr>
                <w:b/>
                <w:lang w:eastAsia="sv-SE"/>
              </w:rPr>
              <w:t>Company</w:t>
            </w:r>
          </w:p>
        </w:tc>
        <w:tc>
          <w:tcPr>
            <w:tcW w:w="1739" w:type="dxa"/>
            <w:shd w:val="clear" w:color="auto" w:fill="E7E6E6" w:themeFill="background2"/>
          </w:tcPr>
          <w:p w14:paraId="6560B1FD" w14:textId="27220DED" w:rsidR="00260BC2" w:rsidRDefault="00260BC2" w:rsidP="00BA366F">
            <w:pPr>
              <w:jc w:val="center"/>
              <w:rPr>
                <w:b/>
                <w:lang w:eastAsia="sv-SE"/>
              </w:rPr>
            </w:pPr>
            <w:r>
              <w:rPr>
                <w:b/>
                <w:lang w:eastAsia="sv-SE"/>
              </w:rPr>
              <w:t>Preferred Option</w:t>
            </w:r>
          </w:p>
        </w:tc>
        <w:tc>
          <w:tcPr>
            <w:tcW w:w="6480" w:type="dxa"/>
            <w:shd w:val="clear" w:color="auto" w:fill="E7E6E6" w:themeFill="background2"/>
          </w:tcPr>
          <w:p w14:paraId="49991612" w14:textId="77777777" w:rsidR="00260BC2" w:rsidRDefault="00260BC2" w:rsidP="00BA366F">
            <w:pPr>
              <w:jc w:val="center"/>
              <w:rPr>
                <w:b/>
                <w:lang w:eastAsia="sv-SE"/>
              </w:rPr>
            </w:pPr>
            <w:r>
              <w:rPr>
                <w:b/>
                <w:lang w:eastAsia="sv-SE"/>
              </w:rPr>
              <w:t>Additional comments</w:t>
            </w:r>
          </w:p>
        </w:tc>
      </w:tr>
      <w:tr w:rsidR="00260BC2" w14:paraId="1F3CE4FC" w14:textId="77777777" w:rsidTr="00BA366F">
        <w:tc>
          <w:tcPr>
            <w:tcW w:w="1496" w:type="dxa"/>
          </w:tcPr>
          <w:p w14:paraId="7527D1DC" w14:textId="0DF26114" w:rsidR="00260BC2" w:rsidRDefault="00D55CD9" w:rsidP="00BA366F">
            <w:pPr>
              <w:rPr>
                <w:lang w:eastAsia="sv-SE"/>
              </w:rPr>
            </w:pPr>
            <w:r>
              <w:rPr>
                <w:lang w:eastAsia="sv-SE"/>
              </w:rPr>
              <w:t>MediaTek</w:t>
            </w:r>
          </w:p>
        </w:tc>
        <w:tc>
          <w:tcPr>
            <w:tcW w:w="1739" w:type="dxa"/>
          </w:tcPr>
          <w:p w14:paraId="13AACDC0" w14:textId="43B44E19" w:rsidR="00260BC2" w:rsidRDefault="00D55CD9" w:rsidP="00A6700A">
            <w:pPr>
              <w:rPr>
                <w:lang w:eastAsia="sv-SE"/>
              </w:rPr>
            </w:pPr>
            <w:r>
              <w:rPr>
                <w:lang w:eastAsia="sv-SE"/>
              </w:rPr>
              <w:t xml:space="preserve">Option </w:t>
            </w:r>
            <w:r w:rsidR="00A6700A">
              <w:rPr>
                <w:lang w:eastAsia="sv-SE"/>
              </w:rPr>
              <w:t>1</w:t>
            </w:r>
          </w:p>
        </w:tc>
        <w:tc>
          <w:tcPr>
            <w:tcW w:w="6480" w:type="dxa"/>
          </w:tcPr>
          <w:p w14:paraId="1AA3F6B9" w14:textId="65417240" w:rsidR="00260BC2" w:rsidRDefault="00B1247F" w:rsidP="00B1247F">
            <w:pPr>
              <w:rPr>
                <w:lang w:eastAsia="sv-SE"/>
              </w:rPr>
            </w:pPr>
            <w:r>
              <w:rPr>
                <w:lang w:eastAsia="sv-SE"/>
              </w:rPr>
              <w:t>We prefer Option 1 as it has no spec impact.</w:t>
            </w:r>
          </w:p>
        </w:tc>
      </w:tr>
      <w:tr w:rsidR="00260BC2" w14:paraId="42697B16" w14:textId="77777777" w:rsidTr="00BA366F">
        <w:tc>
          <w:tcPr>
            <w:tcW w:w="1496" w:type="dxa"/>
          </w:tcPr>
          <w:p w14:paraId="7E295FD9" w14:textId="1F8A1DC8" w:rsidR="00260BC2" w:rsidRDefault="00260BC2" w:rsidP="00BA366F">
            <w:pPr>
              <w:rPr>
                <w:lang w:eastAsia="sv-SE"/>
              </w:rPr>
            </w:pPr>
          </w:p>
        </w:tc>
        <w:tc>
          <w:tcPr>
            <w:tcW w:w="1739" w:type="dxa"/>
          </w:tcPr>
          <w:p w14:paraId="144F12E7" w14:textId="6C840393" w:rsidR="00260BC2" w:rsidRDefault="00260BC2" w:rsidP="00BA366F">
            <w:pPr>
              <w:rPr>
                <w:lang w:eastAsia="sv-SE"/>
              </w:rPr>
            </w:pPr>
          </w:p>
        </w:tc>
        <w:tc>
          <w:tcPr>
            <w:tcW w:w="6480" w:type="dxa"/>
          </w:tcPr>
          <w:p w14:paraId="3894E031" w14:textId="77777777" w:rsidR="00260BC2" w:rsidRDefault="00260BC2" w:rsidP="00BA366F">
            <w:pPr>
              <w:rPr>
                <w:rFonts w:eastAsiaTheme="minorEastAsia"/>
              </w:rPr>
            </w:pPr>
          </w:p>
        </w:tc>
      </w:tr>
      <w:tr w:rsidR="00260BC2" w14:paraId="6D7FF785" w14:textId="77777777" w:rsidTr="00BA366F">
        <w:tc>
          <w:tcPr>
            <w:tcW w:w="1496" w:type="dxa"/>
          </w:tcPr>
          <w:p w14:paraId="63A3D92D" w14:textId="35427A66" w:rsidR="00260BC2" w:rsidRDefault="00260BC2" w:rsidP="00BA366F">
            <w:pPr>
              <w:rPr>
                <w:lang w:eastAsia="sv-SE"/>
              </w:rPr>
            </w:pPr>
          </w:p>
        </w:tc>
        <w:tc>
          <w:tcPr>
            <w:tcW w:w="1739" w:type="dxa"/>
          </w:tcPr>
          <w:p w14:paraId="1FCF798D" w14:textId="317D76C7" w:rsidR="00260BC2" w:rsidRDefault="00260BC2" w:rsidP="00BA366F">
            <w:pPr>
              <w:rPr>
                <w:lang w:eastAsia="sv-SE"/>
              </w:rPr>
            </w:pPr>
          </w:p>
        </w:tc>
        <w:tc>
          <w:tcPr>
            <w:tcW w:w="6480" w:type="dxa"/>
          </w:tcPr>
          <w:p w14:paraId="7576E6C5" w14:textId="10A55368" w:rsidR="00260BC2" w:rsidRDefault="00260BC2" w:rsidP="00BA366F">
            <w:pPr>
              <w:rPr>
                <w:lang w:eastAsia="sv-SE"/>
              </w:rPr>
            </w:pPr>
          </w:p>
        </w:tc>
      </w:tr>
      <w:tr w:rsidR="00260BC2" w14:paraId="0B6C5BB1" w14:textId="77777777" w:rsidTr="00BA366F">
        <w:tc>
          <w:tcPr>
            <w:tcW w:w="1496" w:type="dxa"/>
          </w:tcPr>
          <w:p w14:paraId="61478F24" w14:textId="19D0B3B0" w:rsidR="00260BC2" w:rsidRDefault="00260BC2" w:rsidP="00BA366F">
            <w:pPr>
              <w:rPr>
                <w:rFonts w:eastAsiaTheme="minorEastAsia"/>
              </w:rPr>
            </w:pPr>
          </w:p>
        </w:tc>
        <w:tc>
          <w:tcPr>
            <w:tcW w:w="1739" w:type="dxa"/>
          </w:tcPr>
          <w:p w14:paraId="114B5297" w14:textId="0AA93E89" w:rsidR="00260BC2" w:rsidRDefault="00260BC2" w:rsidP="00BA366F">
            <w:pPr>
              <w:rPr>
                <w:rFonts w:eastAsiaTheme="minorEastAsia"/>
              </w:rPr>
            </w:pPr>
          </w:p>
        </w:tc>
        <w:tc>
          <w:tcPr>
            <w:tcW w:w="6480" w:type="dxa"/>
          </w:tcPr>
          <w:p w14:paraId="68512103" w14:textId="525E672E" w:rsidR="00260BC2" w:rsidRDefault="00260BC2" w:rsidP="00BA366F">
            <w:pPr>
              <w:rPr>
                <w:rFonts w:eastAsiaTheme="minorEastAsia"/>
              </w:rPr>
            </w:pPr>
          </w:p>
        </w:tc>
      </w:tr>
      <w:tr w:rsidR="00260BC2" w14:paraId="2D22CE75" w14:textId="77777777" w:rsidTr="00BA366F">
        <w:tc>
          <w:tcPr>
            <w:tcW w:w="1496" w:type="dxa"/>
          </w:tcPr>
          <w:p w14:paraId="5706427B" w14:textId="54328521" w:rsidR="00260BC2" w:rsidRDefault="00260BC2" w:rsidP="00BA366F">
            <w:pPr>
              <w:rPr>
                <w:lang w:eastAsia="sv-SE"/>
              </w:rPr>
            </w:pPr>
          </w:p>
        </w:tc>
        <w:tc>
          <w:tcPr>
            <w:tcW w:w="1739" w:type="dxa"/>
          </w:tcPr>
          <w:p w14:paraId="263156D5" w14:textId="2A9FEC21" w:rsidR="00260BC2" w:rsidRDefault="00260BC2" w:rsidP="00BA366F">
            <w:pPr>
              <w:rPr>
                <w:lang w:eastAsia="sv-SE"/>
              </w:rPr>
            </w:pPr>
          </w:p>
        </w:tc>
        <w:tc>
          <w:tcPr>
            <w:tcW w:w="6480" w:type="dxa"/>
          </w:tcPr>
          <w:p w14:paraId="4DDCDD4E" w14:textId="768A16F7" w:rsidR="00260BC2" w:rsidRDefault="00260BC2" w:rsidP="00BA366F">
            <w:pPr>
              <w:rPr>
                <w:lang w:eastAsia="sv-SE"/>
              </w:rPr>
            </w:pPr>
          </w:p>
        </w:tc>
      </w:tr>
      <w:tr w:rsidR="00260BC2" w14:paraId="2813EDE9" w14:textId="77777777" w:rsidTr="00BA366F">
        <w:tc>
          <w:tcPr>
            <w:tcW w:w="1496" w:type="dxa"/>
          </w:tcPr>
          <w:p w14:paraId="2B571F2B" w14:textId="62483B70" w:rsidR="00260BC2" w:rsidRDefault="00260BC2" w:rsidP="00BA366F">
            <w:pPr>
              <w:rPr>
                <w:lang w:eastAsia="sv-SE"/>
              </w:rPr>
            </w:pPr>
          </w:p>
        </w:tc>
        <w:tc>
          <w:tcPr>
            <w:tcW w:w="1739" w:type="dxa"/>
          </w:tcPr>
          <w:p w14:paraId="48538518" w14:textId="390DD244" w:rsidR="00260BC2" w:rsidRDefault="00260BC2" w:rsidP="00BA366F">
            <w:pPr>
              <w:rPr>
                <w:lang w:eastAsia="sv-SE"/>
              </w:rPr>
            </w:pPr>
          </w:p>
        </w:tc>
        <w:tc>
          <w:tcPr>
            <w:tcW w:w="6480" w:type="dxa"/>
          </w:tcPr>
          <w:p w14:paraId="5E1A0A8F" w14:textId="312A2658" w:rsidR="00260BC2" w:rsidRDefault="00260BC2" w:rsidP="00BA366F">
            <w:pPr>
              <w:rPr>
                <w:rFonts w:eastAsia="Malgun Gothic"/>
                <w:lang w:eastAsia="ko-KR"/>
              </w:rPr>
            </w:pPr>
          </w:p>
        </w:tc>
      </w:tr>
      <w:tr w:rsidR="00260BC2" w14:paraId="5674B7E8" w14:textId="77777777" w:rsidTr="00BA366F">
        <w:tc>
          <w:tcPr>
            <w:tcW w:w="1496" w:type="dxa"/>
          </w:tcPr>
          <w:p w14:paraId="1F9AD4F2" w14:textId="25578664" w:rsidR="00260BC2" w:rsidRDefault="00260BC2" w:rsidP="00BA366F">
            <w:pPr>
              <w:rPr>
                <w:lang w:eastAsia="sv-SE"/>
              </w:rPr>
            </w:pPr>
          </w:p>
        </w:tc>
        <w:tc>
          <w:tcPr>
            <w:tcW w:w="1739" w:type="dxa"/>
          </w:tcPr>
          <w:p w14:paraId="11E7FE77" w14:textId="6399FBA3" w:rsidR="00260BC2" w:rsidRDefault="00260BC2" w:rsidP="00BA366F">
            <w:pPr>
              <w:rPr>
                <w:lang w:eastAsia="sv-SE"/>
              </w:rPr>
            </w:pPr>
          </w:p>
        </w:tc>
        <w:tc>
          <w:tcPr>
            <w:tcW w:w="6480" w:type="dxa"/>
          </w:tcPr>
          <w:p w14:paraId="0C19D7B3" w14:textId="081D357F" w:rsidR="00260BC2" w:rsidRDefault="00260BC2" w:rsidP="00BA366F">
            <w:pPr>
              <w:rPr>
                <w:lang w:eastAsia="sv-SE"/>
              </w:rPr>
            </w:pPr>
          </w:p>
        </w:tc>
      </w:tr>
      <w:tr w:rsidR="00260BC2" w14:paraId="55B10C06" w14:textId="77777777" w:rsidTr="00BA366F">
        <w:tc>
          <w:tcPr>
            <w:tcW w:w="1496" w:type="dxa"/>
          </w:tcPr>
          <w:p w14:paraId="56C01CDE" w14:textId="29A3C614" w:rsidR="00260BC2" w:rsidRDefault="00260BC2" w:rsidP="00BA366F"/>
        </w:tc>
        <w:tc>
          <w:tcPr>
            <w:tcW w:w="1739" w:type="dxa"/>
          </w:tcPr>
          <w:p w14:paraId="23204578" w14:textId="7C10C007" w:rsidR="00260BC2" w:rsidRDefault="00260BC2" w:rsidP="00BA366F"/>
        </w:tc>
        <w:tc>
          <w:tcPr>
            <w:tcW w:w="6480" w:type="dxa"/>
          </w:tcPr>
          <w:p w14:paraId="240E5A75" w14:textId="29CB6C91" w:rsidR="00260BC2" w:rsidRDefault="00260BC2" w:rsidP="00BA366F"/>
        </w:tc>
      </w:tr>
    </w:tbl>
    <w:p w14:paraId="265C0A11" w14:textId="7C90D657" w:rsidR="00287883" w:rsidRDefault="00287883" w:rsidP="00287883">
      <w:pPr>
        <w:pStyle w:val="Heading2"/>
      </w:pPr>
      <w:r>
        <w:t>Other aspects (P9/P13)</w:t>
      </w:r>
    </w:p>
    <w:p w14:paraId="01F3D92D" w14:textId="534DC0A7" w:rsidR="000C548B" w:rsidRDefault="000C548B" w:rsidP="000C548B">
      <w:pPr>
        <w:ind w:left="1440" w:hanging="1440"/>
        <w:rPr>
          <w:b/>
        </w:rPr>
      </w:pPr>
      <w:r>
        <w:rPr>
          <w:b/>
        </w:rPr>
        <w:t xml:space="preserve">Question </w:t>
      </w:r>
      <w:r w:rsidR="00227D1E">
        <w:rPr>
          <w:b/>
        </w:rPr>
        <w:t>5</w:t>
      </w:r>
      <w:r>
        <w:rPr>
          <w:b/>
        </w:rPr>
        <w:t>:</w:t>
      </w:r>
      <w:r>
        <w:rPr>
          <w:b/>
        </w:rPr>
        <w:tab/>
        <w:t>Which of the following aspects should be further studied in NTN</w:t>
      </w:r>
      <w:proofErr w:type="gramStart"/>
      <w:r w:rsidR="00930716">
        <w:rPr>
          <w:b/>
        </w:rPr>
        <w:t>?</w:t>
      </w:r>
      <w:r>
        <w:rPr>
          <w:b/>
        </w:rPr>
        <w:t>:</w:t>
      </w:r>
      <w:proofErr w:type="gramEnd"/>
    </w:p>
    <w:p w14:paraId="470FC218" w14:textId="7A584AE4" w:rsidR="000C548B" w:rsidRPr="00876DE9" w:rsidRDefault="000C548B" w:rsidP="000C548B">
      <w:pPr>
        <w:pStyle w:val="ListParagraph"/>
        <w:numPr>
          <w:ilvl w:val="0"/>
          <w:numId w:val="31"/>
        </w:numPr>
        <w:rPr>
          <w:rFonts w:ascii="Arial" w:hAnsi="Arial" w:cs="Arial"/>
          <w:b/>
          <w:sz w:val="20"/>
        </w:rPr>
      </w:pPr>
      <w:r w:rsidRPr="00876DE9">
        <w:rPr>
          <w:rFonts w:ascii="Arial" w:hAnsi="Arial" w:cs="Arial"/>
          <w:b/>
          <w:sz w:val="20"/>
        </w:rPr>
        <w:t>Report UE-calculated TA in e.g. msg3/msg5/</w:t>
      </w:r>
      <w:proofErr w:type="spellStart"/>
      <w:r w:rsidRPr="00876DE9">
        <w:rPr>
          <w:rFonts w:ascii="Arial" w:hAnsi="Arial" w:cs="Arial"/>
          <w:b/>
          <w:sz w:val="20"/>
        </w:rPr>
        <w:t>msgA</w:t>
      </w:r>
      <w:proofErr w:type="spellEnd"/>
      <w:r w:rsidRPr="00876DE9">
        <w:rPr>
          <w:rFonts w:ascii="Arial" w:hAnsi="Arial" w:cs="Arial"/>
          <w:b/>
          <w:sz w:val="20"/>
        </w:rPr>
        <w:t>;</w:t>
      </w:r>
    </w:p>
    <w:p w14:paraId="4295F6C0" w14:textId="63A51B41" w:rsidR="000C548B" w:rsidRPr="00876DE9" w:rsidRDefault="000C548B" w:rsidP="000C548B">
      <w:pPr>
        <w:pStyle w:val="ListParagraph"/>
        <w:numPr>
          <w:ilvl w:val="0"/>
          <w:numId w:val="31"/>
        </w:numPr>
        <w:rPr>
          <w:rFonts w:ascii="Arial" w:hAnsi="Arial" w:cs="Arial"/>
          <w:b/>
          <w:sz w:val="20"/>
        </w:rPr>
      </w:pPr>
      <w:r w:rsidRPr="00876DE9">
        <w:rPr>
          <w:rFonts w:ascii="Arial" w:hAnsi="Arial" w:cs="Arial"/>
          <w:b/>
          <w:sz w:val="20"/>
        </w:rPr>
        <w:t>Enhancements to RSRP-based selection mechanism of 2-step vs. 4-step RACH;</w:t>
      </w:r>
    </w:p>
    <w:p w14:paraId="0E27EA09" w14:textId="543B5EDD" w:rsidR="000C548B" w:rsidRPr="00876DE9" w:rsidRDefault="000C548B" w:rsidP="000C548B">
      <w:pPr>
        <w:pStyle w:val="ListParagraph"/>
        <w:numPr>
          <w:ilvl w:val="0"/>
          <w:numId w:val="31"/>
        </w:numPr>
        <w:rPr>
          <w:rFonts w:ascii="Arial" w:hAnsi="Arial" w:cs="Arial"/>
          <w:b/>
          <w:sz w:val="20"/>
        </w:rPr>
      </w:pPr>
      <w:r w:rsidRPr="00876DE9">
        <w:rPr>
          <w:rFonts w:ascii="Arial" w:hAnsi="Arial" w:cs="Arial"/>
          <w:b/>
          <w:sz w:val="20"/>
        </w:rPr>
        <w:t xml:space="preserve">Introduction of </w:t>
      </w:r>
      <w:proofErr w:type="spellStart"/>
      <w:r w:rsidRPr="00876DE9">
        <w:rPr>
          <w:rFonts w:ascii="Arial" w:hAnsi="Arial" w:cs="Arial"/>
          <w:b/>
          <w:sz w:val="20"/>
        </w:rPr>
        <w:t>K_offset</w:t>
      </w:r>
      <w:proofErr w:type="spellEnd"/>
      <w:r w:rsidRPr="00876DE9">
        <w:rPr>
          <w:rFonts w:ascii="Arial" w:hAnsi="Arial" w:cs="Arial"/>
          <w:b/>
          <w:sz w:val="20"/>
        </w:rPr>
        <w:t xml:space="preserve"> in SI (</w:t>
      </w:r>
      <w:r w:rsidR="00876DE9">
        <w:rPr>
          <w:rFonts w:ascii="Arial" w:hAnsi="Arial" w:cs="Arial"/>
          <w:b/>
          <w:sz w:val="20"/>
        </w:rPr>
        <w:t>pending</w:t>
      </w:r>
      <w:r w:rsidRPr="00876DE9">
        <w:rPr>
          <w:rFonts w:ascii="Arial" w:hAnsi="Arial" w:cs="Arial"/>
          <w:b/>
          <w:sz w:val="20"/>
        </w:rPr>
        <w:t xml:space="preserve"> RAN1 agreements).</w:t>
      </w:r>
    </w:p>
    <w:p w14:paraId="539CE4DC" w14:textId="67C5685F" w:rsidR="000C548B" w:rsidRPr="00876DE9" w:rsidRDefault="000C548B" w:rsidP="00921F40">
      <w:pPr>
        <w:pStyle w:val="ListParagraph"/>
        <w:numPr>
          <w:ilvl w:val="0"/>
          <w:numId w:val="31"/>
        </w:numPr>
        <w:rPr>
          <w:rFonts w:ascii="Arial" w:hAnsi="Arial" w:cs="Arial"/>
          <w:b/>
          <w:sz w:val="20"/>
        </w:rPr>
      </w:pPr>
      <w:r w:rsidRPr="00876DE9">
        <w:rPr>
          <w:rFonts w:ascii="Arial" w:hAnsi="Arial" w:cs="Arial"/>
          <w:b/>
          <w:sz w:val="20"/>
        </w:rPr>
        <w:t>LCP impact caused by disabling HARQ UL retransmission.</w:t>
      </w:r>
    </w:p>
    <w:tbl>
      <w:tblPr>
        <w:tblStyle w:val="TableGrid"/>
        <w:tblW w:w="9715" w:type="dxa"/>
        <w:tblLayout w:type="fixed"/>
        <w:tblLook w:val="04A0" w:firstRow="1" w:lastRow="0" w:firstColumn="1" w:lastColumn="0" w:noHBand="0" w:noVBand="1"/>
      </w:tblPr>
      <w:tblGrid>
        <w:gridCol w:w="1496"/>
        <w:gridCol w:w="1739"/>
        <w:gridCol w:w="6480"/>
      </w:tblGrid>
      <w:tr w:rsidR="000C548B" w14:paraId="50A6E4A1" w14:textId="77777777" w:rsidTr="00BA366F">
        <w:tc>
          <w:tcPr>
            <w:tcW w:w="1496" w:type="dxa"/>
            <w:shd w:val="clear" w:color="auto" w:fill="E7E6E6" w:themeFill="background2"/>
          </w:tcPr>
          <w:p w14:paraId="45049B7F" w14:textId="77777777" w:rsidR="000C548B" w:rsidRDefault="000C548B" w:rsidP="00BA366F">
            <w:pPr>
              <w:jc w:val="center"/>
              <w:rPr>
                <w:b/>
                <w:lang w:eastAsia="sv-SE"/>
              </w:rPr>
            </w:pPr>
            <w:r>
              <w:rPr>
                <w:b/>
                <w:lang w:eastAsia="sv-SE"/>
              </w:rPr>
              <w:t>Company</w:t>
            </w:r>
          </w:p>
        </w:tc>
        <w:tc>
          <w:tcPr>
            <w:tcW w:w="1739" w:type="dxa"/>
            <w:shd w:val="clear" w:color="auto" w:fill="E7E6E6" w:themeFill="background2"/>
          </w:tcPr>
          <w:p w14:paraId="5CCE2D3A" w14:textId="2F7CDC40" w:rsidR="000C548B" w:rsidRDefault="000C548B" w:rsidP="00BA366F">
            <w:pPr>
              <w:jc w:val="center"/>
              <w:rPr>
                <w:b/>
                <w:lang w:eastAsia="sv-SE"/>
              </w:rPr>
            </w:pPr>
            <w:r>
              <w:rPr>
                <w:b/>
                <w:lang w:eastAsia="sv-SE"/>
              </w:rPr>
              <w:t>Supported Option</w:t>
            </w:r>
            <w:r w:rsidR="00876DE9">
              <w:rPr>
                <w:b/>
                <w:lang w:eastAsia="sv-SE"/>
              </w:rPr>
              <w:t>(s)</w:t>
            </w:r>
          </w:p>
        </w:tc>
        <w:tc>
          <w:tcPr>
            <w:tcW w:w="6480" w:type="dxa"/>
            <w:shd w:val="clear" w:color="auto" w:fill="E7E6E6" w:themeFill="background2"/>
          </w:tcPr>
          <w:p w14:paraId="6CA9FEF5" w14:textId="77777777" w:rsidR="000C548B" w:rsidRDefault="000C548B" w:rsidP="00BA366F">
            <w:pPr>
              <w:jc w:val="center"/>
              <w:rPr>
                <w:b/>
                <w:lang w:eastAsia="sv-SE"/>
              </w:rPr>
            </w:pPr>
            <w:r>
              <w:rPr>
                <w:b/>
                <w:lang w:eastAsia="sv-SE"/>
              </w:rPr>
              <w:t>Additional comments</w:t>
            </w:r>
          </w:p>
        </w:tc>
      </w:tr>
      <w:tr w:rsidR="000C548B" w14:paraId="66E1B923" w14:textId="77777777" w:rsidTr="00BA366F">
        <w:tc>
          <w:tcPr>
            <w:tcW w:w="1496" w:type="dxa"/>
          </w:tcPr>
          <w:p w14:paraId="2D9DD66C" w14:textId="08E9358D" w:rsidR="000C548B" w:rsidRDefault="00D55CD9" w:rsidP="00BA366F">
            <w:pPr>
              <w:rPr>
                <w:lang w:eastAsia="sv-SE"/>
              </w:rPr>
            </w:pPr>
            <w:r>
              <w:rPr>
                <w:lang w:eastAsia="sv-SE"/>
              </w:rPr>
              <w:t>MediaTek</w:t>
            </w:r>
          </w:p>
        </w:tc>
        <w:tc>
          <w:tcPr>
            <w:tcW w:w="1739" w:type="dxa"/>
          </w:tcPr>
          <w:p w14:paraId="1B37B039" w14:textId="6322650E" w:rsidR="000C548B" w:rsidRDefault="00D55CD9" w:rsidP="00A6700A">
            <w:pPr>
              <w:rPr>
                <w:lang w:eastAsia="sv-SE"/>
              </w:rPr>
            </w:pPr>
            <w:r>
              <w:rPr>
                <w:lang w:eastAsia="sv-SE"/>
              </w:rPr>
              <w:t>Option 1, Option 3, Option 4.</w:t>
            </w:r>
          </w:p>
        </w:tc>
        <w:tc>
          <w:tcPr>
            <w:tcW w:w="6480" w:type="dxa"/>
          </w:tcPr>
          <w:p w14:paraId="42703D05" w14:textId="2BD68E84" w:rsidR="000C548B" w:rsidRDefault="00B1247F" w:rsidP="00BA366F">
            <w:pPr>
              <w:rPr>
                <w:lang w:eastAsia="sv-SE"/>
              </w:rPr>
            </w:pPr>
            <w:r>
              <w:rPr>
                <w:lang w:eastAsia="sv-SE"/>
              </w:rPr>
              <w:t xml:space="preserve">Reporting of UE-calculated TA, </w:t>
            </w:r>
            <w:proofErr w:type="spellStart"/>
            <w:r>
              <w:rPr>
                <w:lang w:eastAsia="sv-SE"/>
              </w:rPr>
              <w:t>K_offset</w:t>
            </w:r>
            <w:proofErr w:type="spellEnd"/>
            <w:r>
              <w:rPr>
                <w:lang w:eastAsia="sv-SE"/>
              </w:rPr>
              <w:t xml:space="preserve"> and LCP impacts on disabling HARQ UL retransmissions should be studied.</w:t>
            </w:r>
          </w:p>
        </w:tc>
      </w:tr>
      <w:tr w:rsidR="000C548B" w14:paraId="1330B9BC" w14:textId="77777777" w:rsidTr="00BA366F">
        <w:tc>
          <w:tcPr>
            <w:tcW w:w="1496" w:type="dxa"/>
          </w:tcPr>
          <w:p w14:paraId="7C886920" w14:textId="77777777" w:rsidR="000C548B" w:rsidRDefault="000C548B" w:rsidP="00BA366F">
            <w:pPr>
              <w:rPr>
                <w:lang w:eastAsia="sv-SE"/>
              </w:rPr>
            </w:pPr>
          </w:p>
        </w:tc>
        <w:tc>
          <w:tcPr>
            <w:tcW w:w="1739" w:type="dxa"/>
          </w:tcPr>
          <w:p w14:paraId="1835E2AB" w14:textId="77777777" w:rsidR="000C548B" w:rsidRDefault="000C548B" w:rsidP="00BA366F">
            <w:pPr>
              <w:rPr>
                <w:lang w:eastAsia="sv-SE"/>
              </w:rPr>
            </w:pPr>
          </w:p>
        </w:tc>
        <w:tc>
          <w:tcPr>
            <w:tcW w:w="6480" w:type="dxa"/>
          </w:tcPr>
          <w:p w14:paraId="66457F47" w14:textId="77777777" w:rsidR="000C548B" w:rsidRDefault="000C548B" w:rsidP="00BA366F">
            <w:pPr>
              <w:rPr>
                <w:rFonts w:eastAsiaTheme="minorEastAsia"/>
              </w:rPr>
            </w:pPr>
            <w:bookmarkStart w:id="0" w:name="_GoBack"/>
            <w:bookmarkEnd w:id="0"/>
          </w:p>
        </w:tc>
      </w:tr>
      <w:tr w:rsidR="000C548B" w14:paraId="1D627592" w14:textId="77777777" w:rsidTr="00BA366F">
        <w:tc>
          <w:tcPr>
            <w:tcW w:w="1496" w:type="dxa"/>
          </w:tcPr>
          <w:p w14:paraId="4F522D33" w14:textId="77777777" w:rsidR="000C548B" w:rsidRDefault="000C548B" w:rsidP="00BA366F">
            <w:pPr>
              <w:rPr>
                <w:lang w:eastAsia="sv-SE"/>
              </w:rPr>
            </w:pPr>
          </w:p>
        </w:tc>
        <w:tc>
          <w:tcPr>
            <w:tcW w:w="1739" w:type="dxa"/>
          </w:tcPr>
          <w:p w14:paraId="1E9CD772" w14:textId="77777777" w:rsidR="000C548B" w:rsidRDefault="000C548B" w:rsidP="00BA366F">
            <w:pPr>
              <w:rPr>
                <w:lang w:eastAsia="sv-SE"/>
              </w:rPr>
            </w:pPr>
          </w:p>
        </w:tc>
        <w:tc>
          <w:tcPr>
            <w:tcW w:w="6480" w:type="dxa"/>
          </w:tcPr>
          <w:p w14:paraId="0201E2B2" w14:textId="77777777" w:rsidR="000C548B" w:rsidRDefault="000C548B" w:rsidP="00BA366F">
            <w:pPr>
              <w:rPr>
                <w:lang w:eastAsia="sv-SE"/>
              </w:rPr>
            </w:pPr>
          </w:p>
        </w:tc>
      </w:tr>
      <w:tr w:rsidR="000C548B" w14:paraId="1D7C2D04" w14:textId="77777777" w:rsidTr="00BA366F">
        <w:tc>
          <w:tcPr>
            <w:tcW w:w="1496" w:type="dxa"/>
          </w:tcPr>
          <w:p w14:paraId="654530A4" w14:textId="77777777" w:rsidR="000C548B" w:rsidRDefault="000C548B" w:rsidP="00BA366F">
            <w:pPr>
              <w:rPr>
                <w:rFonts w:eastAsiaTheme="minorEastAsia"/>
              </w:rPr>
            </w:pPr>
          </w:p>
        </w:tc>
        <w:tc>
          <w:tcPr>
            <w:tcW w:w="1739" w:type="dxa"/>
          </w:tcPr>
          <w:p w14:paraId="2A67E2D0" w14:textId="77777777" w:rsidR="000C548B" w:rsidRDefault="000C548B" w:rsidP="00BA366F">
            <w:pPr>
              <w:rPr>
                <w:rFonts w:eastAsiaTheme="minorEastAsia"/>
              </w:rPr>
            </w:pPr>
          </w:p>
        </w:tc>
        <w:tc>
          <w:tcPr>
            <w:tcW w:w="6480" w:type="dxa"/>
          </w:tcPr>
          <w:p w14:paraId="6E751A3B" w14:textId="77777777" w:rsidR="000C548B" w:rsidRDefault="000C548B" w:rsidP="00BA366F">
            <w:pPr>
              <w:rPr>
                <w:rFonts w:eastAsiaTheme="minorEastAsia"/>
              </w:rPr>
            </w:pPr>
          </w:p>
        </w:tc>
      </w:tr>
      <w:tr w:rsidR="000C548B" w14:paraId="2197F305" w14:textId="77777777" w:rsidTr="00BA366F">
        <w:tc>
          <w:tcPr>
            <w:tcW w:w="1496" w:type="dxa"/>
          </w:tcPr>
          <w:p w14:paraId="3FD7B55D" w14:textId="77777777" w:rsidR="000C548B" w:rsidRDefault="000C548B" w:rsidP="00BA366F">
            <w:pPr>
              <w:rPr>
                <w:lang w:eastAsia="sv-SE"/>
              </w:rPr>
            </w:pPr>
          </w:p>
        </w:tc>
        <w:tc>
          <w:tcPr>
            <w:tcW w:w="1739" w:type="dxa"/>
          </w:tcPr>
          <w:p w14:paraId="5155927E" w14:textId="77777777" w:rsidR="000C548B" w:rsidRDefault="000C548B" w:rsidP="00BA366F">
            <w:pPr>
              <w:rPr>
                <w:lang w:eastAsia="sv-SE"/>
              </w:rPr>
            </w:pPr>
          </w:p>
        </w:tc>
        <w:tc>
          <w:tcPr>
            <w:tcW w:w="6480" w:type="dxa"/>
          </w:tcPr>
          <w:p w14:paraId="5AE1C037" w14:textId="77777777" w:rsidR="000C548B" w:rsidRDefault="000C548B" w:rsidP="00BA366F">
            <w:pPr>
              <w:rPr>
                <w:lang w:eastAsia="sv-SE"/>
              </w:rPr>
            </w:pPr>
          </w:p>
        </w:tc>
      </w:tr>
      <w:tr w:rsidR="000C548B" w14:paraId="1E726217" w14:textId="77777777" w:rsidTr="00BA366F">
        <w:tc>
          <w:tcPr>
            <w:tcW w:w="1496" w:type="dxa"/>
          </w:tcPr>
          <w:p w14:paraId="5D52D604" w14:textId="77777777" w:rsidR="000C548B" w:rsidRDefault="000C548B" w:rsidP="00BA366F">
            <w:pPr>
              <w:rPr>
                <w:lang w:eastAsia="sv-SE"/>
              </w:rPr>
            </w:pPr>
          </w:p>
        </w:tc>
        <w:tc>
          <w:tcPr>
            <w:tcW w:w="1739" w:type="dxa"/>
          </w:tcPr>
          <w:p w14:paraId="4DE93111" w14:textId="77777777" w:rsidR="000C548B" w:rsidRDefault="000C548B" w:rsidP="00BA366F">
            <w:pPr>
              <w:rPr>
                <w:lang w:eastAsia="sv-SE"/>
              </w:rPr>
            </w:pPr>
          </w:p>
        </w:tc>
        <w:tc>
          <w:tcPr>
            <w:tcW w:w="6480" w:type="dxa"/>
          </w:tcPr>
          <w:p w14:paraId="060C3C4F" w14:textId="77777777" w:rsidR="000C548B" w:rsidRDefault="000C548B" w:rsidP="00BA366F">
            <w:pPr>
              <w:rPr>
                <w:rFonts w:eastAsia="Malgun Gothic"/>
                <w:lang w:eastAsia="ko-KR"/>
              </w:rPr>
            </w:pPr>
          </w:p>
        </w:tc>
      </w:tr>
      <w:tr w:rsidR="000C548B" w14:paraId="2E5E881C" w14:textId="77777777" w:rsidTr="00BA366F">
        <w:tc>
          <w:tcPr>
            <w:tcW w:w="1496" w:type="dxa"/>
          </w:tcPr>
          <w:p w14:paraId="2529D975" w14:textId="77777777" w:rsidR="000C548B" w:rsidRDefault="000C548B" w:rsidP="00BA366F">
            <w:pPr>
              <w:rPr>
                <w:lang w:eastAsia="sv-SE"/>
              </w:rPr>
            </w:pPr>
          </w:p>
        </w:tc>
        <w:tc>
          <w:tcPr>
            <w:tcW w:w="1739" w:type="dxa"/>
          </w:tcPr>
          <w:p w14:paraId="518833D2" w14:textId="77777777" w:rsidR="000C548B" w:rsidRDefault="000C548B" w:rsidP="00BA366F">
            <w:pPr>
              <w:rPr>
                <w:lang w:eastAsia="sv-SE"/>
              </w:rPr>
            </w:pPr>
          </w:p>
        </w:tc>
        <w:tc>
          <w:tcPr>
            <w:tcW w:w="6480" w:type="dxa"/>
          </w:tcPr>
          <w:p w14:paraId="7138E2B7" w14:textId="77777777" w:rsidR="000C548B" w:rsidRDefault="000C548B" w:rsidP="00BA366F">
            <w:pPr>
              <w:rPr>
                <w:lang w:eastAsia="sv-SE"/>
              </w:rPr>
            </w:pPr>
          </w:p>
        </w:tc>
      </w:tr>
      <w:tr w:rsidR="000C548B" w14:paraId="1D9F08BB" w14:textId="77777777" w:rsidTr="00BA366F">
        <w:tc>
          <w:tcPr>
            <w:tcW w:w="1496" w:type="dxa"/>
          </w:tcPr>
          <w:p w14:paraId="7B9856EF" w14:textId="77777777" w:rsidR="000C548B" w:rsidRDefault="000C548B" w:rsidP="00BA366F"/>
        </w:tc>
        <w:tc>
          <w:tcPr>
            <w:tcW w:w="1739" w:type="dxa"/>
          </w:tcPr>
          <w:p w14:paraId="1E4C1AF1" w14:textId="77777777" w:rsidR="000C548B" w:rsidRDefault="000C548B" w:rsidP="00BA366F"/>
        </w:tc>
        <w:tc>
          <w:tcPr>
            <w:tcW w:w="6480" w:type="dxa"/>
          </w:tcPr>
          <w:p w14:paraId="68B25CCD" w14:textId="77777777" w:rsidR="000C548B" w:rsidRDefault="000C548B" w:rsidP="00BA366F"/>
        </w:tc>
      </w:tr>
    </w:tbl>
    <w:p w14:paraId="1850869D" w14:textId="77777777" w:rsidR="00287883" w:rsidRPr="00287883" w:rsidRDefault="00287883" w:rsidP="00287883"/>
    <w:p w14:paraId="1FE58797" w14:textId="7C447570" w:rsidR="00F03593" w:rsidRDefault="00F03593" w:rsidP="00F03593">
      <w:pPr>
        <w:pStyle w:val="Heading1"/>
      </w:pPr>
      <w:r>
        <w:t>Summary</w:t>
      </w:r>
    </w:p>
    <w:p w14:paraId="695A4F48" w14:textId="6153C58B" w:rsidR="00F03593" w:rsidRPr="00F03593" w:rsidRDefault="00F03593" w:rsidP="00F03593">
      <w:pPr>
        <w:jc w:val="center"/>
      </w:pPr>
      <w:r>
        <w:t>&lt;</w:t>
      </w:r>
      <w:proofErr w:type="gramStart"/>
      <w:r w:rsidRPr="00F03593">
        <w:rPr>
          <w:highlight w:val="yellow"/>
        </w:rPr>
        <w:t>to</w:t>
      </w:r>
      <w:proofErr w:type="gramEnd"/>
      <w:r w:rsidRPr="00F03593">
        <w:rPr>
          <w:highlight w:val="yellow"/>
        </w:rPr>
        <w:t xml:space="preserve"> be completed pending company input</w:t>
      </w:r>
      <w:r>
        <w:t>&gt;</w:t>
      </w:r>
    </w:p>
    <w:p w14:paraId="3DCF9DB7" w14:textId="6C5BFC28" w:rsidR="00F03593" w:rsidRPr="00F03593" w:rsidRDefault="004F3B5F" w:rsidP="00F03593">
      <w:pPr>
        <w:pStyle w:val="Heading1"/>
      </w:pPr>
      <w:r>
        <w:t>Conclusions</w:t>
      </w:r>
    </w:p>
    <w:p w14:paraId="6988DC23" w14:textId="4F53826E" w:rsidR="00B46C7B" w:rsidRDefault="00B46C7B" w:rsidP="00B46C7B">
      <w:r>
        <w:t>Based on company feedback, the following are proposed:</w:t>
      </w:r>
    </w:p>
    <w:p w14:paraId="51BF94F8" w14:textId="172AD946" w:rsidR="003C3B11" w:rsidRDefault="003C3B11" w:rsidP="00F03593">
      <w:pPr>
        <w:jc w:val="center"/>
      </w:pPr>
      <w:r>
        <w:t>&lt;</w:t>
      </w:r>
      <w:proofErr w:type="gramStart"/>
      <w:r w:rsidR="00F03593" w:rsidRPr="00F03593">
        <w:rPr>
          <w:highlight w:val="yellow"/>
        </w:rPr>
        <w:t>to</w:t>
      </w:r>
      <w:proofErr w:type="gramEnd"/>
      <w:r w:rsidR="00F03593" w:rsidRPr="00F03593">
        <w:rPr>
          <w:highlight w:val="yellow"/>
        </w:rPr>
        <w:t xml:space="preserve"> be completed pending company input</w:t>
      </w:r>
      <w:r>
        <w:t>&gt;</w:t>
      </w:r>
    </w:p>
    <w:p w14:paraId="55852F8F" w14:textId="7A820864" w:rsidR="00FF4A48" w:rsidRDefault="004F3B5F">
      <w:pPr>
        <w:pStyle w:val="Heading1"/>
      </w:pPr>
      <w:r>
        <w:t>References</w:t>
      </w:r>
    </w:p>
    <w:p w14:paraId="6D0F4FF8" w14:textId="77777777" w:rsidR="00861814" w:rsidRDefault="00861814" w:rsidP="00861814">
      <w:pPr>
        <w:pStyle w:val="Reference"/>
        <w:spacing w:after="60"/>
        <w:rPr>
          <w:rFonts w:cs="Arial"/>
          <w:szCs w:val="18"/>
          <w:lang w:val="en-US"/>
        </w:rPr>
      </w:pPr>
      <w:r>
        <w:rPr>
          <w:rFonts w:cs="Arial"/>
          <w:szCs w:val="18"/>
          <w:lang w:val="en-US"/>
        </w:rPr>
        <w:t xml:space="preserve">R2-2010455 – </w:t>
      </w:r>
      <w:r w:rsidRPr="00065B85">
        <w:rPr>
          <w:rFonts w:cs="Arial"/>
          <w:szCs w:val="18"/>
          <w:lang w:val="en-US"/>
        </w:rPr>
        <w:t>Summary of [</w:t>
      </w:r>
      <w:r>
        <w:rPr>
          <w:rFonts w:cs="Arial"/>
          <w:szCs w:val="18"/>
          <w:lang w:val="en-US"/>
        </w:rPr>
        <w:t>Post111-e</w:t>
      </w:r>
      <w:r w:rsidRPr="00065B85">
        <w:rPr>
          <w:rFonts w:cs="Arial"/>
          <w:szCs w:val="18"/>
          <w:lang w:val="en-US"/>
        </w:rPr>
        <w:t xml:space="preserve">][908][NTN] </w:t>
      </w:r>
      <w:r>
        <w:rPr>
          <w:rFonts w:cs="Arial"/>
          <w:szCs w:val="18"/>
          <w:lang w:val="en-US"/>
        </w:rPr>
        <w:t xml:space="preserve">RACH and HARQ feedback aspects – </w:t>
      </w:r>
      <w:proofErr w:type="spellStart"/>
      <w:r>
        <w:rPr>
          <w:rFonts w:cs="Arial"/>
          <w:szCs w:val="18"/>
          <w:lang w:val="en-US"/>
        </w:rPr>
        <w:t>InterDigital</w:t>
      </w:r>
      <w:proofErr w:type="spellEnd"/>
    </w:p>
    <w:p w14:paraId="48E4B840" w14:textId="4CC81529" w:rsidR="00FF4A48" w:rsidRDefault="004F3B5F">
      <w:pPr>
        <w:pStyle w:val="Reference"/>
        <w:spacing w:after="60"/>
        <w:rPr>
          <w:rFonts w:cs="Arial"/>
          <w:szCs w:val="18"/>
          <w:lang w:val="en-US"/>
        </w:rPr>
      </w:pPr>
      <w:r>
        <w:rPr>
          <w:rFonts w:cs="Arial"/>
          <w:szCs w:val="18"/>
          <w:lang w:val="en-US"/>
        </w:rPr>
        <w:t>Chairman’s Notes RAN1#102-e 8.4 v004 – RAN1 Vice Chair</w:t>
      </w:r>
    </w:p>
    <w:p w14:paraId="4ABAE2D3" w14:textId="3BAE31EE" w:rsidR="00861814" w:rsidRDefault="00861814">
      <w:pPr>
        <w:pStyle w:val="Reference"/>
        <w:spacing w:after="60"/>
        <w:rPr>
          <w:rFonts w:cs="Arial"/>
          <w:szCs w:val="18"/>
          <w:lang w:val="en-US"/>
        </w:rPr>
      </w:pPr>
      <w:r>
        <w:rPr>
          <w:rFonts w:cs="Arial"/>
          <w:szCs w:val="18"/>
          <w:lang w:val="en-US"/>
        </w:rPr>
        <w:t>R2-2010980 – On Random Access in NTN - Ericsson</w:t>
      </w:r>
    </w:p>
    <w:p w14:paraId="0096B1F3" w14:textId="7F7BC82A" w:rsidR="00FF4A48" w:rsidRDefault="004F3B5F">
      <w:pPr>
        <w:pStyle w:val="Reference"/>
        <w:spacing w:after="60"/>
        <w:rPr>
          <w:rFonts w:cs="Arial"/>
          <w:szCs w:val="18"/>
          <w:lang w:val="en-US"/>
        </w:rPr>
      </w:pPr>
      <w:r>
        <w:rPr>
          <w:rFonts w:cs="Arial"/>
          <w:szCs w:val="18"/>
          <w:lang w:val="en-US"/>
        </w:rPr>
        <w:t>TS 38.321 – Medium Access Control (MAC) protocol specification v16.1.0</w:t>
      </w:r>
    </w:p>
    <w:sectPr w:rsidR="00FF4A48">
      <w:footerReference w:type="default" r:id="rId13"/>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359E1AF" w14:textId="77777777" w:rsidR="000C50F0" w:rsidRDefault="000C50F0">
      <w:pPr>
        <w:spacing w:after="0"/>
      </w:pPr>
      <w:r>
        <w:separator/>
      </w:r>
    </w:p>
  </w:endnote>
  <w:endnote w:type="continuationSeparator" w:id="0">
    <w:p w14:paraId="4008ED1A" w14:textId="77777777" w:rsidR="000C50F0" w:rsidRDefault="000C50F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等线">
    <w:panose1 w:val="00000000000000000000"/>
    <w:charset w:val="80"/>
    <w:family w:val="roman"/>
    <w:notTrueType/>
    <w:pitch w:val="default"/>
  </w:font>
  <w:font w:name="SimSun">
    <w:altName w:val="宋体"/>
    <w:panose1 w:val="02010600030101010101"/>
    <w:charset w:val="86"/>
    <w:family w:val="auto"/>
    <w:notTrueType/>
    <w:pitch w:val="variable"/>
    <w:sig w:usb0="00000001" w:usb1="080E0000" w:usb2="00000010" w:usb3="00000000" w:csb0="00040000" w:csb1="00000000"/>
  </w:font>
  <w:font w:name="Segoe UI">
    <w:panose1 w:val="020B0502040204020203"/>
    <w:charset w:val="00"/>
    <w:family w:val="swiss"/>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等线 Light">
    <w:panose1 w:val="00000000000000000000"/>
    <w:charset w:val="80"/>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9A11E92" w14:textId="0DB52D35" w:rsidR="00BA366F" w:rsidRDefault="00BA366F">
    <w:pPr>
      <w:pStyle w:val="Footer"/>
      <w:tabs>
        <w:tab w:val="center" w:pos="4820"/>
        <w:tab w:val="right" w:pos="9639"/>
      </w:tabs>
      <w:jc w:val="left"/>
    </w:pPr>
    <w:r>
      <w:rPr>
        <w:noProof/>
        <w:lang w:eastAsia="en-US"/>
      </w:rPr>
      <mc:AlternateContent>
        <mc:Choice Requires="wps">
          <w:drawing>
            <wp:anchor distT="0" distB="0" distL="114300" distR="114300" simplePos="0" relativeHeight="251659264" behindDoc="0" locked="0" layoutInCell="0" allowOverlap="1" wp14:anchorId="63AC2459" wp14:editId="5DFB4D03">
              <wp:simplePos x="0" y="0"/>
              <wp:positionH relativeFrom="page">
                <wp:posOffset>0</wp:posOffset>
              </wp:positionH>
              <wp:positionV relativeFrom="page">
                <wp:posOffset>10229215</wp:posOffset>
              </wp:positionV>
              <wp:extent cx="7560945" cy="273050"/>
              <wp:effectExtent l="0" t="0" r="0" b="0"/>
              <wp:wrapNone/>
              <wp:docPr id="2" name="MSIPCM63634f2a8c209a83350e9020"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ffectLst/>
                    </wps:spPr>
                    <wps:txbx>
                      <w:txbxContent>
                        <w:p w14:paraId="34936930" w14:textId="77777777" w:rsidR="00BA366F" w:rsidRDefault="00BA366F">
                          <w:pPr>
                            <w:spacing w:after="0"/>
                            <w:jc w:val="left"/>
                            <w:rPr>
                              <w:rFonts w:ascii="Calibri" w:hAnsi="Calibri" w:cs="Calibri"/>
                              <w:color w:val="000000"/>
                              <w:sz w:val="14"/>
                            </w:rPr>
                          </w:pPr>
                          <w:r>
                            <w:rPr>
                              <w:rFonts w:ascii="Calibri" w:hAnsi="Calibri" w:cs="Calibri"/>
                              <w:color w:val="000000"/>
                              <w:sz w:val="14"/>
                            </w:rPr>
                            <w:t>C2 General</w:t>
                          </w: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63AC2459" id="_x0000_t202" coordsize="21600,21600" o:spt="202" path="m,l,21600r21600,l21600,xe">
              <v:stroke joinstyle="miter"/>
              <v:path gradientshapeok="t" o:connecttype="rect"/>
            </v:shapetype>
            <v:shape id="MSIPCM63634f2a8c209a83350e9020" o:spid="_x0000_s1026" type="#_x0000_t202" alt="{&quot;HashCode&quot;:-1699574231,&quot;Height&quot;:842.0,&quot;Width&quot;:595.0,&quot;Placement&quot;:&quot;Footer&quot;,&quot;Index&quot;:&quot;Primary&quot;,&quot;Section&quot;:1,&quot;Top&quot;:0.0,&quot;Left&quot;:0.0}" style="position:absolute;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" o:allowincell="f" filled="f" stroked="f" strokeweight=".5pt">
              <v:textbox inset="20pt,0,,0">
                <w:txbxContent>
                  <w:p w14:paraId="34936930" w14:textId="77777777" w:rsidR="00BA366F" w:rsidRDefault="00BA366F">
                    <w:pPr>
                      <w:spacing w:after="0"/>
                      <w:jc w:val="left"/>
                      <w:rPr>
                        <w:rFonts w:ascii="Calibri" w:hAnsi="Calibri" w:cs="Calibri"/>
                        <w:color w:val="000000"/>
                        <w:sz w:val="14"/>
                      </w:rPr>
                    </w:pPr>
                    <w:r>
                      <w:rPr>
                        <w:rFonts w:ascii="Calibri" w:hAnsi="Calibri" w:cs="Calibri"/>
                        <w:color w:val="000000"/>
                        <w:sz w:val="14"/>
                      </w:rPr>
                      <w:t>C2 General</w:t>
                    </w:r>
                  </w:p>
                </w:txbxContent>
              </v:textbox>
              <w10:wrap anchorx="page" anchory="page"/>
            </v:shape>
          </w:pict>
        </mc:Fallback>
      </mc:AlternateContent>
    </w:r>
    <w:r>
      <w:tab/>
    </w:r>
    <w:r>
      <w:rPr>
        <w:rStyle w:val="PageNumber"/>
      </w:rPr>
      <w:fldChar w:fldCharType="begin"/>
    </w:r>
    <w:r>
      <w:rPr>
        <w:rStyle w:val="PageNumber"/>
      </w:rPr>
      <w:instrText xml:space="preserve"> PAGE </w:instrText>
    </w:r>
    <w:r>
      <w:rPr>
        <w:rStyle w:val="PageNumber"/>
      </w:rPr>
      <w:fldChar w:fldCharType="separate"/>
    </w:r>
    <w:r w:rsidR="00B1247F">
      <w:rPr>
        <w:rStyle w:val="PageNumber"/>
        <w:noProof/>
      </w:rPr>
      <w:t>5</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B1247F">
      <w:rPr>
        <w:rStyle w:val="PageNumber"/>
        <w:noProof/>
      </w:rPr>
      <w:t>5</w:t>
    </w:r>
    <w:r>
      <w:rPr>
        <w:rStyle w:val="PageNumber"/>
      </w:rPr>
      <w:fldChar w:fldCharType="end"/>
    </w:r>
    <w:r>
      <w:rPr>
        <w:rStyle w:val="PageNumber"/>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AE55CDC" w14:textId="77777777" w:rsidR="000C50F0" w:rsidRDefault="000C50F0">
      <w:pPr>
        <w:spacing w:after="0"/>
      </w:pPr>
      <w:r>
        <w:separator/>
      </w:r>
    </w:p>
  </w:footnote>
  <w:footnote w:type="continuationSeparator" w:id="0">
    <w:p w14:paraId="7F578DB0" w14:textId="77777777" w:rsidR="000C50F0" w:rsidRDefault="000C50F0">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552047"/>
    <w:multiLevelType w:val="multilevel"/>
    <w:tmpl w:val="23DC2222"/>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nsid w:val="09483DB1"/>
    <w:multiLevelType w:val="hybridMultilevel"/>
    <w:tmpl w:val="D3481F5A"/>
    <w:lvl w:ilvl="0" w:tplc="4E5CA9E4">
      <w:numFmt w:val="bullet"/>
      <w:lvlText w:val="-"/>
      <w:lvlJc w:val="left"/>
      <w:pPr>
        <w:ind w:left="720" w:hanging="360"/>
      </w:pPr>
      <w:rPr>
        <w:rFonts w:ascii="Times New Roman" w:eastAsia="MS Mincho"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AA33C35"/>
    <w:multiLevelType w:val="multilevel"/>
    <w:tmpl w:val="0AA33C35"/>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3">
    <w:nsid w:val="0F794150"/>
    <w:multiLevelType w:val="hybridMultilevel"/>
    <w:tmpl w:val="D7626072"/>
    <w:lvl w:ilvl="0" w:tplc="4E5CA9E4">
      <w:numFmt w:val="bullet"/>
      <w:lvlText w:val="-"/>
      <w:lvlJc w:val="left"/>
      <w:pPr>
        <w:ind w:left="1080" w:hanging="360"/>
      </w:pPr>
      <w:rPr>
        <w:rFonts w:ascii="Times New Roman" w:eastAsia="MS Mincho" w:hAnsi="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nsid w:val="10786C99"/>
    <w:multiLevelType w:val="hybridMultilevel"/>
    <w:tmpl w:val="F5AC5E0A"/>
    <w:lvl w:ilvl="0" w:tplc="4E5CA9E4">
      <w:numFmt w:val="bullet"/>
      <w:lvlText w:val="-"/>
      <w:lvlJc w:val="left"/>
      <w:pPr>
        <w:ind w:left="2160" w:hanging="360"/>
      </w:pPr>
      <w:rPr>
        <w:rFonts w:ascii="Times New Roman" w:eastAsia="MS Mincho" w:hAnsi="Times New Roman"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
    <w:nsid w:val="12057AD0"/>
    <w:multiLevelType w:val="multilevel"/>
    <w:tmpl w:val="12057AD0"/>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6">
    <w:nsid w:val="15080A76"/>
    <w:multiLevelType w:val="multilevel"/>
    <w:tmpl w:val="15080A76"/>
    <w:lvl w:ilvl="0">
      <w:numFmt w:val="bullet"/>
      <w:lvlText w:val="-"/>
      <w:lvlJc w:val="left"/>
      <w:pPr>
        <w:ind w:left="720" w:hanging="360"/>
      </w:pPr>
      <w:rPr>
        <w:rFonts w:ascii="Calibri" w:eastAsiaTheme="minorHAns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15C30865"/>
    <w:multiLevelType w:val="multilevel"/>
    <w:tmpl w:val="15C30865"/>
    <w:lvl w:ilvl="0">
      <w:numFmt w:val="bullet"/>
      <w:lvlText w:val="-"/>
      <w:lvlJc w:val="left"/>
      <w:pPr>
        <w:ind w:left="1440" w:hanging="360"/>
      </w:pPr>
      <w:rPr>
        <w:rFonts w:ascii="Calibri" w:eastAsiaTheme="minorHAnsi" w:hAnsi="Calibri" w:cs="Calibri"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8">
    <w:nsid w:val="168062EF"/>
    <w:multiLevelType w:val="multilevel"/>
    <w:tmpl w:val="168062EF"/>
    <w:lvl w:ilvl="0">
      <w:numFmt w:val="bullet"/>
      <w:lvlText w:val="-"/>
      <w:lvlJc w:val="left"/>
      <w:pPr>
        <w:ind w:left="1080" w:hanging="360"/>
      </w:pPr>
      <w:rPr>
        <w:rFonts w:ascii="Calibri" w:eastAsiaTheme="minorHAnsi" w:hAnsi="Calibri" w:cs="Calibri"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9">
    <w:nsid w:val="2B55200D"/>
    <w:multiLevelType w:val="multilevel"/>
    <w:tmpl w:val="2B55200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nsid w:val="2E7A4D74"/>
    <w:multiLevelType w:val="multilevel"/>
    <w:tmpl w:val="2E7A4D74"/>
    <w:lvl w:ilvl="0">
      <w:numFmt w:val="bullet"/>
      <w:lvlText w:val="-"/>
      <w:lvlJc w:val="left"/>
      <w:pPr>
        <w:ind w:left="1800" w:hanging="360"/>
      </w:pPr>
      <w:rPr>
        <w:rFonts w:ascii="Calibri" w:eastAsiaTheme="minorHAnsi" w:hAnsi="Calibri" w:cs="Calibri" w:hint="default"/>
      </w:rPr>
    </w:lvl>
    <w:lvl w:ilvl="1">
      <w:start w:val="1"/>
      <w:numFmt w:val="bullet"/>
      <w:lvlText w:val="o"/>
      <w:lvlJc w:val="left"/>
      <w:pPr>
        <w:ind w:left="2520" w:hanging="360"/>
      </w:pPr>
      <w:rPr>
        <w:rFonts w:ascii="Courier New" w:hAnsi="Courier New" w:cs="Courier New" w:hint="default"/>
      </w:rPr>
    </w:lvl>
    <w:lvl w:ilvl="2">
      <w:start w:val="1"/>
      <w:numFmt w:val="bullet"/>
      <w:lvlText w:val=""/>
      <w:lvlJc w:val="left"/>
      <w:pPr>
        <w:ind w:left="3240" w:hanging="360"/>
      </w:pPr>
      <w:rPr>
        <w:rFonts w:ascii="Wingdings" w:hAnsi="Wingdings" w:hint="default"/>
      </w:rPr>
    </w:lvl>
    <w:lvl w:ilvl="3">
      <w:start w:val="1"/>
      <w:numFmt w:val="bullet"/>
      <w:lvlText w:val=""/>
      <w:lvlJc w:val="left"/>
      <w:pPr>
        <w:ind w:left="3960" w:hanging="360"/>
      </w:pPr>
      <w:rPr>
        <w:rFonts w:ascii="Symbol" w:hAnsi="Symbol" w:hint="default"/>
      </w:rPr>
    </w:lvl>
    <w:lvl w:ilvl="4">
      <w:start w:val="1"/>
      <w:numFmt w:val="bullet"/>
      <w:lvlText w:val="o"/>
      <w:lvlJc w:val="left"/>
      <w:pPr>
        <w:ind w:left="4680" w:hanging="360"/>
      </w:pPr>
      <w:rPr>
        <w:rFonts w:ascii="Courier New" w:hAnsi="Courier New" w:cs="Courier New" w:hint="default"/>
      </w:rPr>
    </w:lvl>
    <w:lvl w:ilvl="5">
      <w:start w:val="1"/>
      <w:numFmt w:val="bullet"/>
      <w:lvlText w:val=""/>
      <w:lvlJc w:val="left"/>
      <w:pPr>
        <w:ind w:left="5400" w:hanging="360"/>
      </w:pPr>
      <w:rPr>
        <w:rFonts w:ascii="Wingdings" w:hAnsi="Wingdings" w:hint="default"/>
      </w:rPr>
    </w:lvl>
    <w:lvl w:ilvl="6">
      <w:start w:val="1"/>
      <w:numFmt w:val="bullet"/>
      <w:lvlText w:val=""/>
      <w:lvlJc w:val="left"/>
      <w:pPr>
        <w:ind w:left="6120" w:hanging="360"/>
      </w:pPr>
      <w:rPr>
        <w:rFonts w:ascii="Symbol" w:hAnsi="Symbol" w:hint="default"/>
      </w:rPr>
    </w:lvl>
    <w:lvl w:ilvl="7">
      <w:start w:val="1"/>
      <w:numFmt w:val="bullet"/>
      <w:lvlText w:val="o"/>
      <w:lvlJc w:val="left"/>
      <w:pPr>
        <w:ind w:left="6840" w:hanging="360"/>
      </w:pPr>
      <w:rPr>
        <w:rFonts w:ascii="Courier New" w:hAnsi="Courier New" w:cs="Courier New" w:hint="default"/>
      </w:rPr>
    </w:lvl>
    <w:lvl w:ilvl="8">
      <w:start w:val="1"/>
      <w:numFmt w:val="bullet"/>
      <w:lvlText w:val=""/>
      <w:lvlJc w:val="left"/>
      <w:pPr>
        <w:ind w:left="7560" w:hanging="360"/>
      </w:pPr>
      <w:rPr>
        <w:rFonts w:ascii="Wingdings" w:hAnsi="Wingdings" w:hint="default"/>
      </w:rPr>
    </w:lvl>
  </w:abstractNum>
  <w:abstractNum w:abstractNumId="11">
    <w:nsid w:val="42BD0BDB"/>
    <w:multiLevelType w:val="hybridMultilevel"/>
    <w:tmpl w:val="15A4A35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2">
    <w:nsid w:val="48842DE5"/>
    <w:multiLevelType w:val="hybridMultilevel"/>
    <w:tmpl w:val="A9A80726"/>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3">
    <w:nsid w:val="49BE43FE"/>
    <w:multiLevelType w:val="hybridMultilevel"/>
    <w:tmpl w:val="3E62B8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nsid w:val="4C1B78A6"/>
    <w:multiLevelType w:val="multilevel"/>
    <w:tmpl w:val="4C1B78A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nsid w:val="4C396493"/>
    <w:multiLevelType w:val="multilevel"/>
    <w:tmpl w:val="4C396493"/>
    <w:lvl w:ilvl="0">
      <w:numFmt w:val="bullet"/>
      <w:lvlText w:val="-"/>
      <w:lvlJc w:val="left"/>
      <w:pPr>
        <w:ind w:left="720" w:hanging="360"/>
      </w:pPr>
      <w:rPr>
        <w:rFonts w:ascii="Calibri" w:eastAsiaTheme="minorHAns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nsid w:val="50DB1997"/>
    <w:multiLevelType w:val="hybridMultilevel"/>
    <w:tmpl w:val="E8828842"/>
    <w:lvl w:ilvl="0" w:tplc="5FFE1272">
      <w:start w:val="6"/>
      <w:numFmt w:val="bullet"/>
      <w:lvlText w:val="-"/>
      <w:lvlJc w:val="left"/>
      <w:pPr>
        <w:ind w:left="720" w:hanging="360"/>
      </w:pPr>
      <w:rPr>
        <w:rFonts w:ascii="Arial" w:eastAsia="MS Mincho"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nsid w:val="5B47060F"/>
    <w:multiLevelType w:val="multilevel"/>
    <w:tmpl w:val="5B47060F"/>
    <w:lvl w:ilvl="0">
      <w:start w:val="1"/>
      <w:numFmt w:val="decimal"/>
      <w:lvlText w:val="%1."/>
      <w:lvlJc w:val="left"/>
      <w:pPr>
        <w:ind w:left="1619" w:hanging="360"/>
      </w:p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20">
    <w:nsid w:val="5FC54A06"/>
    <w:multiLevelType w:val="multilevel"/>
    <w:tmpl w:val="5FC54A06"/>
    <w:lvl w:ilvl="0">
      <w:numFmt w:val="bullet"/>
      <w:lvlText w:val="-"/>
      <w:lvlJc w:val="left"/>
      <w:pPr>
        <w:ind w:left="720" w:hanging="360"/>
      </w:pPr>
      <w:rPr>
        <w:rFonts w:ascii="Calibri" w:eastAsiaTheme="minorHAns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nsid w:val="600E3D7B"/>
    <w:multiLevelType w:val="multilevel"/>
    <w:tmpl w:val="600E3D7B"/>
    <w:lvl w:ilvl="0">
      <w:numFmt w:val="bullet"/>
      <w:lvlText w:val="-"/>
      <w:lvlJc w:val="left"/>
      <w:pPr>
        <w:ind w:left="1080" w:hanging="360"/>
      </w:pPr>
      <w:rPr>
        <w:rFonts w:ascii="Calibri" w:eastAsiaTheme="minorHAnsi" w:hAnsi="Calibri" w:cs="Calibri"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2">
    <w:nsid w:val="602B20BE"/>
    <w:multiLevelType w:val="hybridMultilevel"/>
    <w:tmpl w:val="92D478F6"/>
    <w:lvl w:ilvl="0" w:tplc="4E5CA9E4">
      <w:numFmt w:val="bullet"/>
      <w:lvlText w:val="-"/>
      <w:lvlJc w:val="left"/>
      <w:pPr>
        <w:ind w:left="1080" w:hanging="360"/>
      </w:pPr>
      <w:rPr>
        <w:rFonts w:ascii="Times New Roman" w:eastAsia="MS Mincho" w:hAnsi="Times New Roman"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nsid w:val="60DE749B"/>
    <w:multiLevelType w:val="hybridMultilevel"/>
    <w:tmpl w:val="5D982C34"/>
    <w:lvl w:ilvl="0" w:tplc="4E5CA9E4">
      <w:numFmt w:val="bullet"/>
      <w:lvlText w:val="-"/>
      <w:lvlJc w:val="left"/>
      <w:pPr>
        <w:ind w:left="720" w:hanging="360"/>
      </w:pPr>
      <w:rPr>
        <w:rFonts w:ascii="Times New Roman" w:eastAsia="MS Mincho"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620D4BFC"/>
    <w:multiLevelType w:val="hybridMultilevel"/>
    <w:tmpl w:val="3E62B8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65FF2F77"/>
    <w:multiLevelType w:val="hybridMultilevel"/>
    <w:tmpl w:val="39A0F8C6"/>
    <w:lvl w:ilvl="0" w:tplc="4E5CA9E4">
      <w:numFmt w:val="bullet"/>
      <w:lvlText w:val="-"/>
      <w:lvlJc w:val="left"/>
      <w:pPr>
        <w:ind w:left="720" w:hanging="360"/>
      </w:pPr>
      <w:rPr>
        <w:rFonts w:ascii="Times New Roman" w:eastAsia="MS Mincho"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66FB6EFB"/>
    <w:multiLevelType w:val="multilevel"/>
    <w:tmpl w:val="66FB6EFB"/>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27">
    <w:nsid w:val="6949519F"/>
    <w:multiLevelType w:val="multilevel"/>
    <w:tmpl w:val="6949519F"/>
    <w:lvl w:ilvl="0">
      <w:numFmt w:val="bullet"/>
      <w:lvlText w:val="-"/>
      <w:lvlJc w:val="left"/>
      <w:pPr>
        <w:ind w:left="1440" w:hanging="360"/>
      </w:pPr>
      <w:rPr>
        <w:rFonts w:ascii="Times New Roman" w:eastAsia="Times New Roman" w:hAnsi="Times New Roman" w:cs="Times New Roman"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28">
    <w:nsid w:val="6AF471E9"/>
    <w:multiLevelType w:val="hybridMultilevel"/>
    <w:tmpl w:val="79F64FB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nsid w:val="6D691993"/>
    <w:multiLevelType w:val="hybridMultilevel"/>
    <w:tmpl w:val="B0B8389E"/>
    <w:lvl w:ilvl="0" w:tplc="4E5CA9E4">
      <w:numFmt w:val="bullet"/>
      <w:lvlText w:val="-"/>
      <w:lvlJc w:val="left"/>
      <w:pPr>
        <w:ind w:left="1440" w:hanging="360"/>
      </w:pPr>
      <w:rPr>
        <w:rFonts w:ascii="Times New Roman" w:eastAsia="MS Mincho" w:hAnsi="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nsid w:val="70135173"/>
    <w:multiLevelType w:val="hybridMultilevel"/>
    <w:tmpl w:val="CA6C1958"/>
    <w:lvl w:ilvl="0" w:tplc="4E5CA9E4">
      <w:numFmt w:val="bullet"/>
      <w:lvlText w:val="-"/>
      <w:lvlJc w:val="left"/>
      <w:pPr>
        <w:ind w:left="1080" w:hanging="360"/>
      </w:pPr>
      <w:rPr>
        <w:rFonts w:ascii="Times New Roman" w:eastAsia="MS Mincho" w:hAnsi="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nsid w:val="7BED1967"/>
    <w:multiLevelType w:val="hybridMultilevel"/>
    <w:tmpl w:val="868C14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7CEA769C"/>
    <w:multiLevelType w:val="hybridMultilevel"/>
    <w:tmpl w:val="07E2EA10"/>
    <w:lvl w:ilvl="0" w:tplc="4E5CA9E4">
      <w:numFmt w:val="bullet"/>
      <w:lvlText w:val="-"/>
      <w:lvlJc w:val="left"/>
      <w:pPr>
        <w:ind w:left="720" w:hanging="360"/>
      </w:pPr>
      <w:rPr>
        <w:rFonts w:ascii="Times New Roman" w:eastAsia="MS Mincho"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4"/>
  </w:num>
  <w:num w:numId="3">
    <w:abstractNumId w:val="18"/>
  </w:num>
  <w:num w:numId="4">
    <w:abstractNumId w:val="15"/>
  </w:num>
  <w:num w:numId="5">
    <w:abstractNumId w:val="9"/>
  </w:num>
  <w:num w:numId="6">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6"/>
  </w:num>
  <w:num w:numId="8">
    <w:abstractNumId w:val="16"/>
  </w:num>
  <w:num w:numId="9">
    <w:abstractNumId w:val="20"/>
  </w:num>
  <w:num w:numId="10">
    <w:abstractNumId w:val="27"/>
  </w:num>
  <w:num w:numId="11">
    <w:abstractNumId w:val="10"/>
  </w:num>
  <w:num w:numId="12">
    <w:abstractNumId w:val="26"/>
  </w:num>
  <w:num w:numId="13">
    <w:abstractNumId w:val="21"/>
  </w:num>
  <w:num w:numId="14">
    <w:abstractNumId w:val="2"/>
  </w:num>
  <w:num w:numId="15">
    <w:abstractNumId w:val="7"/>
  </w:num>
  <w:num w:numId="16">
    <w:abstractNumId w:val="5"/>
  </w:num>
  <w:num w:numId="17">
    <w:abstractNumId w:val="8"/>
  </w:num>
  <w:num w:numId="18">
    <w:abstractNumId w:val="17"/>
  </w:num>
  <w:num w:numId="19">
    <w:abstractNumId w:val="31"/>
  </w:num>
  <w:num w:numId="20">
    <w:abstractNumId w:val="12"/>
  </w:num>
  <w:num w:numId="21">
    <w:abstractNumId w:val="11"/>
  </w:num>
  <w:num w:numId="22">
    <w:abstractNumId w:val="4"/>
  </w:num>
  <w:num w:numId="23">
    <w:abstractNumId w:val="29"/>
  </w:num>
  <w:num w:numId="24">
    <w:abstractNumId w:val="1"/>
  </w:num>
  <w:num w:numId="25">
    <w:abstractNumId w:val="32"/>
  </w:num>
  <w:num w:numId="26">
    <w:abstractNumId w:val="25"/>
  </w:num>
  <w:num w:numId="27">
    <w:abstractNumId w:val="28"/>
  </w:num>
  <w:num w:numId="28">
    <w:abstractNumId w:val="24"/>
  </w:num>
  <w:num w:numId="29">
    <w:abstractNumId w:val="22"/>
  </w:num>
  <w:num w:numId="30">
    <w:abstractNumId w:val="30"/>
  </w:num>
  <w:num w:numId="31">
    <w:abstractNumId w:val="13"/>
  </w:num>
  <w:num w:numId="32">
    <w:abstractNumId w:val="16"/>
  </w:num>
  <w:num w:numId="33">
    <w:abstractNumId w:val="23"/>
  </w:num>
  <w:num w:numId="3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bordersDoNotSurroundHeader/>
  <w:bordersDoNotSurroundFooter/>
  <w:hideSpellingErrors/>
  <w:hideGrammaticalErrors/>
  <w:proofState w:spelling="clean" w:grammar="clean"/>
  <w:doNotTrackFormatting/>
  <w:defaultTabStop w:val="720"/>
  <w:hyphenationZone w:val="425"/>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K2MDU2sTAzMrMwsTBR0lEKTi0uzszPAykwqgUAe4vw+iwAAAA="/>
  </w:docVars>
  <w:rsids>
    <w:rsidRoot w:val="00214E6A"/>
    <w:rsid w:val="00001214"/>
    <w:rsid w:val="00002901"/>
    <w:rsid w:val="00002C4D"/>
    <w:rsid w:val="00003FF5"/>
    <w:rsid w:val="000107B0"/>
    <w:rsid w:val="00011A7F"/>
    <w:rsid w:val="00011BF4"/>
    <w:rsid w:val="00011E5C"/>
    <w:rsid w:val="00013648"/>
    <w:rsid w:val="00014420"/>
    <w:rsid w:val="00014F47"/>
    <w:rsid w:val="00016B6E"/>
    <w:rsid w:val="00022BB8"/>
    <w:rsid w:val="00023441"/>
    <w:rsid w:val="000245EF"/>
    <w:rsid w:val="00025191"/>
    <w:rsid w:val="0002558A"/>
    <w:rsid w:val="0003045E"/>
    <w:rsid w:val="000309BA"/>
    <w:rsid w:val="00031DC3"/>
    <w:rsid w:val="00032B60"/>
    <w:rsid w:val="00032F39"/>
    <w:rsid w:val="0003346D"/>
    <w:rsid w:val="00034295"/>
    <w:rsid w:val="00035AC6"/>
    <w:rsid w:val="0003640D"/>
    <w:rsid w:val="000366A7"/>
    <w:rsid w:val="000378D6"/>
    <w:rsid w:val="00037D37"/>
    <w:rsid w:val="000424EC"/>
    <w:rsid w:val="0004365A"/>
    <w:rsid w:val="00043D2B"/>
    <w:rsid w:val="00044604"/>
    <w:rsid w:val="00045E24"/>
    <w:rsid w:val="00046E6A"/>
    <w:rsid w:val="00047636"/>
    <w:rsid w:val="000505B4"/>
    <w:rsid w:val="00052ADC"/>
    <w:rsid w:val="000544ED"/>
    <w:rsid w:val="00054A56"/>
    <w:rsid w:val="00054E12"/>
    <w:rsid w:val="00057AE3"/>
    <w:rsid w:val="000600DC"/>
    <w:rsid w:val="00060378"/>
    <w:rsid w:val="00060B4D"/>
    <w:rsid w:val="000611CA"/>
    <w:rsid w:val="00061CB7"/>
    <w:rsid w:val="00062239"/>
    <w:rsid w:val="00062CB1"/>
    <w:rsid w:val="00064052"/>
    <w:rsid w:val="00064ADB"/>
    <w:rsid w:val="00064D7B"/>
    <w:rsid w:val="00065259"/>
    <w:rsid w:val="000657B6"/>
    <w:rsid w:val="00065B85"/>
    <w:rsid w:val="000674C7"/>
    <w:rsid w:val="0007014C"/>
    <w:rsid w:val="00070FBC"/>
    <w:rsid w:val="00071705"/>
    <w:rsid w:val="000732F2"/>
    <w:rsid w:val="0007385E"/>
    <w:rsid w:val="00073B50"/>
    <w:rsid w:val="00075466"/>
    <w:rsid w:val="0007609F"/>
    <w:rsid w:val="00077363"/>
    <w:rsid w:val="0007742C"/>
    <w:rsid w:val="00077DF1"/>
    <w:rsid w:val="000810D0"/>
    <w:rsid w:val="00082707"/>
    <w:rsid w:val="000835AC"/>
    <w:rsid w:val="00083973"/>
    <w:rsid w:val="000849F7"/>
    <w:rsid w:val="00086984"/>
    <w:rsid w:val="00086E7E"/>
    <w:rsid w:val="000875F0"/>
    <w:rsid w:val="000877A5"/>
    <w:rsid w:val="00087D26"/>
    <w:rsid w:val="000907DC"/>
    <w:rsid w:val="00091494"/>
    <w:rsid w:val="000914F5"/>
    <w:rsid w:val="0009298B"/>
    <w:rsid w:val="000930A4"/>
    <w:rsid w:val="000930B7"/>
    <w:rsid w:val="0009764F"/>
    <w:rsid w:val="00097F9E"/>
    <w:rsid w:val="000A0155"/>
    <w:rsid w:val="000A046F"/>
    <w:rsid w:val="000A1EF4"/>
    <w:rsid w:val="000A34A5"/>
    <w:rsid w:val="000A4871"/>
    <w:rsid w:val="000A4B8A"/>
    <w:rsid w:val="000A4EAA"/>
    <w:rsid w:val="000A528C"/>
    <w:rsid w:val="000A69E5"/>
    <w:rsid w:val="000A6EF7"/>
    <w:rsid w:val="000A71D6"/>
    <w:rsid w:val="000B0B09"/>
    <w:rsid w:val="000B23A5"/>
    <w:rsid w:val="000B2FD4"/>
    <w:rsid w:val="000B3CE8"/>
    <w:rsid w:val="000B3F22"/>
    <w:rsid w:val="000B4A8A"/>
    <w:rsid w:val="000B5BE2"/>
    <w:rsid w:val="000B5FA0"/>
    <w:rsid w:val="000B7BE3"/>
    <w:rsid w:val="000C1670"/>
    <w:rsid w:val="000C2FE2"/>
    <w:rsid w:val="000C3124"/>
    <w:rsid w:val="000C3584"/>
    <w:rsid w:val="000C50F0"/>
    <w:rsid w:val="000C51A4"/>
    <w:rsid w:val="000C548B"/>
    <w:rsid w:val="000C6210"/>
    <w:rsid w:val="000C672B"/>
    <w:rsid w:val="000D2DCB"/>
    <w:rsid w:val="000D467D"/>
    <w:rsid w:val="000D4C0F"/>
    <w:rsid w:val="000D533C"/>
    <w:rsid w:val="000D769B"/>
    <w:rsid w:val="000E025F"/>
    <w:rsid w:val="000E0BCC"/>
    <w:rsid w:val="000E10E1"/>
    <w:rsid w:val="000E1F83"/>
    <w:rsid w:val="000E320D"/>
    <w:rsid w:val="000E36E9"/>
    <w:rsid w:val="000E4935"/>
    <w:rsid w:val="000E607A"/>
    <w:rsid w:val="000E6AED"/>
    <w:rsid w:val="000F21CF"/>
    <w:rsid w:val="000F249A"/>
    <w:rsid w:val="000F2FD0"/>
    <w:rsid w:val="000F6CA8"/>
    <w:rsid w:val="000F7709"/>
    <w:rsid w:val="00100AD6"/>
    <w:rsid w:val="00102EFA"/>
    <w:rsid w:val="00107BFF"/>
    <w:rsid w:val="00113F77"/>
    <w:rsid w:val="001141B6"/>
    <w:rsid w:val="00115884"/>
    <w:rsid w:val="00115E37"/>
    <w:rsid w:val="001170B8"/>
    <w:rsid w:val="0012354A"/>
    <w:rsid w:val="00123FB2"/>
    <w:rsid w:val="00126735"/>
    <w:rsid w:val="0013098F"/>
    <w:rsid w:val="00130D01"/>
    <w:rsid w:val="00132081"/>
    <w:rsid w:val="001355F4"/>
    <w:rsid w:val="001360FE"/>
    <w:rsid w:val="00137C8A"/>
    <w:rsid w:val="00137FE9"/>
    <w:rsid w:val="0014073F"/>
    <w:rsid w:val="00141C5E"/>
    <w:rsid w:val="00141D45"/>
    <w:rsid w:val="00142BB9"/>
    <w:rsid w:val="00142E86"/>
    <w:rsid w:val="00143444"/>
    <w:rsid w:val="00143787"/>
    <w:rsid w:val="00144071"/>
    <w:rsid w:val="00144122"/>
    <w:rsid w:val="0014472A"/>
    <w:rsid w:val="001469A1"/>
    <w:rsid w:val="00147401"/>
    <w:rsid w:val="00147F19"/>
    <w:rsid w:val="001524F2"/>
    <w:rsid w:val="00152FF2"/>
    <w:rsid w:val="001535F1"/>
    <w:rsid w:val="001547C6"/>
    <w:rsid w:val="00154A11"/>
    <w:rsid w:val="00155D27"/>
    <w:rsid w:val="0016189E"/>
    <w:rsid w:val="001618AC"/>
    <w:rsid w:val="00161EA9"/>
    <w:rsid w:val="00161FC8"/>
    <w:rsid w:val="001622C3"/>
    <w:rsid w:val="0016311D"/>
    <w:rsid w:val="00163527"/>
    <w:rsid w:val="0016440B"/>
    <w:rsid w:val="00164FA2"/>
    <w:rsid w:val="0016665E"/>
    <w:rsid w:val="00166B40"/>
    <w:rsid w:val="00166C9B"/>
    <w:rsid w:val="001706FA"/>
    <w:rsid w:val="0017129B"/>
    <w:rsid w:val="0017232D"/>
    <w:rsid w:val="0017262A"/>
    <w:rsid w:val="00173C10"/>
    <w:rsid w:val="00176609"/>
    <w:rsid w:val="00177147"/>
    <w:rsid w:val="001805B9"/>
    <w:rsid w:val="001806DB"/>
    <w:rsid w:val="00180C64"/>
    <w:rsid w:val="00181AEB"/>
    <w:rsid w:val="0018246E"/>
    <w:rsid w:val="00183701"/>
    <w:rsid w:val="00185FC8"/>
    <w:rsid w:val="001862B5"/>
    <w:rsid w:val="00186367"/>
    <w:rsid w:val="0018659B"/>
    <w:rsid w:val="00187251"/>
    <w:rsid w:val="001873CF"/>
    <w:rsid w:val="00187EDF"/>
    <w:rsid w:val="00192543"/>
    <w:rsid w:val="0019363D"/>
    <w:rsid w:val="00195AF3"/>
    <w:rsid w:val="001A1B48"/>
    <w:rsid w:val="001A2010"/>
    <w:rsid w:val="001A205D"/>
    <w:rsid w:val="001A210D"/>
    <w:rsid w:val="001A277C"/>
    <w:rsid w:val="001A3032"/>
    <w:rsid w:val="001A5EEC"/>
    <w:rsid w:val="001A67C2"/>
    <w:rsid w:val="001B0B95"/>
    <w:rsid w:val="001B0D62"/>
    <w:rsid w:val="001B1E93"/>
    <w:rsid w:val="001B4CCA"/>
    <w:rsid w:val="001B4F4D"/>
    <w:rsid w:val="001B5BC0"/>
    <w:rsid w:val="001B5F93"/>
    <w:rsid w:val="001B67C5"/>
    <w:rsid w:val="001B68AB"/>
    <w:rsid w:val="001C0A67"/>
    <w:rsid w:val="001C199C"/>
    <w:rsid w:val="001C2301"/>
    <w:rsid w:val="001C3005"/>
    <w:rsid w:val="001C625F"/>
    <w:rsid w:val="001C63E7"/>
    <w:rsid w:val="001C77B6"/>
    <w:rsid w:val="001D087E"/>
    <w:rsid w:val="001D1F26"/>
    <w:rsid w:val="001D298B"/>
    <w:rsid w:val="001D33EB"/>
    <w:rsid w:val="001D6778"/>
    <w:rsid w:val="001D74DC"/>
    <w:rsid w:val="001E275A"/>
    <w:rsid w:val="001E4CCD"/>
    <w:rsid w:val="001E63B2"/>
    <w:rsid w:val="001E7E39"/>
    <w:rsid w:val="001F0DF5"/>
    <w:rsid w:val="001F3939"/>
    <w:rsid w:val="001F53E4"/>
    <w:rsid w:val="001F5DAE"/>
    <w:rsid w:val="001F681B"/>
    <w:rsid w:val="001F696B"/>
    <w:rsid w:val="001F753A"/>
    <w:rsid w:val="001F7787"/>
    <w:rsid w:val="001F7E63"/>
    <w:rsid w:val="001F7E85"/>
    <w:rsid w:val="002023F0"/>
    <w:rsid w:val="00203114"/>
    <w:rsid w:val="0020498D"/>
    <w:rsid w:val="00207803"/>
    <w:rsid w:val="00210927"/>
    <w:rsid w:val="00210AD8"/>
    <w:rsid w:val="002129DD"/>
    <w:rsid w:val="00212AC8"/>
    <w:rsid w:val="00214E6A"/>
    <w:rsid w:val="002166F3"/>
    <w:rsid w:val="00216822"/>
    <w:rsid w:val="00217A82"/>
    <w:rsid w:val="00221A68"/>
    <w:rsid w:val="00224D43"/>
    <w:rsid w:val="00225485"/>
    <w:rsid w:val="00225D69"/>
    <w:rsid w:val="00227359"/>
    <w:rsid w:val="00227D1E"/>
    <w:rsid w:val="0023042D"/>
    <w:rsid w:val="00230B36"/>
    <w:rsid w:val="002314C2"/>
    <w:rsid w:val="00234332"/>
    <w:rsid w:val="00235D42"/>
    <w:rsid w:val="002377EB"/>
    <w:rsid w:val="00240331"/>
    <w:rsid w:val="0024056C"/>
    <w:rsid w:val="00241D80"/>
    <w:rsid w:val="002433F5"/>
    <w:rsid w:val="00244277"/>
    <w:rsid w:val="002449C3"/>
    <w:rsid w:val="002458C6"/>
    <w:rsid w:val="0024763F"/>
    <w:rsid w:val="00254B73"/>
    <w:rsid w:val="00255561"/>
    <w:rsid w:val="0026009C"/>
    <w:rsid w:val="00260BC2"/>
    <w:rsid w:val="002627FC"/>
    <w:rsid w:val="00262815"/>
    <w:rsid w:val="002630AF"/>
    <w:rsid w:val="0026533C"/>
    <w:rsid w:val="00266EC4"/>
    <w:rsid w:val="00271AF2"/>
    <w:rsid w:val="0027271B"/>
    <w:rsid w:val="00274830"/>
    <w:rsid w:val="002752F7"/>
    <w:rsid w:val="0027576F"/>
    <w:rsid w:val="00275CF6"/>
    <w:rsid w:val="002771F2"/>
    <w:rsid w:val="002776A3"/>
    <w:rsid w:val="00280DC8"/>
    <w:rsid w:val="00281667"/>
    <w:rsid w:val="00282057"/>
    <w:rsid w:val="00282600"/>
    <w:rsid w:val="0028477C"/>
    <w:rsid w:val="00284862"/>
    <w:rsid w:val="00285114"/>
    <w:rsid w:val="00287883"/>
    <w:rsid w:val="002909F7"/>
    <w:rsid w:val="0029134F"/>
    <w:rsid w:val="002914B2"/>
    <w:rsid w:val="0029585E"/>
    <w:rsid w:val="00295CB5"/>
    <w:rsid w:val="00296B4A"/>
    <w:rsid w:val="002A0691"/>
    <w:rsid w:val="002A0E36"/>
    <w:rsid w:val="002A1BAE"/>
    <w:rsid w:val="002A1E91"/>
    <w:rsid w:val="002A2BA0"/>
    <w:rsid w:val="002A2C74"/>
    <w:rsid w:val="002A500B"/>
    <w:rsid w:val="002A579B"/>
    <w:rsid w:val="002A6308"/>
    <w:rsid w:val="002B0888"/>
    <w:rsid w:val="002B20DB"/>
    <w:rsid w:val="002B3056"/>
    <w:rsid w:val="002B349D"/>
    <w:rsid w:val="002B3807"/>
    <w:rsid w:val="002B3825"/>
    <w:rsid w:val="002B4A0A"/>
    <w:rsid w:val="002B5863"/>
    <w:rsid w:val="002B68F8"/>
    <w:rsid w:val="002B6E00"/>
    <w:rsid w:val="002B6EE9"/>
    <w:rsid w:val="002B7226"/>
    <w:rsid w:val="002B7E4A"/>
    <w:rsid w:val="002C01F6"/>
    <w:rsid w:val="002C0FD4"/>
    <w:rsid w:val="002C3295"/>
    <w:rsid w:val="002C490B"/>
    <w:rsid w:val="002C5031"/>
    <w:rsid w:val="002C5550"/>
    <w:rsid w:val="002C5D3D"/>
    <w:rsid w:val="002C5E9F"/>
    <w:rsid w:val="002C7497"/>
    <w:rsid w:val="002D2577"/>
    <w:rsid w:val="002D258D"/>
    <w:rsid w:val="002D3C8A"/>
    <w:rsid w:val="002D57B2"/>
    <w:rsid w:val="002D73B8"/>
    <w:rsid w:val="002D7E65"/>
    <w:rsid w:val="002E1AD4"/>
    <w:rsid w:val="002E3075"/>
    <w:rsid w:val="002E3745"/>
    <w:rsid w:val="002E4B32"/>
    <w:rsid w:val="002E7362"/>
    <w:rsid w:val="002F0496"/>
    <w:rsid w:val="002F0C07"/>
    <w:rsid w:val="002F12D6"/>
    <w:rsid w:val="002F36BE"/>
    <w:rsid w:val="002F3704"/>
    <w:rsid w:val="002F419F"/>
    <w:rsid w:val="002F4F6F"/>
    <w:rsid w:val="002F650B"/>
    <w:rsid w:val="002F7239"/>
    <w:rsid w:val="00300917"/>
    <w:rsid w:val="003010CB"/>
    <w:rsid w:val="00301C61"/>
    <w:rsid w:val="00301F40"/>
    <w:rsid w:val="003020C1"/>
    <w:rsid w:val="0030213D"/>
    <w:rsid w:val="00303D3A"/>
    <w:rsid w:val="00306435"/>
    <w:rsid w:val="003075AB"/>
    <w:rsid w:val="00307D3B"/>
    <w:rsid w:val="00312FCD"/>
    <w:rsid w:val="00313AEA"/>
    <w:rsid w:val="00313F26"/>
    <w:rsid w:val="0032119E"/>
    <w:rsid w:val="003228D6"/>
    <w:rsid w:val="00324B24"/>
    <w:rsid w:val="00326455"/>
    <w:rsid w:val="00330574"/>
    <w:rsid w:val="00330B3E"/>
    <w:rsid w:val="003316A4"/>
    <w:rsid w:val="00331783"/>
    <w:rsid w:val="00333C1B"/>
    <w:rsid w:val="00333C5D"/>
    <w:rsid w:val="003401D4"/>
    <w:rsid w:val="00344262"/>
    <w:rsid w:val="0034668D"/>
    <w:rsid w:val="003472D5"/>
    <w:rsid w:val="003542C0"/>
    <w:rsid w:val="00355D4A"/>
    <w:rsid w:val="00356326"/>
    <w:rsid w:val="003571DE"/>
    <w:rsid w:val="0035721F"/>
    <w:rsid w:val="00357631"/>
    <w:rsid w:val="00360E6B"/>
    <w:rsid w:val="00362384"/>
    <w:rsid w:val="00363226"/>
    <w:rsid w:val="00363E56"/>
    <w:rsid w:val="003659EA"/>
    <w:rsid w:val="00367321"/>
    <w:rsid w:val="003700EE"/>
    <w:rsid w:val="0037074A"/>
    <w:rsid w:val="00371E43"/>
    <w:rsid w:val="003726C2"/>
    <w:rsid w:val="0037281F"/>
    <w:rsid w:val="00372BC7"/>
    <w:rsid w:val="00376C7A"/>
    <w:rsid w:val="003775CD"/>
    <w:rsid w:val="003813BB"/>
    <w:rsid w:val="0038237E"/>
    <w:rsid w:val="0038276B"/>
    <w:rsid w:val="00383338"/>
    <w:rsid w:val="00383D4F"/>
    <w:rsid w:val="00383F54"/>
    <w:rsid w:val="00384D7E"/>
    <w:rsid w:val="00385512"/>
    <w:rsid w:val="003863A7"/>
    <w:rsid w:val="00387CE8"/>
    <w:rsid w:val="00390210"/>
    <w:rsid w:val="00391997"/>
    <w:rsid w:val="00393819"/>
    <w:rsid w:val="0039684D"/>
    <w:rsid w:val="0039750E"/>
    <w:rsid w:val="00397DF7"/>
    <w:rsid w:val="003A073E"/>
    <w:rsid w:val="003A16A8"/>
    <w:rsid w:val="003A2C98"/>
    <w:rsid w:val="003A32AE"/>
    <w:rsid w:val="003A3786"/>
    <w:rsid w:val="003A43F0"/>
    <w:rsid w:val="003A4A60"/>
    <w:rsid w:val="003A572B"/>
    <w:rsid w:val="003A69E0"/>
    <w:rsid w:val="003A73A5"/>
    <w:rsid w:val="003A7CD1"/>
    <w:rsid w:val="003B5489"/>
    <w:rsid w:val="003B5754"/>
    <w:rsid w:val="003B7451"/>
    <w:rsid w:val="003B7D5A"/>
    <w:rsid w:val="003C15E9"/>
    <w:rsid w:val="003C3B11"/>
    <w:rsid w:val="003C4E9D"/>
    <w:rsid w:val="003C5602"/>
    <w:rsid w:val="003C5B79"/>
    <w:rsid w:val="003C5DB5"/>
    <w:rsid w:val="003C687F"/>
    <w:rsid w:val="003C7084"/>
    <w:rsid w:val="003C7C98"/>
    <w:rsid w:val="003D1368"/>
    <w:rsid w:val="003D2B16"/>
    <w:rsid w:val="003D2C4C"/>
    <w:rsid w:val="003D32F0"/>
    <w:rsid w:val="003D43FF"/>
    <w:rsid w:val="003D6225"/>
    <w:rsid w:val="003D7DCE"/>
    <w:rsid w:val="003E3E79"/>
    <w:rsid w:val="003E40E2"/>
    <w:rsid w:val="003E4FAB"/>
    <w:rsid w:val="003E541D"/>
    <w:rsid w:val="003E5DDA"/>
    <w:rsid w:val="003E60C0"/>
    <w:rsid w:val="003E664F"/>
    <w:rsid w:val="003F0D73"/>
    <w:rsid w:val="003F2A68"/>
    <w:rsid w:val="003F2E79"/>
    <w:rsid w:val="003F32D0"/>
    <w:rsid w:val="003F75FF"/>
    <w:rsid w:val="004004F3"/>
    <w:rsid w:val="004009AF"/>
    <w:rsid w:val="00401070"/>
    <w:rsid w:val="004012A8"/>
    <w:rsid w:val="00401F06"/>
    <w:rsid w:val="004025FC"/>
    <w:rsid w:val="004037B4"/>
    <w:rsid w:val="00403A50"/>
    <w:rsid w:val="00403DDC"/>
    <w:rsid w:val="004040A2"/>
    <w:rsid w:val="00410069"/>
    <w:rsid w:val="0041463E"/>
    <w:rsid w:val="0041547B"/>
    <w:rsid w:val="004156A1"/>
    <w:rsid w:val="004165EE"/>
    <w:rsid w:val="00416602"/>
    <w:rsid w:val="0041687A"/>
    <w:rsid w:val="00416E1E"/>
    <w:rsid w:val="00417F2A"/>
    <w:rsid w:val="00420114"/>
    <w:rsid w:val="004214F0"/>
    <w:rsid w:val="0042189E"/>
    <w:rsid w:val="00424EB9"/>
    <w:rsid w:val="0043064A"/>
    <w:rsid w:val="00430FEE"/>
    <w:rsid w:val="004322EC"/>
    <w:rsid w:val="004345E9"/>
    <w:rsid w:val="00435B11"/>
    <w:rsid w:val="004366C3"/>
    <w:rsid w:val="00437540"/>
    <w:rsid w:val="00440FBC"/>
    <w:rsid w:val="004415F3"/>
    <w:rsid w:val="004428FD"/>
    <w:rsid w:val="00442CD7"/>
    <w:rsid w:val="00443060"/>
    <w:rsid w:val="004439F8"/>
    <w:rsid w:val="004444CE"/>
    <w:rsid w:val="00444B00"/>
    <w:rsid w:val="004453F9"/>
    <w:rsid w:val="0044555A"/>
    <w:rsid w:val="00447CB0"/>
    <w:rsid w:val="00450BC1"/>
    <w:rsid w:val="00451891"/>
    <w:rsid w:val="00454E46"/>
    <w:rsid w:val="00454E64"/>
    <w:rsid w:val="0045751D"/>
    <w:rsid w:val="00457A33"/>
    <w:rsid w:val="00462226"/>
    <w:rsid w:val="00462332"/>
    <w:rsid w:val="00462B32"/>
    <w:rsid w:val="00463611"/>
    <w:rsid w:val="00464833"/>
    <w:rsid w:val="00465B73"/>
    <w:rsid w:val="0047142A"/>
    <w:rsid w:val="0047584A"/>
    <w:rsid w:val="00475F04"/>
    <w:rsid w:val="00475F57"/>
    <w:rsid w:val="00477200"/>
    <w:rsid w:val="00477FC8"/>
    <w:rsid w:val="0048047E"/>
    <w:rsid w:val="00480C09"/>
    <w:rsid w:val="00483B17"/>
    <w:rsid w:val="00483FAA"/>
    <w:rsid w:val="00485CE9"/>
    <w:rsid w:val="004917D7"/>
    <w:rsid w:val="00492F32"/>
    <w:rsid w:val="00496C1D"/>
    <w:rsid w:val="004977D8"/>
    <w:rsid w:val="004A009D"/>
    <w:rsid w:val="004A0D07"/>
    <w:rsid w:val="004A4CF9"/>
    <w:rsid w:val="004B18A1"/>
    <w:rsid w:val="004B5F65"/>
    <w:rsid w:val="004C0655"/>
    <w:rsid w:val="004C1D5E"/>
    <w:rsid w:val="004C39EE"/>
    <w:rsid w:val="004C4A52"/>
    <w:rsid w:val="004C5C77"/>
    <w:rsid w:val="004C6E13"/>
    <w:rsid w:val="004C6F00"/>
    <w:rsid w:val="004C7237"/>
    <w:rsid w:val="004C7C7A"/>
    <w:rsid w:val="004D302E"/>
    <w:rsid w:val="004D6805"/>
    <w:rsid w:val="004D6A34"/>
    <w:rsid w:val="004D7092"/>
    <w:rsid w:val="004E08DF"/>
    <w:rsid w:val="004E1E6C"/>
    <w:rsid w:val="004E20CB"/>
    <w:rsid w:val="004E44AD"/>
    <w:rsid w:val="004E4AEC"/>
    <w:rsid w:val="004E5826"/>
    <w:rsid w:val="004F0085"/>
    <w:rsid w:val="004F01AC"/>
    <w:rsid w:val="004F23E3"/>
    <w:rsid w:val="004F2426"/>
    <w:rsid w:val="004F3B5F"/>
    <w:rsid w:val="004F4134"/>
    <w:rsid w:val="004F6830"/>
    <w:rsid w:val="004F7C22"/>
    <w:rsid w:val="004F7DFC"/>
    <w:rsid w:val="0050051E"/>
    <w:rsid w:val="00501E89"/>
    <w:rsid w:val="00502AFC"/>
    <w:rsid w:val="0050457E"/>
    <w:rsid w:val="0050493A"/>
    <w:rsid w:val="00507464"/>
    <w:rsid w:val="00510232"/>
    <w:rsid w:val="0051158C"/>
    <w:rsid w:val="00513E8C"/>
    <w:rsid w:val="00516FD8"/>
    <w:rsid w:val="005174D6"/>
    <w:rsid w:val="00517B2B"/>
    <w:rsid w:val="00522433"/>
    <w:rsid w:val="00522EBC"/>
    <w:rsid w:val="005244F5"/>
    <w:rsid w:val="00524FA2"/>
    <w:rsid w:val="00526754"/>
    <w:rsid w:val="00526DAA"/>
    <w:rsid w:val="005270FB"/>
    <w:rsid w:val="0053188E"/>
    <w:rsid w:val="005379D3"/>
    <w:rsid w:val="005404A8"/>
    <w:rsid w:val="00541B34"/>
    <w:rsid w:val="005446F4"/>
    <w:rsid w:val="00544AE1"/>
    <w:rsid w:val="00546FC8"/>
    <w:rsid w:val="005470EA"/>
    <w:rsid w:val="00547202"/>
    <w:rsid w:val="005513F0"/>
    <w:rsid w:val="0055149F"/>
    <w:rsid w:val="00555027"/>
    <w:rsid w:val="00555745"/>
    <w:rsid w:val="00556837"/>
    <w:rsid w:val="00556FE5"/>
    <w:rsid w:val="00562260"/>
    <w:rsid w:val="00565730"/>
    <w:rsid w:val="00565937"/>
    <w:rsid w:val="00571616"/>
    <w:rsid w:val="00572D43"/>
    <w:rsid w:val="0057628B"/>
    <w:rsid w:val="0057692B"/>
    <w:rsid w:val="00576F55"/>
    <w:rsid w:val="00580A39"/>
    <w:rsid w:val="005811C3"/>
    <w:rsid w:val="00582030"/>
    <w:rsid w:val="00582D2A"/>
    <w:rsid w:val="00582E4D"/>
    <w:rsid w:val="0058301C"/>
    <w:rsid w:val="00583234"/>
    <w:rsid w:val="005847F7"/>
    <w:rsid w:val="00585D09"/>
    <w:rsid w:val="00585F30"/>
    <w:rsid w:val="00586990"/>
    <w:rsid w:val="00586D53"/>
    <w:rsid w:val="00587297"/>
    <w:rsid w:val="005928A6"/>
    <w:rsid w:val="005A02C4"/>
    <w:rsid w:val="005A152A"/>
    <w:rsid w:val="005A419C"/>
    <w:rsid w:val="005A575F"/>
    <w:rsid w:val="005A5E95"/>
    <w:rsid w:val="005B05DB"/>
    <w:rsid w:val="005B285B"/>
    <w:rsid w:val="005B2B5D"/>
    <w:rsid w:val="005B4A01"/>
    <w:rsid w:val="005B4FFD"/>
    <w:rsid w:val="005B527F"/>
    <w:rsid w:val="005B634B"/>
    <w:rsid w:val="005B7BA6"/>
    <w:rsid w:val="005B7D41"/>
    <w:rsid w:val="005B7EE1"/>
    <w:rsid w:val="005C0E00"/>
    <w:rsid w:val="005C1361"/>
    <w:rsid w:val="005C1662"/>
    <w:rsid w:val="005C3B5E"/>
    <w:rsid w:val="005C5C4E"/>
    <w:rsid w:val="005C7003"/>
    <w:rsid w:val="005D0734"/>
    <w:rsid w:val="005D0DCC"/>
    <w:rsid w:val="005D15F6"/>
    <w:rsid w:val="005D1B1B"/>
    <w:rsid w:val="005D4C96"/>
    <w:rsid w:val="005D5A0A"/>
    <w:rsid w:val="005D6277"/>
    <w:rsid w:val="005D65D9"/>
    <w:rsid w:val="005D6977"/>
    <w:rsid w:val="005D71F2"/>
    <w:rsid w:val="005D752B"/>
    <w:rsid w:val="005E0AF4"/>
    <w:rsid w:val="005E0FE6"/>
    <w:rsid w:val="005E2644"/>
    <w:rsid w:val="005E3B2D"/>
    <w:rsid w:val="005E3B4D"/>
    <w:rsid w:val="005E4D1B"/>
    <w:rsid w:val="005E6923"/>
    <w:rsid w:val="005E7B48"/>
    <w:rsid w:val="005E7E2D"/>
    <w:rsid w:val="005F0644"/>
    <w:rsid w:val="005F21EC"/>
    <w:rsid w:val="005F34F1"/>
    <w:rsid w:val="005F47D6"/>
    <w:rsid w:val="005F51E3"/>
    <w:rsid w:val="005F5303"/>
    <w:rsid w:val="005F7761"/>
    <w:rsid w:val="005F7F23"/>
    <w:rsid w:val="00600B21"/>
    <w:rsid w:val="00600C94"/>
    <w:rsid w:val="00600FA1"/>
    <w:rsid w:val="0060116F"/>
    <w:rsid w:val="00602263"/>
    <w:rsid w:val="0060284D"/>
    <w:rsid w:val="006029D6"/>
    <w:rsid w:val="00605553"/>
    <w:rsid w:val="00605C5C"/>
    <w:rsid w:val="00605DE7"/>
    <w:rsid w:val="00605F55"/>
    <w:rsid w:val="006073F6"/>
    <w:rsid w:val="006115B5"/>
    <w:rsid w:val="0061166B"/>
    <w:rsid w:val="00612848"/>
    <w:rsid w:val="00612D6C"/>
    <w:rsid w:val="00613DC2"/>
    <w:rsid w:val="006143C2"/>
    <w:rsid w:val="006165C1"/>
    <w:rsid w:val="0062117C"/>
    <w:rsid w:val="00622DE2"/>
    <w:rsid w:val="00626355"/>
    <w:rsid w:val="00631A4B"/>
    <w:rsid w:val="00631FA9"/>
    <w:rsid w:val="006334EB"/>
    <w:rsid w:val="00633901"/>
    <w:rsid w:val="0064389D"/>
    <w:rsid w:val="00643CE4"/>
    <w:rsid w:val="006451B3"/>
    <w:rsid w:val="006454B5"/>
    <w:rsid w:val="0064655F"/>
    <w:rsid w:val="00646F86"/>
    <w:rsid w:val="0065016F"/>
    <w:rsid w:val="00651237"/>
    <w:rsid w:val="00651B71"/>
    <w:rsid w:val="00652A4E"/>
    <w:rsid w:val="00652F50"/>
    <w:rsid w:val="00653835"/>
    <w:rsid w:val="0065434D"/>
    <w:rsid w:val="00654603"/>
    <w:rsid w:val="00655873"/>
    <w:rsid w:val="0065650F"/>
    <w:rsid w:val="00657D13"/>
    <w:rsid w:val="00661AF9"/>
    <w:rsid w:val="006623D7"/>
    <w:rsid w:val="006638B3"/>
    <w:rsid w:val="006670A6"/>
    <w:rsid w:val="00671B87"/>
    <w:rsid w:val="00671DEC"/>
    <w:rsid w:val="00673628"/>
    <w:rsid w:val="00675038"/>
    <w:rsid w:val="00676116"/>
    <w:rsid w:val="006811E3"/>
    <w:rsid w:val="006825CA"/>
    <w:rsid w:val="006845EA"/>
    <w:rsid w:val="006852B5"/>
    <w:rsid w:val="006860EE"/>
    <w:rsid w:val="00686526"/>
    <w:rsid w:val="0068682C"/>
    <w:rsid w:val="00687907"/>
    <w:rsid w:val="00690661"/>
    <w:rsid w:val="00690B39"/>
    <w:rsid w:val="006911F0"/>
    <w:rsid w:val="006917D7"/>
    <w:rsid w:val="0069357C"/>
    <w:rsid w:val="00693D94"/>
    <w:rsid w:val="00697E1B"/>
    <w:rsid w:val="006A153B"/>
    <w:rsid w:val="006A198A"/>
    <w:rsid w:val="006A222D"/>
    <w:rsid w:val="006A271D"/>
    <w:rsid w:val="006A29FD"/>
    <w:rsid w:val="006A5FE3"/>
    <w:rsid w:val="006A63DF"/>
    <w:rsid w:val="006A7E34"/>
    <w:rsid w:val="006B04B2"/>
    <w:rsid w:val="006B0EB5"/>
    <w:rsid w:val="006B1AAE"/>
    <w:rsid w:val="006B2BB0"/>
    <w:rsid w:val="006B3A0A"/>
    <w:rsid w:val="006B4F2B"/>
    <w:rsid w:val="006B5F01"/>
    <w:rsid w:val="006B6C46"/>
    <w:rsid w:val="006B702D"/>
    <w:rsid w:val="006C14D7"/>
    <w:rsid w:val="006C3B4F"/>
    <w:rsid w:val="006C4396"/>
    <w:rsid w:val="006C5380"/>
    <w:rsid w:val="006C6F14"/>
    <w:rsid w:val="006C71CC"/>
    <w:rsid w:val="006C72C2"/>
    <w:rsid w:val="006C79B3"/>
    <w:rsid w:val="006D21AF"/>
    <w:rsid w:val="006D2BAC"/>
    <w:rsid w:val="006D2BF1"/>
    <w:rsid w:val="006D4218"/>
    <w:rsid w:val="006D42B1"/>
    <w:rsid w:val="006D4C9E"/>
    <w:rsid w:val="006D5CCA"/>
    <w:rsid w:val="006D5E81"/>
    <w:rsid w:val="006D5FD1"/>
    <w:rsid w:val="006E0058"/>
    <w:rsid w:val="006E1530"/>
    <w:rsid w:val="006E1867"/>
    <w:rsid w:val="006E1D7F"/>
    <w:rsid w:val="006E474A"/>
    <w:rsid w:val="006E56C2"/>
    <w:rsid w:val="006E705F"/>
    <w:rsid w:val="006F17FE"/>
    <w:rsid w:val="006F3FF7"/>
    <w:rsid w:val="006F429F"/>
    <w:rsid w:val="006F4C63"/>
    <w:rsid w:val="006F6955"/>
    <w:rsid w:val="006F6FE3"/>
    <w:rsid w:val="006F712C"/>
    <w:rsid w:val="00700EA2"/>
    <w:rsid w:val="0070274C"/>
    <w:rsid w:val="007040B6"/>
    <w:rsid w:val="00705A83"/>
    <w:rsid w:val="0070646F"/>
    <w:rsid w:val="00710564"/>
    <w:rsid w:val="0071230F"/>
    <w:rsid w:val="00714E50"/>
    <w:rsid w:val="007150EC"/>
    <w:rsid w:val="00717657"/>
    <w:rsid w:val="00720E48"/>
    <w:rsid w:val="007215E6"/>
    <w:rsid w:val="0072357B"/>
    <w:rsid w:val="0072432A"/>
    <w:rsid w:val="007258D4"/>
    <w:rsid w:val="00726063"/>
    <w:rsid w:val="0073064B"/>
    <w:rsid w:val="007315C8"/>
    <w:rsid w:val="0073235C"/>
    <w:rsid w:val="0073284D"/>
    <w:rsid w:val="00734453"/>
    <w:rsid w:val="00737017"/>
    <w:rsid w:val="007370DB"/>
    <w:rsid w:val="007378CE"/>
    <w:rsid w:val="00737DEB"/>
    <w:rsid w:val="0074018D"/>
    <w:rsid w:val="007410E9"/>
    <w:rsid w:val="007418F7"/>
    <w:rsid w:val="007437F2"/>
    <w:rsid w:val="007439CC"/>
    <w:rsid w:val="007449E5"/>
    <w:rsid w:val="00745BE9"/>
    <w:rsid w:val="00747527"/>
    <w:rsid w:val="00747E3B"/>
    <w:rsid w:val="00751A3F"/>
    <w:rsid w:val="00753721"/>
    <w:rsid w:val="00754520"/>
    <w:rsid w:val="007546FE"/>
    <w:rsid w:val="007560D4"/>
    <w:rsid w:val="00756B68"/>
    <w:rsid w:val="007621C7"/>
    <w:rsid w:val="00762D8B"/>
    <w:rsid w:val="00763E5B"/>
    <w:rsid w:val="00763EAA"/>
    <w:rsid w:val="00764CBB"/>
    <w:rsid w:val="007660DE"/>
    <w:rsid w:val="0076692D"/>
    <w:rsid w:val="00770FE1"/>
    <w:rsid w:val="007710FF"/>
    <w:rsid w:val="00771817"/>
    <w:rsid w:val="00771A06"/>
    <w:rsid w:val="00774F84"/>
    <w:rsid w:val="00780963"/>
    <w:rsid w:val="0078274C"/>
    <w:rsid w:val="00782864"/>
    <w:rsid w:val="00785225"/>
    <w:rsid w:val="00790434"/>
    <w:rsid w:val="00790714"/>
    <w:rsid w:val="00793134"/>
    <w:rsid w:val="00795FB2"/>
    <w:rsid w:val="007962CE"/>
    <w:rsid w:val="0079740E"/>
    <w:rsid w:val="007A0B14"/>
    <w:rsid w:val="007A26CB"/>
    <w:rsid w:val="007A29B5"/>
    <w:rsid w:val="007A35C3"/>
    <w:rsid w:val="007A460B"/>
    <w:rsid w:val="007A5C24"/>
    <w:rsid w:val="007A6E1C"/>
    <w:rsid w:val="007B062A"/>
    <w:rsid w:val="007B17CB"/>
    <w:rsid w:val="007B2EBA"/>
    <w:rsid w:val="007B436C"/>
    <w:rsid w:val="007B4EAD"/>
    <w:rsid w:val="007B78FD"/>
    <w:rsid w:val="007C4373"/>
    <w:rsid w:val="007C489A"/>
    <w:rsid w:val="007C54C5"/>
    <w:rsid w:val="007C5F88"/>
    <w:rsid w:val="007C606F"/>
    <w:rsid w:val="007C6E38"/>
    <w:rsid w:val="007D2A2E"/>
    <w:rsid w:val="007D3C2E"/>
    <w:rsid w:val="007D43E8"/>
    <w:rsid w:val="007D4412"/>
    <w:rsid w:val="007D49F7"/>
    <w:rsid w:val="007D548E"/>
    <w:rsid w:val="007D66A3"/>
    <w:rsid w:val="007D7708"/>
    <w:rsid w:val="007E26D7"/>
    <w:rsid w:val="007E29EE"/>
    <w:rsid w:val="007E2C67"/>
    <w:rsid w:val="007E37A9"/>
    <w:rsid w:val="007E5C45"/>
    <w:rsid w:val="007E7436"/>
    <w:rsid w:val="007F1784"/>
    <w:rsid w:val="007F1D23"/>
    <w:rsid w:val="007F538E"/>
    <w:rsid w:val="007F5D8C"/>
    <w:rsid w:val="007F6F51"/>
    <w:rsid w:val="00800A6D"/>
    <w:rsid w:val="00802216"/>
    <w:rsid w:val="00803F2E"/>
    <w:rsid w:val="0080468A"/>
    <w:rsid w:val="008076BA"/>
    <w:rsid w:val="00810EAC"/>
    <w:rsid w:val="00813D15"/>
    <w:rsid w:val="0081529E"/>
    <w:rsid w:val="008167F5"/>
    <w:rsid w:val="00821C8C"/>
    <w:rsid w:val="00822029"/>
    <w:rsid w:val="00822EFA"/>
    <w:rsid w:val="00823A30"/>
    <w:rsid w:val="00823EDC"/>
    <w:rsid w:val="00826C50"/>
    <w:rsid w:val="00833229"/>
    <w:rsid w:val="0083486F"/>
    <w:rsid w:val="00835B1F"/>
    <w:rsid w:val="00836163"/>
    <w:rsid w:val="00836998"/>
    <w:rsid w:val="00837F3D"/>
    <w:rsid w:val="00842CCF"/>
    <w:rsid w:val="00843064"/>
    <w:rsid w:val="008434F3"/>
    <w:rsid w:val="008438C6"/>
    <w:rsid w:val="00845EB5"/>
    <w:rsid w:val="00846E9E"/>
    <w:rsid w:val="008508F5"/>
    <w:rsid w:val="008517AC"/>
    <w:rsid w:val="008517DC"/>
    <w:rsid w:val="00851F8D"/>
    <w:rsid w:val="00852100"/>
    <w:rsid w:val="008534F8"/>
    <w:rsid w:val="00853FB9"/>
    <w:rsid w:val="00854D92"/>
    <w:rsid w:val="0085501E"/>
    <w:rsid w:val="00855CF4"/>
    <w:rsid w:val="00855E0C"/>
    <w:rsid w:val="00856379"/>
    <w:rsid w:val="00857641"/>
    <w:rsid w:val="00857734"/>
    <w:rsid w:val="00861814"/>
    <w:rsid w:val="00861B8F"/>
    <w:rsid w:val="008626E3"/>
    <w:rsid w:val="00863D78"/>
    <w:rsid w:val="0086586C"/>
    <w:rsid w:val="008678D2"/>
    <w:rsid w:val="008706B9"/>
    <w:rsid w:val="00873354"/>
    <w:rsid w:val="00873FB9"/>
    <w:rsid w:val="00874755"/>
    <w:rsid w:val="00874756"/>
    <w:rsid w:val="00876015"/>
    <w:rsid w:val="00876609"/>
    <w:rsid w:val="00876DE9"/>
    <w:rsid w:val="00877277"/>
    <w:rsid w:val="00880F0B"/>
    <w:rsid w:val="00884BB0"/>
    <w:rsid w:val="0088631E"/>
    <w:rsid w:val="00887592"/>
    <w:rsid w:val="00892F42"/>
    <w:rsid w:val="008947B2"/>
    <w:rsid w:val="008954E0"/>
    <w:rsid w:val="00897760"/>
    <w:rsid w:val="008A17F4"/>
    <w:rsid w:val="008A36AB"/>
    <w:rsid w:val="008A47F1"/>
    <w:rsid w:val="008A5849"/>
    <w:rsid w:val="008A5BC5"/>
    <w:rsid w:val="008A7E2A"/>
    <w:rsid w:val="008B0AA8"/>
    <w:rsid w:val="008B0FDC"/>
    <w:rsid w:val="008B1D11"/>
    <w:rsid w:val="008B2131"/>
    <w:rsid w:val="008B3D7A"/>
    <w:rsid w:val="008B4107"/>
    <w:rsid w:val="008B6341"/>
    <w:rsid w:val="008C16E2"/>
    <w:rsid w:val="008C1D23"/>
    <w:rsid w:val="008C1DE3"/>
    <w:rsid w:val="008C3DE5"/>
    <w:rsid w:val="008C4B0E"/>
    <w:rsid w:val="008C4EA1"/>
    <w:rsid w:val="008C7E04"/>
    <w:rsid w:val="008D02EF"/>
    <w:rsid w:val="008D052C"/>
    <w:rsid w:val="008D2BEB"/>
    <w:rsid w:val="008D2DDB"/>
    <w:rsid w:val="008D3FBF"/>
    <w:rsid w:val="008D48ED"/>
    <w:rsid w:val="008D6797"/>
    <w:rsid w:val="008D698B"/>
    <w:rsid w:val="008D6C75"/>
    <w:rsid w:val="008D7DBD"/>
    <w:rsid w:val="008E163F"/>
    <w:rsid w:val="008E36D5"/>
    <w:rsid w:val="008E5469"/>
    <w:rsid w:val="008E5AC2"/>
    <w:rsid w:val="008E657B"/>
    <w:rsid w:val="008E6982"/>
    <w:rsid w:val="008F016F"/>
    <w:rsid w:val="008F22E6"/>
    <w:rsid w:val="008F25EA"/>
    <w:rsid w:val="008F35EB"/>
    <w:rsid w:val="008F42F3"/>
    <w:rsid w:val="008F48D2"/>
    <w:rsid w:val="00900161"/>
    <w:rsid w:val="00902815"/>
    <w:rsid w:val="00902A5A"/>
    <w:rsid w:val="00903195"/>
    <w:rsid w:val="00906D5E"/>
    <w:rsid w:val="00906FF8"/>
    <w:rsid w:val="009104F2"/>
    <w:rsid w:val="00910B41"/>
    <w:rsid w:val="009110BF"/>
    <w:rsid w:val="00911694"/>
    <w:rsid w:val="00912906"/>
    <w:rsid w:val="0091420C"/>
    <w:rsid w:val="0091532F"/>
    <w:rsid w:val="00915D01"/>
    <w:rsid w:val="00917727"/>
    <w:rsid w:val="0092011D"/>
    <w:rsid w:val="00921B77"/>
    <w:rsid w:val="00921F40"/>
    <w:rsid w:val="0092246F"/>
    <w:rsid w:val="00922C08"/>
    <w:rsid w:val="00924054"/>
    <w:rsid w:val="00924D78"/>
    <w:rsid w:val="00930716"/>
    <w:rsid w:val="009311EE"/>
    <w:rsid w:val="009316BE"/>
    <w:rsid w:val="00931DE0"/>
    <w:rsid w:val="00933DD6"/>
    <w:rsid w:val="00934BF0"/>
    <w:rsid w:val="00936488"/>
    <w:rsid w:val="00936562"/>
    <w:rsid w:val="00936666"/>
    <w:rsid w:val="00937C79"/>
    <w:rsid w:val="00940427"/>
    <w:rsid w:val="00942336"/>
    <w:rsid w:val="00943683"/>
    <w:rsid w:val="009450ED"/>
    <w:rsid w:val="00950E1E"/>
    <w:rsid w:val="009516BA"/>
    <w:rsid w:val="00952323"/>
    <w:rsid w:val="009524D6"/>
    <w:rsid w:val="00952FBE"/>
    <w:rsid w:val="00953CE9"/>
    <w:rsid w:val="00954513"/>
    <w:rsid w:val="00960056"/>
    <w:rsid w:val="009604C3"/>
    <w:rsid w:val="00960E1C"/>
    <w:rsid w:val="00963AEC"/>
    <w:rsid w:val="00964695"/>
    <w:rsid w:val="00967562"/>
    <w:rsid w:val="00976922"/>
    <w:rsid w:val="009771CF"/>
    <w:rsid w:val="009803B3"/>
    <w:rsid w:val="00980523"/>
    <w:rsid w:val="009807BD"/>
    <w:rsid w:val="00981BF8"/>
    <w:rsid w:val="00983029"/>
    <w:rsid w:val="009832C8"/>
    <w:rsid w:val="00992A8C"/>
    <w:rsid w:val="00994769"/>
    <w:rsid w:val="00994E82"/>
    <w:rsid w:val="00995648"/>
    <w:rsid w:val="00995A0B"/>
    <w:rsid w:val="00997055"/>
    <w:rsid w:val="00997857"/>
    <w:rsid w:val="00997DE9"/>
    <w:rsid w:val="009A0F8D"/>
    <w:rsid w:val="009A1E8F"/>
    <w:rsid w:val="009A240E"/>
    <w:rsid w:val="009A3B61"/>
    <w:rsid w:val="009A52B4"/>
    <w:rsid w:val="009B094B"/>
    <w:rsid w:val="009B0E56"/>
    <w:rsid w:val="009B1827"/>
    <w:rsid w:val="009B4B8A"/>
    <w:rsid w:val="009B7430"/>
    <w:rsid w:val="009B7A31"/>
    <w:rsid w:val="009C1186"/>
    <w:rsid w:val="009C15AE"/>
    <w:rsid w:val="009C1BED"/>
    <w:rsid w:val="009C4341"/>
    <w:rsid w:val="009C693B"/>
    <w:rsid w:val="009C7594"/>
    <w:rsid w:val="009C78D2"/>
    <w:rsid w:val="009D03C3"/>
    <w:rsid w:val="009D105D"/>
    <w:rsid w:val="009D59B5"/>
    <w:rsid w:val="009D6522"/>
    <w:rsid w:val="009D77BC"/>
    <w:rsid w:val="009E2211"/>
    <w:rsid w:val="009E3439"/>
    <w:rsid w:val="009E3BF4"/>
    <w:rsid w:val="009E40F2"/>
    <w:rsid w:val="009E49DD"/>
    <w:rsid w:val="009E4C23"/>
    <w:rsid w:val="009E728F"/>
    <w:rsid w:val="009E7C79"/>
    <w:rsid w:val="009F0024"/>
    <w:rsid w:val="009F01FD"/>
    <w:rsid w:val="009F0D14"/>
    <w:rsid w:val="009F4075"/>
    <w:rsid w:val="009F43E4"/>
    <w:rsid w:val="009F4546"/>
    <w:rsid w:val="009F520C"/>
    <w:rsid w:val="009F5C4C"/>
    <w:rsid w:val="009F66E4"/>
    <w:rsid w:val="009F6D72"/>
    <w:rsid w:val="00A00CE8"/>
    <w:rsid w:val="00A031DD"/>
    <w:rsid w:val="00A04DC3"/>
    <w:rsid w:val="00A0573C"/>
    <w:rsid w:val="00A0632A"/>
    <w:rsid w:val="00A13211"/>
    <w:rsid w:val="00A13293"/>
    <w:rsid w:val="00A138E1"/>
    <w:rsid w:val="00A13F18"/>
    <w:rsid w:val="00A16ED1"/>
    <w:rsid w:val="00A17E89"/>
    <w:rsid w:val="00A20242"/>
    <w:rsid w:val="00A21057"/>
    <w:rsid w:val="00A210FD"/>
    <w:rsid w:val="00A21AE8"/>
    <w:rsid w:val="00A24E76"/>
    <w:rsid w:val="00A25383"/>
    <w:rsid w:val="00A26902"/>
    <w:rsid w:val="00A27945"/>
    <w:rsid w:val="00A30B52"/>
    <w:rsid w:val="00A3114D"/>
    <w:rsid w:val="00A33091"/>
    <w:rsid w:val="00A34B99"/>
    <w:rsid w:val="00A37ABD"/>
    <w:rsid w:val="00A43351"/>
    <w:rsid w:val="00A4578E"/>
    <w:rsid w:val="00A45D79"/>
    <w:rsid w:val="00A4630E"/>
    <w:rsid w:val="00A47FEF"/>
    <w:rsid w:val="00A5216C"/>
    <w:rsid w:val="00A534B6"/>
    <w:rsid w:val="00A5401D"/>
    <w:rsid w:val="00A54433"/>
    <w:rsid w:val="00A54889"/>
    <w:rsid w:val="00A54AE1"/>
    <w:rsid w:val="00A6045F"/>
    <w:rsid w:val="00A60546"/>
    <w:rsid w:val="00A60D0B"/>
    <w:rsid w:val="00A61F5E"/>
    <w:rsid w:val="00A63E6D"/>
    <w:rsid w:val="00A63E95"/>
    <w:rsid w:val="00A6409E"/>
    <w:rsid w:val="00A6700A"/>
    <w:rsid w:val="00A70C70"/>
    <w:rsid w:val="00A71466"/>
    <w:rsid w:val="00A71944"/>
    <w:rsid w:val="00A71D02"/>
    <w:rsid w:val="00A72304"/>
    <w:rsid w:val="00A72FDA"/>
    <w:rsid w:val="00A76D29"/>
    <w:rsid w:val="00A76D86"/>
    <w:rsid w:val="00A77888"/>
    <w:rsid w:val="00A778FF"/>
    <w:rsid w:val="00A77B9B"/>
    <w:rsid w:val="00A807D3"/>
    <w:rsid w:val="00A8092B"/>
    <w:rsid w:val="00A80B32"/>
    <w:rsid w:val="00A81011"/>
    <w:rsid w:val="00A8258A"/>
    <w:rsid w:val="00A836AA"/>
    <w:rsid w:val="00A83DF6"/>
    <w:rsid w:val="00A84D3D"/>
    <w:rsid w:val="00A85AF9"/>
    <w:rsid w:val="00A85BAF"/>
    <w:rsid w:val="00A86293"/>
    <w:rsid w:val="00A87BB1"/>
    <w:rsid w:val="00A914B9"/>
    <w:rsid w:val="00A91913"/>
    <w:rsid w:val="00A922BC"/>
    <w:rsid w:val="00A92B4E"/>
    <w:rsid w:val="00A94508"/>
    <w:rsid w:val="00A94779"/>
    <w:rsid w:val="00A95895"/>
    <w:rsid w:val="00A960B5"/>
    <w:rsid w:val="00A96436"/>
    <w:rsid w:val="00A9760B"/>
    <w:rsid w:val="00AA01F1"/>
    <w:rsid w:val="00AA0CBC"/>
    <w:rsid w:val="00AA17D6"/>
    <w:rsid w:val="00AA17F0"/>
    <w:rsid w:val="00AA3461"/>
    <w:rsid w:val="00AA46EA"/>
    <w:rsid w:val="00AA59CA"/>
    <w:rsid w:val="00AA63CD"/>
    <w:rsid w:val="00AA675E"/>
    <w:rsid w:val="00AA6F9F"/>
    <w:rsid w:val="00AA73E3"/>
    <w:rsid w:val="00AA772F"/>
    <w:rsid w:val="00AA784E"/>
    <w:rsid w:val="00AB3324"/>
    <w:rsid w:val="00AB3548"/>
    <w:rsid w:val="00AB3625"/>
    <w:rsid w:val="00AB5C41"/>
    <w:rsid w:val="00AB5D15"/>
    <w:rsid w:val="00AB6459"/>
    <w:rsid w:val="00AB7890"/>
    <w:rsid w:val="00AC0FB7"/>
    <w:rsid w:val="00AC1490"/>
    <w:rsid w:val="00AC1B18"/>
    <w:rsid w:val="00AC211F"/>
    <w:rsid w:val="00AC3EC1"/>
    <w:rsid w:val="00AC4342"/>
    <w:rsid w:val="00AC5C18"/>
    <w:rsid w:val="00AC6D44"/>
    <w:rsid w:val="00AC76A8"/>
    <w:rsid w:val="00AD5D43"/>
    <w:rsid w:val="00AD7F34"/>
    <w:rsid w:val="00AE1FAD"/>
    <w:rsid w:val="00AE20DC"/>
    <w:rsid w:val="00AE2BD7"/>
    <w:rsid w:val="00AE3C3B"/>
    <w:rsid w:val="00AE45A1"/>
    <w:rsid w:val="00AE528F"/>
    <w:rsid w:val="00AE5CC3"/>
    <w:rsid w:val="00AE60D8"/>
    <w:rsid w:val="00AE678D"/>
    <w:rsid w:val="00AE68A0"/>
    <w:rsid w:val="00AE76B3"/>
    <w:rsid w:val="00AE7B45"/>
    <w:rsid w:val="00AF02C7"/>
    <w:rsid w:val="00AF2D49"/>
    <w:rsid w:val="00AF3C9A"/>
    <w:rsid w:val="00AF5699"/>
    <w:rsid w:val="00AF5CE7"/>
    <w:rsid w:val="00AF5D42"/>
    <w:rsid w:val="00AF7B51"/>
    <w:rsid w:val="00B0226D"/>
    <w:rsid w:val="00B04853"/>
    <w:rsid w:val="00B108D6"/>
    <w:rsid w:val="00B10CEC"/>
    <w:rsid w:val="00B11173"/>
    <w:rsid w:val="00B116C4"/>
    <w:rsid w:val="00B11B30"/>
    <w:rsid w:val="00B1247F"/>
    <w:rsid w:val="00B13F10"/>
    <w:rsid w:val="00B14915"/>
    <w:rsid w:val="00B1500F"/>
    <w:rsid w:val="00B20486"/>
    <w:rsid w:val="00B213EB"/>
    <w:rsid w:val="00B2305A"/>
    <w:rsid w:val="00B23D61"/>
    <w:rsid w:val="00B250E9"/>
    <w:rsid w:val="00B25B1D"/>
    <w:rsid w:val="00B2617E"/>
    <w:rsid w:val="00B26836"/>
    <w:rsid w:val="00B27DA5"/>
    <w:rsid w:val="00B27E4B"/>
    <w:rsid w:val="00B33E51"/>
    <w:rsid w:val="00B340E1"/>
    <w:rsid w:val="00B351F3"/>
    <w:rsid w:val="00B36475"/>
    <w:rsid w:val="00B374AB"/>
    <w:rsid w:val="00B40384"/>
    <w:rsid w:val="00B40604"/>
    <w:rsid w:val="00B4146B"/>
    <w:rsid w:val="00B43111"/>
    <w:rsid w:val="00B43CD7"/>
    <w:rsid w:val="00B452B9"/>
    <w:rsid w:val="00B46938"/>
    <w:rsid w:val="00B46C7B"/>
    <w:rsid w:val="00B46F0B"/>
    <w:rsid w:val="00B5066B"/>
    <w:rsid w:val="00B51243"/>
    <w:rsid w:val="00B519B4"/>
    <w:rsid w:val="00B51E56"/>
    <w:rsid w:val="00B5274C"/>
    <w:rsid w:val="00B538D8"/>
    <w:rsid w:val="00B54621"/>
    <w:rsid w:val="00B54CA8"/>
    <w:rsid w:val="00B57777"/>
    <w:rsid w:val="00B605E4"/>
    <w:rsid w:val="00B622F9"/>
    <w:rsid w:val="00B642AA"/>
    <w:rsid w:val="00B64A09"/>
    <w:rsid w:val="00B6538D"/>
    <w:rsid w:val="00B66310"/>
    <w:rsid w:val="00B716D2"/>
    <w:rsid w:val="00B73A11"/>
    <w:rsid w:val="00B74DCE"/>
    <w:rsid w:val="00B77132"/>
    <w:rsid w:val="00B77DAD"/>
    <w:rsid w:val="00B81849"/>
    <w:rsid w:val="00B81ACF"/>
    <w:rsid w:val="00B8222F"/>
    <w:rsid w:val="00B828B8"/>
    <w:rsid w:val="00B8537D"/>
    <w:rsid w:val="00B86B88"/>
    <w:rsid w:val="00B87641"/>
    <w:rsid w:val="00B90907"/>
    <w:rsid w:val="00B91B0E"/>
    <w:rsid w:val="00B94E5F"/>
    <w:rsid w:val="00B96D18"/>
    <w:rsid w:val="00BA1B9C"/>
    <w:rsid w:val="00BA3190"/>
    <w:rsid w:val="00BA366F"/>
    <w:rsid w:val="00BA5E31"/>
    <w:rsid w:val="00BA6453"/>
    <w:rsid w:val="00BB211F"/>
    <w:rsid w:val="00BB21F3"/>
    <w:rsid w:val="00BB6762"/>
    <w:rsid w:val="00BB70C5"/>
    <w:rsid w:val="00BC23D8"/>
    <w:rsid w:val="00BC3586"/>
    <w:rsid w:val="00BC4D78"/>
    <w:rsid w:val="00BC620A"/>
    <w:rsid w:val="00BC6569"/>
    <w:rsid w:val="00BD0BAE"/>
    <w:rsid w:val="00BD101C"/>
    <w:rsid w:val="00BD1239"/>
    <w:rsid w:val="00BD1A4E"/>
    <w:rsid w:val="00BD34A7"/>
    <w:rsid w:val="00BD3CF8"/>
    <w:rsid w:val="00BD435D"/>
    <w:rsid w:val="00BD57F6"/>
    <w:rsid w:val="00BE0717"/>
    <w:rsid w:val="00BE0E45"/>
    <w:rsid w:val="00BE123C"/>
    <w:rsid w:val="00BE16C9"/>
    <w:rsid w:val="00BE176D"/>
    <w:rsid w:val="00BE1AB0"/>
    <w:rsid w:val="00BE278C"/>
    <w:rsid w:val="00BE4B76"/>
    <w:rsid w:val="00BE4BE7"/>
    <w:rsid w:val="00BE6399"/>
    <w:rsid w:val="00BE7645"/>
    <w:rsid w:val="00BF1765"/>
    <w:rsid w:val="00BF52E9"/>
    <w:rsid w:val="00BF5B4A"/>
    <w:rsid w:val="00BF6289"/>
    <w:rsid w:val="00BF7210"/>
    <w:rsid w:val="00BF7C06"/>
    <w:rsid w:val="00C00FC5"/>
    <w:rsid w:val="00C024CE"/>
    <w:rsid w:val="00C04D0F"/>
    <w:rsid w:val="00C054D3"/>
    <w:rsid w:val="00C071CA"/>
    <w:rsid w:val="00C102B4"/>
    <w:rsid w:val="00C10707"/>
    <w:rsid w:val="00C109F5"/>
    <w:rsid w:val="00C111BD"/>
    <w:rsid w:val="00C1127B"/>
    <w:rsid w:val="00C12B21"/>
    <w:rsid w:val="00C131F7"/>
    <w:rsid w:val="00C14CDB"/>
    <w:rsid w:val="00C16F19"/>
    <w:rsid w:val="00C16FB6"/>
    <w:rsid w:val="00C172FA"/>
    <w:rsid w:val="00C20EE2"/>
    <w:rsid w:val="00C21535"/>
    <w:rsid w:val="00C223D2"/>
    <w:rsid w:val="00C22E9D"/>
    <w:rsid w:val="00C25724"/>
    <w:rsid w:val="00C25C2B"/>
    <w:rsid w:val="00C268DD"/>
    <w:rsid w:val="00C2715A"/>
    <w:rsid w:val="00C27FA9"/>
    <w:rsid w:val="00C306AF"/>
    <w:rsid w:val="00C31B93"/>
    <w:rsid w:val="00C322D6"/>
    <w:rsid w:val="00C335A3"/>
    <w:rsid w:val="00C3420A"/>
    <w:rsid w:val="00C349BB"/>
    <w:rsid w:val="00C36928"/>
    <w:rsid w:val="00C36DB3"/>
    <w:rsid w:val="00C36F6E"/>
    <w:rsid w:val="00C37CC6"/>
    <w:rsid w:val="00C418CB"/>
    <w:rsid w:val="00C422FA"/>
    <w:rsid w:val="00C43214"/>
    <w:rsid w:val="00C43583"/>
    <w:rsid w:val="00C45194"/>
    <w:rsid w:val="00C45F5B"/>
    <w:rsid w:val="00C466F4"/>
    <w:rsid w:val="00C472F4"/>
    <w:rsid w:val="00C52F85"/>
    <w:rsid w:val="00C54B7A"/>
    <w:rsid w:val="00C55F02"/>
    <w:rsid w:val="00C6037F"/>
    <w:rsid w:val="00C61AD1"/>
    <w:rsid w:val="00C6277A"/>
    <w:rsid w:val="00C63424"/>
    <w:rsid w:val="00C65CEB"/>
    <w:rsid w:val="00C666B0"/>
    <w:rsid w:val="00C71D8B"/>
    <w:rsid w:val="00C7245E"/>
    <w:rsid w:val="00C74995"/>
    <w:rsid w:val="00C74E61"/>
    <w:rsid w:val="00C77A70"/>
    <w:rsid w:val="00C82397"/>
    <w:rsid w:val="00C82B6F"/>
    <w:rsid w:val="00C85D44"/>
    <w:rsid w:val="00C86B55"/>
    <w:rsid w:val="00C86C5F"/>
    <w:rsid w:val="00C87945"/>
    <w:rsid w:val="00C92A8F"/>
    <w:rsid w:val="00C93D89"/>
    <w:rsid w:val="00C9401A"/>
    <w:rsid w:val="00C97019"/>
    <w:rsid w:val="00C97F46"/>
    <w:rsid w:val="00CA0503"/>
    <w:rsid w:val="00CA069B"/>
    <w:rsid w:val="00CA07A6"/>
    <w:rsid w:val="00CA27CD"/>
    <w:rsid w:val="00CA3A71"/>
    <w:rsid w:val="00CA3EE6"/>
    <w:rsid w:val="00CA4114"/>
    <w:rsid w:val="00CA4DA1"/>
    <w:rsid w:val="00CA5786"/>
    <w:rsid w:val="00CA7EB0"/>
    <w:rsid w:val="00CB0CB0"/>
    <w:rsid w:val="00CB3F98"/>
    <w:rsid w:val="00CB444A"/>
    <w:rsid w:val="00CB591E"/>
    <w:rsid w:val="00CB59B9"/>
    <w:rsid w:val="00CB5B84"/>
    <w:rsid w:val="00CB60C8"/>
    <w:rsid w:val="00CB643A"/>
    <w:rsid w:val="00CB7558"/>
    <w:rsid w:val="00CC2FB1"/>
    <w:rsid w:val="00CC36B4"/>
    <w:rsid w:val="00CC4C3F"/>
    <w:rsid w:val="00CC4E76"/>
    <w:rsid w:val="00CC6156"/>
    <w:rsid w:val="00CC7761"/>
    <w:rsid w:val="00CC79C5"/>
    <w:rsid w:val="00CD05AE"/>
    <w:rsid w:val="00CD3859"/>
    <w:rsid w:val="00CD4AFB"/>
    <w:rsid w:val="00CD4C61"/>
    <w:rsid w:val="00CD556B"/>
    <w:rsid w:val="00CD6B65"/>
    <w:rsid w:val="00CD78B1"/>
    <w:rsid w:val="00CE01FB"/>
    <w:rsid w:val="00CE0488"/>
    <w:rsid w:val="00CE112A"/>
    <w:rsid w:val="00CE2095"/>
    <w:rsid w:val="00CE3AE2"/>
    <w:rsid w:val="00CE3DBD"/>
    <w:rsid w:val="00CE57A8"/>
    <w:rsid w:val="00CE5F33"/>
    <w:rsid w:val="00CE6884"/>
    <w:rsid w:val="00CE6D5D"/>
    <w:rsid w:val="00CF04F9"/>
    <w:rsid w:val="00CF1690"/>
    <w:rsid w:val="00CF4811"/>
    <w:rsid w:val="00CF5BAF"/>
    <w:rsid w:val="00D00137"/>
    <w:rsid w:val="00D005EF"/>
    <w:rsid w:val="00D00649"/>
    <w:rsid w:val="00D0143D"/>
    <w:rsid w:val="00D02E1E"/>
    <w:rsid w:val="00D037A8"/>
    <w:rsid w:val="00D05C81"/>
    <w:rsid w:val="00D07220"/>
    <w:rsid w:val="00D078C0"/>
    <w:rsid w:val="00D1012D"/>
    <w:rsid w:val="00D108A3"/>
    <w:rsid w:val="00D120E9"/>
    <w:rsid w:val="00D12F5F"/>
    <w:rsid w:val="00D135C3"/>
    <w:rsid w:val="00D1446A"/>
    <w:rsid w:val="00D14613"/>
    <w:rsid w:val="00D151E2"/>
    <w:rsid w:val="00D15EC3"/>
    <w:rsid w:val="00D1633B"/>
    <w:rsid w:val="00D17B22"/>
    <w:rsid w:val="00D215E8"/>
    <w:rsid w:val="00D21AC1"/>
    <w:rsid w:val="00D244B1"/>
    <w:rsid w:val="00D245CD"/>
    <w:rsid w:val="00D30EE9"/>
    <w:rsid w:val="00D32B5A"/>
    <w:rsid w:val="00D332B6"/>
    <w:rsid w:val="00D33BAB"/>
    <w:rsid w:val="00D352B0"/>
    <w:rsid w:val="00D376EE"/>
    <w:rsid w:val="00D418F1"/>
    <w:rsid w:val="00D41B8D"/>
    <w:rsid w:val="00D421DC"/>
    <w:rsid w:val="00D42A38"/>
    <w:rsid w:val="00D43893"/>
    <w:rsid w:val="00D438B3"/>
    <w:rsid w:val="00D51672"/>
    <w:rsid w:val="00D52113"/>
    <w:rsid w:val="00D52628"/>
    <w:rsid w:val="00D55CD9"/>
    <w:rsid w:val="00D57D12"/>
    <w:rsid w:val="00D60359"/>
    <w:rsid w:val="00D607C5"/>
    <w:rsid w:val="00D60876"/>
    <w:rsid w:val="00D60D8B"/>
    <w:rsid w:val="00D6132E"/>
    <w:rsid w:val="00D6283F"/>
    <w:rsid w:val="00D628DA"/>
    <w:rsid w:val="00D62A74"/>
    <w:rsid w:val="00D64895"/>
    <w:rsid w:val="00D649AE"/>
    <w:rsid w:val="00D658A1"/>
    <w:rsid w:val="00D659D4"/>
    <w:rsid w:val="00D65F27"/>
    <w:rsid w:val="00D670FD"/>
    <w:rsid w:val="00D6739D"/>
    <w:rsid w:val="00D7051E"/>
    <w:rsid w:val="00D70A8E"/>
    <w:rsid w:val="00D72856"/>
    <w:rsid w:val="00D733C8"/>
    <w:rsid w:val="00D738B4"/>
    <w:rsid w:val="00D74D66"/>
    <w:rsid w:val="00D81AAC"/>
    <w:rsid w:val="00D84D6D"/>
    <w:rsid w:val="00D85036"/>
    <w:rsid w:val="00D8573B"/>
    <w:rsid w:val="00D92F59"/>
    <w:rsid w:val="00D94929"/>
    <w:rsid w:val="00D96519"/>
    <w:rsid w:val="00DA3E46"/>
    <w:rsid w:val="00DA4012"/>
    <w:rsid w:val="00DA4DFE"/>
    <w:rsid w:val="00DB02AB"/>
    <w:rsid w:val="00DB13EF"/>
    <w:rsid w:val="00DB4278"/>
    <w:rsid w:val="00DB577A"/>
    <w:rsid w:val="00DB5942"/>
    <w:rsid w:val="00DB6C5F"/>
    <w:rsid w:val="00DC179C"/>
    <w:rsid w:val="00DC2F45"/>
    <w:rsid w:val="00DC46DF"/>
    <w:rsid w:val="00DC4A18"/>
    <w:rsid w:val="00DC4BA5"/>
    <w:rsid w:val="00DC564F"/>
    <w:rsid w:val="00DC7379"/>
    <w:rsid w:val="00DC7435"/>
    <w:rsid w:val="00DD1883"/>
    <w:rsid w:val="00DD2D11"/>
    <w:rsid w:val="00DD2DE6"/>
    <w:rsid w:val="00DD42DA"/>
    <w:rsid w:val="00DD48D3"/>
    <w:rsid w:val="00DE1BDE"/>
    <w:rsid w:val="00DE3CBC"/>
    <w:rsid w:val="00DE4D07"/>
    <w:rsid w:val="00DE5D45"/>
    <w:rsid w:val="00DE6D43"/>
    <w:rsid w:val="00DF1161"/>
    <w:rsid w:val="00DF1223"/>
    <w:rsid w:val="00DF1DDD"/>
    <w:rsid w:val="00DF3259"/>
    <w:rsid w:val="00DF4EEB"/>
    <w:rsid w:val="00DF4F5D"/>
    <w:rsid w:val="00DF5C98"/>
    <w:rsid w:val="00DF7B38"/>
    <w:rsid w:val="00E001ED"/>
    <w:rsid w:val="00E013C6"/>
    <w:rsid w:val="00E04D69"/>
    <w:rsid w:val="00E05C4F"/>
    <w:rsid w:val="00E15F4B"/>
    <w:rsid w:val="00E16ECC"/>
    <w:rsid w:val="00E21479"/>
    <w:rsid w:val="00E2174F"/>
    <w:rsid w:val="00E225AC"/>
    <w:rsid w:val="00E228EA"/>
    <w:rsid w:val="00E23D70"/>
    <w:rsid w:val="00E24243"/>
    <w:rsid w:val="00E24A03"/>
    <w:rsid w:val="00E251E7"/>
    <w:rsid w:val="00E32E2A"/>
    <w:rsid w:val="00E3313E"/>
    <w:rsid w:val="00E339CF"/>
    <w:rsid w:val="00E35CB5"/>
    <w:rsid w:val="00E36AD3"/>
    <w:rsid w:val="00E40671"/>
    <w:rsid w:val="00E414D2"/>
    <w:rsid w:val="00E421ED"/>
    <w:rsid w:val="00E4254B"/>
    <w:rsid w:val="00E42C76"/>
    <w:rsid w:val="00E42CC0"/>
    <w:rsid w:val="00E4379A"/>
    <w:rsid w:val="00E444C6"/>
    <w:rsid w:val="00E4484D"/>
    <w:rsid w:val="00E45FCB"/>
    <w:rsid w:val="00E46281"/>
    <w:rsid w:val="00E46F0F"/>
    <w:rsid w:val="00E4714C"/>
    <w:rsid w:val="00E471D8"/>
    <w:rsid w:val="00E47A04"/>
    <w:rsid w:val="00E503B8"/>
    <w:rsid w:val="00E51A68"/>
    <w:rsid w:val="00E52AC9"/>
    <w:rsid w:val="00E53984"/>
    <w:rsid w:val="00E55C58"/>
    <w:rsid w:val="00E55C98"/>
    <w:rsid w:val="00E5716F"/>
    <w:rsid w:val="00E5751E"/>
    <w:rsid w:val="00E5754C"/>
    <w:rsid w:val="00E57E9D"/>
    <w:rsid w:val="00E61198"/>
    <w:rsid w:val="00E611D5"/>
    <w:rsid w:val="00E611F3"/>
    <w:rsid w:val="00E617FB"/>
    <w:rsid w:val="00E6262A"/>
    <w:rsid w:val="00E653C9"/>
    <w:rsid w:val="00E6619B"/>
    <w:rsid w:val="00E66808"/>
    <w:rsid w:val="00E66FFE"/>
    <w:rsid w:val="00E71CC5"/>
    <w:rsid w:val="00E72191"/>
    <w:rsid w:val="00E722DC"/>
    <w:rsid w:val="00E73072"/>
    <w:rsid w:val="00E7449D"/>
    <w:rsid w:val="00E74D4E"/>
    <w:rsid w:val="00E7610F"/>
    <w:rsid w:val="00E765D7"/>
    <w:rsid w:val="00E76825"/>
    <w:rsid w:val="00E76AE0"/>
    <w:rsid w:val="00E76F27"/>
    <w:rsid w:val="00E77A15"/>
    <w:rsid w:val="00E804D4"/>
    <w:rsid w:val="00E82D43"/>
    <w:rsid w:val="00E82EE6"/>
    <w:rsid w:val="00E8459E"/>
    <w:rsid w:val="00E85245"/>
    <w:rsid w:val="00E8588F"/>
    <w:rsid w:val="00E85F7C"/>
    <w:rsid w:val="00E9003D"/>
    <w:rsid w:val="00E90095"/>
    <w:rsid w:val="00E91554"/>
    <w:rsid w:val="00E929FA"/>
    <w:rsid w:val="00E93DA8"/>
    <w:rsid w:val="00E95FDA"/>
    <w:rsid w:val="00E966B1"/>
    <w:rsid w:val="00EA0028"/>
    <w:rsid w:val="00EA2284"/>
    <w:rsid w:val="00EA3E59"/>
    <w:rsid w:val="00EA5FA2"/>
    <w:rsid w:val="00EA67BD"/>
    <w:rsid w:val="00EA6A6A"/>
    <w:rsid w:val="00EA6AC2"/>
    <w:rsid w:val="00EA717F"/>
    <w:rsid w:val="00EB0B9F"/>
    <w:rsid w:val="00EB16B9"/>
    <w:rsid w:val="00EB1778"/>
    <w:rsid w:val="00EB2E2A"/>
    <w:rsid w:val="00EB43BA"/>
    <w:rsid w:val="00EB4CBF"/>
    <w:rsid w:val="00EB4FAF"/>
    <w:rsid w:val="00EB4FFE"/>
    <w:rsid w:val="00EB5630"/>
    <w:rsid w:val="00EB5786"/>
    <w:rsid w:val="00EB5B39"/>
    <w:rsid w:val="00EB6A9F"/>
    <w:rsid w:val="00EC0095"/>
    <w:rsid w:val="00EC026D"/>
    <w:rsid w:val="00EC368C"/>
    <w:rsid w:val="00EC4258"/>
    <w:rsid w:val="00EC4669"/>
    <w:rsid w:val="00EC5638"/>
    <w:rsid w:val="00EC61DF"/>
    <w:rsid w:val="00EC64F2"/>
    <w:rsid w:val="00EC669E"/>
    <w:rsid w:val="00EC74A9"/>
    <w:rsid w:val="00EC74E1"/>
    <w:rsid w:val="00ED03DD"/>
    <w:rsid w:val="00ED16D3"/>
    <w:rsid w:val="00ED21DC"/>
    <w:rsid w:val="00ED355A"/>
    <w:rsid w:val="00ED3E53"/>
    <w:rsid w:val="00ED4E8C"/>
    <w:rsid w:val="00ED5307"/>
    <w:rsid w:val="00ED7104"/>
    <w:rsid w:val="00EE029D"/>
    <w:rsid w:val="00EE06F3"/>
    <w:rsid w:val="00EE0EF1"/>
    <w:rsid w:val="00EE1C5B"/>
    <w:rsid w:val="00EF1379"/>
    <w:rsid w:val="00EF20E3"/>
    <w:rsid w:val="00EF265B"/>
    <w:rsid w:val="00EF43B0"/>
    <w:rsid w:val="00EF4B4E"/>
    <w:rsid w:val="00EF5F9A"/>
    <w:rsid w:val="00EF654F"/>
    <w:rsid w:val="00EF7960"/>
    <w:rsid w:val="00F00A92"/>
    <w:rsid w:val="00F00FE7"/>
    <w:rsid w:val="00F02603"/>
    <w:rsid w:val="00F03593"/>
    <w:rsid w:val="00F05BFA"/>
    <w:rsid w:val="00F05EB7"/>
    <w:rsid w:val="00F12606"/>
    <w:rsid w:val="00F12BE2"/>
    <w:rsid w:val="00F131F4"/>
    <w:rsid w:val="00F148C9"/>
    <w:rsid w:val="00F14CBF"/>
    <w:rsid w:val="00F15253"/>
    <w:rsid w:val="00F15FC0"/>
    <w:rsid w:val="00F21C08"/>
    <w:rsid w:val="00F22410"/>
    <w:rsid w:val="00F229AB"/>
    <w:rsid w:val="00F22CCE"/>
    <w:rsid w:val="00F23A7A"/>
    <w:rsid w:val="00F23A7F"/>
    <w:rsid w:val="00F24E07"/>
    <w:rsid w:val="00F271CC"/>
    <w:rsid w:val="00F30501"/>
    <w:rsid w:val="00F3167E"/>
    <w:rsid w:val="00F3228E"/>
    <w:rsid w:val="00F32623"/>
    <w:rsid w:val="00F33EBA"/>
    <w:rsid w:val="00F40C99"/>
    <w:rsid w:val="00F41354"/>
    <w:rsid w:val="00F41561"/>
    <w:rsid w:val="00F43893"/>
    <w:rsid w:val="00F43DEA"/>
    <w:rsid w:val="00F442F4"/>
    <w:rsid w:val="00F4587B"/>
    <w:rsid w:val="00F46D29"/>
    <w:rsid w:val="00F479BD"/>
    <w:rsid w:val="00F50335"/>
    <w:rsid w:val="00F508F0"/>
    <w:rsid w:val="00F512CC"/>
    <w:rsid w:val="00F54B31"/>
    <w:rsid w:val="00F575C9"/>
    <w:rsid w:val="00F5773B"/>
    <w:rsid w:val="00F57C2C"/>
    <w:rsid w:val="00F63349"/>
    <w:rsid w:val="00F63369"/>
    <w:rsid w:val="00F63C76"/>
    <w:rsid w:val="00F647C5"/>
    <w:rsid w:val="00F64BC3"/>
    <w:rsid w:val="00F64BE6"/>
    <w:rsid w:val="00F64D55"/>
    <w:rsid w:val="00F65FC5"/>
    <w:rsid w:val="00F672E9"/>
    <w:rsid w:val="00F6748A"/>
    <w:rsid w:val="00F67A12"/>
    <w:rsid w:val="00F67E28"/>
    <w:rsid w:val="00F7012E"/>
    <w:rsid w:val="00F70227"/>
    <w:rsid w:val="00F70CCD"/>
    <w:rsid w:val="00F7133B"/>
    <w:rsid w:val="00F71A37"/>
    <w:rsid w:val="00F720AB"/>
    <w:rsid w:val="00F7447A"/>
    <w:rsid w:val="00F745F0"/>
    <w:rsid w:val="00F767B0"/>
    <w:rsid w:val="00F801C8"/>
    <w:rsid w:val="00F80560"/>
    <w:rsid w:val="00F80658"/>
    <w:rsid w:val="00F81E6E"/>
    <w:rsid w:val="00F826B3"/>
    <w:rsid w:val="00F83655"/>
    <w:rsid w:val="00F83DC5"/>
    <w:rsid w:val="00F84A03"/>
    <w:rsid w:val="00F85688"/>
    <w:rsid w:val="00F85A2F"/>
    <w:rsid w:val="00F87D2B"/>
    <w:rsid w:val="00F87EE6"/>
    <w:rsid w:val="00F90A75"/>
    <w:rsid w:val="00F93AB7"/>
    <w:rsid w:val="00F944AB"/>
    <w:rsid w:val="00F94D73"/>
    <w:rsid w:val="00F94DCB"/>
    <w:rsid w:val="00F96F8F"/>
    <w:rsid w:val="00FA0D8D"/>
    <w:rsid w:val="00FA156E"/>
    <w:rsid w:val="00FA18F1"/>
    <w:rsid w:val="00FA19E9"/>
    <w:rsid w:val="00FA29D0"/>
    <w:rsid w:val="00FA3767"/>
    <w:rsid w:val="00FA3F92"/>
    <w:rsid w:val="00FA55AD"/>
    <w:rsid w:val="00FA6F36"/>
    <w:rsid w:val="00FB2DC6"/>
    <w:rsid w:val="00FB36C6"/>
    <w:rsid w:val="00FB435F"/>
    <w:rsid w:val="00FB43C1"/>
    <w:rsid w:val="00FB441B"/>
    <w:rsid w:val="00FB66BA"/>
    <w:rsid w:val="00FB79AA"/>
    <w:rsid w:val="00FC0017"/>
    <w:rsid w:val="00FC028D"/>
    <w:rsid w:val="00FC2A20"/>
    <w:rsid w:val="00FC2DFD"/>
    <w:rsid w:val="00FC3E05"/>
    <w:rsid w:val="00FC48B3"/>
    <w:rsid w:val="00FC4BDE"/>
    <w:rsid w:val="00FC559F"/>
    <w:rsid w:val="00FC5AC0"/>
    <w:rsid w:val="00FC5F50"/>
    <w:rsid w:val="00FC610F"/>
    <w:rsid w:val="00FC6DCF"/>
    <w:rsid w:val="00FC6ECF"/>
    <w:rsid w:val="00FC6FC0"/>
    <w:rsid w:val="00FD0DBC"/>
    <w:rsid w:val="00FD4C53"/>
    <w:rsid w:val="00FD69C3"/>
    <w:rsid w:val="00FE035A"/>
    <w:rsid w:val="00FE0B62"/>
    <w:rsid w:val="00FE0D40"/>
    <w:rsid w:val="00FE1849"/>
    <w:rsid w:val="00FE185D"/>
    <w:rsid w:val="00FE1AAD"/>
    <w:rsid w:val="00FE1E9D"/>
    <w:rsid w:val="00FE28D4"/>
    <w:rsid w:val="00FE4184"/>
    <w:rsid w:val="00FE621C"/>
    <w:rsid w:val="00FE6B9A"/>
    <w:rsid w:val="00FF1440"/>
    <w:rsid w:val="00FF1949"/>
    <w:rsid w:val="00FF35AC"/>
    <w:rsid w:val="00FF36B7"/>
    <w:rsid w:val="00FF44BE"/>
    <w:rsid w:val="00FF46F9"/>
    <w:rsid w:val="00FF4A48"/>
    <w:rsid w:val="00FF63DC"/>
    <w:rsid w:val="09CD0F4B"/>
    <w:rsid w:val="14250B12"/>
    <w:rsid w:val="1B9B1AD5"/>
    <w:rsid w:val="1D683E77"/>
    <w:rsid w:val="21521585"/>
    <w:rsid w:val="230C2039"/>
    <w:rsid w:val="283B63D8"/>
    <w:rsid w:val="298F26CF"/>
    <w:rsid w:val="2FFE1D35"/>
    <w:rsid w:val="36320B86"/>
    <w:rsid w:val="3BCB0A9A"/>
    <w:rsid w:val="3CC534BB"/>
    <w:rsid w:val="3DAA5330"/>
    <w:rsid w:val="3E9B3DE8"/>
    <w:rsid w:val="3F116AB8"/>
    <w:rsid w:val="51F91305"/>
    <w:rsid w:val="52C26BA7"/>
    <w:rsid w:val="54301D9A"/>
    <w:rsid w:val="65710D1F"/>
    <w:rsid w:val="6CCB1B43"/>
    <w:rsid w:val="6EF0611A"/>
    <w:rsid w:val="72553F6B"/>
    <w:rsid w:val="7BB5656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3385BEE"/>
  <w15:docId w15:val="{0F53651F-3BED-49B9-961A-DF0B9C5AB2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semiHidden="1"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spacing w:after="120"/>
      <w:jc w:val="both"/>
      <w:textAlignment w:val="baseline"/>
    </w:pPr>
    <w:rPr>
      <w:rFonts w:ascii="Arial" w:eastAsia="Times New Roman" w:hAnsi="Arial"/>
      <w:lang w:val="en-GB"/>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imes New Roman" w:hAnsi="Arial" w:cs="Arial"/>
      <w:sz w:val="36"/>
      <w:szCs w:val="36"/>
      <w:lang w:val="en-GB"/>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szCs w:val="32"/>
    </w:rPr>
  </w:style>
  <w:style w:type="paragraph" w:styleId="Heading3">
    <w:name w:val="heading 3"/>
    <w:basedOn w:val="Heading2"/>
    <w:next w:val="Normal"/>
    <w:link w:val="Heading3Char"/>
    <w:qFormat/>
    <w:pPr>
      <w:numPr>
        <w:ilvl w:val="2"/>
      </w:numPr>
      <w:spacing w:before="120"/>
      <w:outlineLvl w:val="2"/>
    </w:pPr>
    <w:rPr>
      <w:sz w:val="28"/>
      <w:szCs w:val="28"/>
    </w:rPr>
  </w:style>
  <w:style w:type="paragraph" w:styleId="Heading4">
    <w:name w:val="heading 4"/>
    <w:basedOn w:val="Heading3"/>
    <w:next w:val="Normal"/>
    <w:link w:val="Heading4Char"/>
    <w:qFormat/>
    <w:pPr>
      <w:numPr>
        <w:ilvl w:val="3"/>
      </w:numPr>
      <w:outlineLvl w:val="3"/>
    </w:pPr>
    <w:rPr>
      <w:sz w:val="24"/>
      <w:szCs w:val="24"/>
    </w:rPr>
  </w:style>
  <w:style w:type="paragraph" w:styleId="Heading5">
    <w:name w:val="heading 5"/>
    <w:basedOn w:val="Heading4"/>
    <w:next w:val="Normal"/>
    <w:link w:val="Heading5Char"/>
    <w:qFormat/>
    <w:pPr>
      <w:numPr>
        <w:ilvl w:val="4"/>
      </w:numPr>
      <w:outlineLvl w:val="4"/>
    </w:pPr>
    <w:rPr>
      <w:sz w:val="22"/>
      <w:szCs w:val="22"/>
    </w:rPr>
  </w:style>
  <w:style w:type="paragraph" w:styleId="Heading6">
    <w:name w:val="heading 6"/>
    <w:basedOn w:val="Normal"/>
    <w:next w:val="Normal"/>
    <w:link w:val="Heading6Char"/>
    <w:qFormat/>
    <w:pPr>
      <w:keepNext/>
      <w:keepLines/>
      <w:numPr>
        <w:ilvl w:val="5"/>
        <w:numId w:val="1"/>
      </w:numPr>
      <w:spacing w:before="120"/>
      <w:outlineLvl w:val="5"/>
    </w:pPr>
    <w:rPr>
      <w:rFonts w:cs="Arial"/>
    </w:rPr>
  </w:style>
  <w:style w:type="paragraph" w:styleId="Heading7">
    <w:name w:val="heading 7"/>
    <w:basedOn w:val="Normal"/>
    <w:next w:val="Normal"/>
    <w:link w:val="Heading7Char"/>
    <w:qFormat/>
    <w:pPr>
      <w:keepNext/>
      <w:keepLines/>
      <w:numPr>
        <w:ilvl w:val="6"/>
        <w:numId w:val="1"/>
      </w:numPr>
      <w:spacing w:before="120"/>
      <w:outlineLvl w:val="6"/>
    </w:pPr>
    <w:rPr>
      <w:rFonts w:cs="Arial"/>
    </w:rPr>
  </w:style>
  <w:style w:type="paragraph" w:styleId="Heading8">
    <w:name w:val="heading 8"/>
    <w:basedOn w:val="Heading7"/>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iPriority w:val="99"/>
    <w:semiHidden/>
    <w:unhideWhenUsed/>
    <w:qFormat/>
    <w:pPr>
      <w:ind w:left="1080" w:hanging="360"/>
      <w:contextualSpacing/>
    </w:pPr>
  </w:style>
  <w:style w:type="paragraph" w:styleId="DocumentMap">
    <w:name w:val="Document Map"/>
    <w:basedOn w:val="Normal"/>
    <w:link w:val="DocumentMapChar"/>
    <w:uiPriority w:val="99"/>
    <w:semiHidden/>
    <w:unhideWhenUsed/>
    <w:qFormat/>
    <w:rPr>
      <w:rFonts w:ascii="SimSun" w:eastAsia="SimSun"/>
      <w:sz w:val="18"/>
      <w:szCs w:val="18"/>
    </w:rPr>
  </w:style>
  <w:style w:type="paragraph" w:styleId="CommentText">
    <w:name w:val="annotation text"/>
    <w:basedOn w:val="Normal"/>
    <w:link w:val="CommentTextChar"/>
    <w:uiPriority w:val="99"/>
    <w:semiHidden/>
    <w:unhideWhenUsed/>
    <w:qFormat/>
    <w:pPr>
      <w:jc w:val="left"/>
    </w:pPr>
  </w:style>
  <w:style w:type="paragraph" w:styleId="List2">
    <w:name w:val="List 2"/>
    <w:basedOn w:val="Normal"/>
    <w:uiPriority w:val="99"/>
    <w:semiHidden/>
    <w:unhideWhenUsed/>
    <w:qFormat/>
    <w:pPr>
      <w:ind w:left="720" w:hanging="360"/>
      <w:contextualSpacing/>
    </w:pPr>
  </w:style>
  <w:style w:type="paragraph" w:styleId="BalloonText">
    <w:name w:val="Balloon Text"/>
    <w:basedOn w:val="Normal"/>
    <w:link w:val="BalloonTextChar"/>
    <w:uiPriority w:val="99"/>
    <w:semiHidden/>
    <w:unhideWhenUsed/>
    <w:qFormat/>
    <w:pPr>
      <w:spacing w:after="0"/>
    </w:pPr>
    <w:rPr>
      <w:rFonts w:ascii="Segoe UI" w:hAnsi="Segoe UI" w:cs="Segoe UI"/>
      <w:sz w:val="18"/>
      <w:szCs w:val="18"/>
    </w:rPr>
  </w:style>
  <w:style w:type="paragraph" w:styleId="Footer">
    <w:name w:val="footer"/>
    <w:basedOn w:val="Header"/>
    <w:link w:val="FooterChar"/>
    <w:semiHidden/>
    <w:qFormat/>
    <w:pPr>
      <w:widowControl w:val="0"/>
      <w:jc w:val="center"/>
    </w:pPr>
    <w:rPr>
      <w:rFonts w:cs="Arial"/>
      <w:b/>
      <w:bCs/>
      <w:i/>
      <w:iCs/>
      <w:sz w:val="18"/>
      <w:szCs w:val="18"/>
      <w:lang w:val="en-US"/>
    </w:rPr>
  </w:style>
  <w:style w:type="paragraph" w:styleId="Header">
    <w:name w:val="header"/>
    <w:basedOn w:val="Normal"/>
    <w:link w:val="HeaderChar"/>
    <w:uiPriority w:val="99"/>
    <w:unhideWhenUsed/>
    <w:qFormat/>
    <w:pPr>
      <w:tabs>
        <w:tab w:val="center" w:pos="4680"/>
        <w:tab w:val="right" w:pos="9360"/>
      </w:tabs>
      <w:spacing w:after="0"/>
    </w:pPr>
  </w:style>
  <w:style w:type="paragraph" w:styleId="List">
    <w:name w:val="List"/>
    <w:basedOn w:val="Normal"/>
    <w:uiPriority w:val="99"/>
    <w:semiHidden/>
    <w:unhideWhenUsed/>
    <w:qFormat/>
    <w:pPr>
      <w:ind w:left="360" w:hanging="360"/>
      <w:contextualSpacing/>
    </w:pPr>
  </w:style>
  <w:style w:type="paragraph" w:styleId="NormalWeb">
    <w:name w:val="Normal (Web)"/>
    <w:basedOn w:val="Normal"/>
    <w:uiPriority w:val="99"/>
    <w:semiHidden/>
    <w:unhideWhenUsed/>
    <w:qFormat/>
    <w:pPr>
      <w:overflowPunct/>
      <w:autoSpaceDE/>
      <w:autoSpaceDN/>
      <w:adjustRightInd/>
      <w:spacing w:before="100" w:beforeAutospacing="1" w:after="100" w:afterAutospacing="1"/>
      <w:jc w:val="left"/>
      <w:textAlignment w:val="auto"/>
    </w:pPr>
    <w:rPr>
      <w:rFonts w:ascii="Calibri" w:eastAsiaTheme="minorHAnsi" w:hAnsi="Calibri" w:cs="Calibri"/>
      <w:sz w:val="22"/>
      <w:szCs w:val="22"/>
      <w:lang w:val="en-US" w:eastAsia="en-US"/>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Strong">
    <w:name w:val="Strong"/>
    <w:basedOn w:val="DefaultParagraphFont"/>
    <w:uiPriority w:val="22"/>
    <w:qFormat/>
    <w:rPr>
      <w:b/>
      <w:bCs/>
    </w:rPr>
  </w:style>
  <w:style w:type="character" w:styleId="PageNumber">
    <w:name w:val="page number"/>
    <w:semiHidden/>
    <w:qFormat/>
  </w:style>
  <w:style w:type="character" w:styleId="Hyperlink">
    <w:name w:val="Hyperlink"/>
    <w:semiHidden/>
    <w:unhideWhenUsed/>
    <w:qFormat/>
    <w:rPr>
      <w:color w:val="0000FF"/>
      <w:u w:val="single"/>
    </w:rPr>
  </w:style>
  <w:style w:type="character" w:styleId="CommentReference">
    <w:name w:val="annotation reference"/>
    <w:basedOn w:val="DefaultParagraphFont"/>
    <w:uiPriority w:val="99"/>
    <w:semiHidden/>
    <w:unhideWhenUsed/>
    <w:qFormat/>
    <w:rPr>
      <w:sz w:val="21"/>
      <w:szCs w:val="21"/>
    </w:rPr>
  </w:style>
  <w:style w:type="character" w:customStyle="1" w:styleId="Heading1Char">
    <w:name w:val="Heading 1 Char"/>
    <w:basedOn w:val="DefaultParagraphFont"/>
    <w:link w:val="Heading1"/>
    <w:qFormat/>
    <w:rPr>
      <w:rFonts w:ascii="Arial" w:eastAsia="Times New Roman" w:hAnsi="Arial" w:cs="Arial"/>
      <w:sz w:val="36"/>
      <w:szCs w:val="36"/>
      <w:lang w:val="en-GB" w:eastAsia="zh-CN"/>
    </w:rPr>
  </w:style>
  <w:style w:type="character" w:customStyle="1" w:styleId="Heading2Char">
    <w:name w:val="Heading 2 Char"/>
    <w:basedOn w:val="DefaultParagraphFont"/>
    <w:link w:val="Heading2"/>
    <w:qFormat/>
    <w:rPr>
      <w:rFonts w:ascii="Arial" w:eastAsia="Times New Roman" w:hAnsi="Arial" w:cs="Arial"/>
      <w:sz w:val="32"/>
      <w:szCs w:val="32"/>
      <w:lang w:val="en-GB" w:eastAsia="zh-CN"/>
    </w:rPr>
  </w:style>
  <w:style w:type="character" w:customStyle="1" w:styleId="Heading3Char">
    <w:name w:val="Heading 3 Char"/>
    <w:basedOn w:val="DefaultParagraphFont"/>
    <w:link w:val="Heading3"/>
    <w:qFormat/>
    <w:rPr>
      <w:rFonts w:ascii="Arial" w:eastAsia="Times New Roman" w:hAnsi="Arial" w:cs="Arial"/>
      <w:sz w:val="28"/>
      <w:szCs w:val="28"/>
      <w:lang w:val="en-GB" w:eastAsia="zh-CN"/>
    </w:rPr>
  </w:style>
  <w:style w:type="character" w:customStyle="1" w:styleId="Heading4Char">
    <w:name w:val="Heading 4 Char"/>
    <w:basedOn w:val="DefaultParagraphFont"/>
    <w:link w:val="Heading4"/>
    <w:qFormat/>
    <w:rPr>
      <w:rFonts w:ascii="Arial" w:eastAsia="Times New Roman" w:hAnsi="Arial" w:cs="Arial"/>
      <w:sz w:val="24"/>
      <w:szCs w:val="24"/>
      <w:lang w:val="en-GB" w:eastAsia="zh-CN"/>
    </w:rPr>
  </w:style>
  <w:style w:type="character" w:customStyle="1" w:styleId="Heading5Char">
    <w:name w:val="Heading 5 Char"/>
    <w:basedOn w:val="DefaultParagraphFont"/>
    <w:link w:val="Heading5"/>
    <w:qFormat/>
    <w:rPr>
      <w:rFonts w:ascii="Arial" w:eastAsia="Times New Roman" w:hAnsi="Arial" w:cs="Arial"/>
      <w:lang w:val="en-GB" w:eastAsia="zh-CN"/>
    </w:rPr>
  </w:style>
  <w:style w:type="character" w:customStyle="1" w:styleId="Heading6Char">
    <w:name w:val="Heading 6 Char"/>
    <w:basedOn w:val="DefaultParagraphFont"/>
    <w:link w:val="Heading6"/>
    <w:qFormat/>
    <w:rPr>
      <w:rFonts w:ascii="Arial" w:eastAsia="Times New Roman" w:hAnsi="Arial" w:cs="Arial"/>
      <w:sz w:val="20"/>
      <w:szCs w:val="20"/>
      <w:lang w:val="en-GB" w:eastAsia="zh-CN"/>
    </w:rPr>
  </w:style>
  <w:style w:type="character" w:customStyle="1" w:styleId="Heading7Char">
    <w:name w:val="Heading 7 Char"/>
    <w:basedOn w:val="DefaultParagraphFont"/>
    <w:link w:val="Heading7"/>
    <w:qFormat/>
    <w:rPr>
      <w:rFonts w:ascii="Arial" w:eastAsia="Times New Roman" w:hAnsi="Arial" w:cs="Arial"/>
      <w:sz w:val="20"/>
      <w:szCs w:val="20"/>
      <w:lang w:val="en-GB" w:eastAsia="zh-CN"/>
    </w:rPr>
  </w:style>
  <w:style w:type="character" w:customStyle="1" w:styleId="Heading8Char">
    <w:name w:val="Heading 8 Char"/>
    <w:basedOn w:val="DefaultParagraphFont"/>
    <w:link w:val="Heading8"/>
    <w:qFormat/>
    <w:rPr>
      <w:rFonts w:ascii="Arial" w:eastAsia="Times New Roman" w:hAnsi="Arial" w:cs="Arial"/>
      <w:sz w:val="20"/>
      <w:szCs w:val="20"/>
      <w:lang w:val="en-GB" w:eastAsia="zh-CN"/>
    </w:rPr>
  </w:style>
  <w:style w:type="character" w:customStyle="1" w:styleId="Heading9Char">
    <w:name w:val="Heading 9 Char"/>
    <w:basedOn w:val="DefaultParagraphFont"/>
    <w:link w:val="Heading9"/>
    <w:qFormat/>
    <w:rPr>
      <w:rFonts w:ascii="Arial" w:eastAsia="Times New Roman" w:hAnsi="Arial" w:cs="Arial"/>
      <w:sz w:val="20"/>
      <w:szCs w:val="20"/>
      <w:lang w:val="en-GB" w:eastAsia="zh-CN"/>
    </w:rPr>
  </w:style>
  <w:style w:type="paragraph" w:customStyle="1" w:styleId="3GPPHeader">
    <w:name w:val="3GPP_Header"/>
    <w:basedOn w:val="Normal"/>
    <w:qFormat/>
    <w:pPr>
      <w:tabs>
        <w:tab w:val="left" w:pos="1701"/>
        <w:tab w:val="right" w:pos="9639"/>
      </w:tabs>
      <w:spacing w:after="240"/>
    </w:pPr>
    <w:rPr>
      <w:b/>
      <w:sz w:val="24"/>
    </w:rPr>
  </w:style>
  <w:style w:type="character" w:customStyle="1" w:styleId="FooterChar">
    <w:name w:val="Footer Char"/>
    <w:basedOn w:val="DefaultParagraphFont"/>
    <w:link w:val="Footer"/>
    <w:semiHidden/>
    <w:rPr>
      <w:rFonts w:ascii="Arial" w:eastAsia="Times New Roman" w:hAnsi="Arial" w:cs="Arial"/>
      <w:b/>
      <w:bCs/>
      <w:i/>
      <w:iCs/>
      <w:sz w:val="18"/>
      <w:szCs w:val="18"/>
      <w:lang w:eastAsia="zh-CN"/>
    </w:rPr>
  </w:style>
  <w:style w:type="paragraph" w:customStyle="1" w:styleId="Reference">
    <w:name w:val="Reference"/>
    <w:basedOn w:val="Normal"/>
    <w:pPr>
      <w:numPr>
        <w:numId w:val="2"/>
      </w:numPr>
    </w:p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paragraph" w:styleId="NoSpacing">
    <w:name w:val="No Spacing"/>
    <w:uiPriority w:val="1"/>
    <w:qFormat/>
    <w:pPr>
      <w:overflowPunct w:val="0"/>
      <w:autoSpaceDE w:val="0"/>
      <w:autoSpaceDN w:val="0"/>
      <w:adjustRightInd w:val="0"/>
      <w:jc w:val="both"/>
      <w:textAlignment w:val="baseline"/>
    </w:pPr>
    <w:rPr>
      <w:rFonts w:ascii="Arial" w:eastAsia="Times New Roman" w:hAnsi="Arial"/>
      <w:lang w:val="en-GB"/>
    </w:rPr>
  </w:style>
  <w:style w:type="character" w:customStyle="1" w:styleId="HeaderChar">
    <w:name w:val="Header Char"/>
    <w:basedOn w:val="DefaultParagraphFont"/>
    <w:link w:val="Header"/>
    <w:uiPriority w:val="99"/>
    <w:rPr>
      <w:rFonts w:ascii="Arial" w:eastAsia="Times New Roman" w:hAnsi="Arial" w:cs="Times New Roman"/>
      <w:sz w:val="20"/>
      <w:szCs w:val="20"/>
      <w:lang w:val="en-GB" w:eastAsia="zh-CN"/>
    </w:rPr>
  </w:style>
  <w:style w:type="paragraph" w:styleId="ListParagraph">
    <w:name w:val="List Paragraph"/>
    <w:basedOn w:val="Normal"/>
    <w:link w:val="ListParagraphChar"/>
    <w:uiPriority w:val="34"/>
    <w:qFormat/>
    <w:pPr>
      <w:overflowPunct/>
      <w:autoSpaceDE/>
      <w:autoSpaceDN/>
      <w:adjustRightInd/>
      <w:spacing w:after="160" w:line="259" w:lineRule="auto"/>
      <w:ind w:left="720"/>
      <w:contextualSpacing/>
      <w:jc w:val="left"/>
      <w:textAlignment w:val="auto"/>
    </w:pPr>
    <w:rPr>
      <w:rFonts w:asciiTheme="minorHAnsi" w:eastAsiaTheme="minorHAnsi" w:hAnsiTheme="minorHAnsi" w:cstheme="minorBidi"/>
      <w:sz w:val="22"/>
      <w:szCs w:val="22"/>
      <w:lang w:val="en-US" w:eastAsia="en-US"/>
    </w:rPr>
  </w:style>
  <w:style w:type="character" w:customStyle="1" w:styleId="ListParagraphChar">
    <w:name w:val="List Paragraph Char"/>
    <w:link w:val="ListParagraph"/>
    <w:uiPriority w:val="34"/>
    <w:qFormat/>
    <w:locked/>
  </w:style>
  <w:style w:type="character" w:customStyle="1" w:styleId="ListParagraphChar1">
    <w:name w:val="List Paragraph Char1"/>
    <w:uiPriority w:val="34"/>
    <w:qFormat/>
    <w:locked/>
    <w:rPr>
      <w:rFonts w:ascii="Calibri" w:eastAsia="Calibri" w:hAnsi="Calibri"/>
      <w:sz w:val="22"/>
      <w:szCs w:val="22"/>
      <w:lang w:val="en-US" w:eastAsia="en-US"/>
    </w:rPr>
  </w:style>
  <w:style w:type="paragraph" w:customStyle="1" w:styleId="B1">
    <w:name w:val="B1"/>
    <w:basedOn w:val="List"/>
    <w:link w:val="B1Char"/>
    <w:qFormat/>
    <w:pPr>
      <w:overflowPunct/>
      <w:autoSpaceDE/>
      <w:autoSpaceDN/>
      <w:adjustRightInd/>
      <w:spacing w:after="180"/>
      <w:ind w:left="568" w:hanging="284"/>
      <w:contextualSpacing w:val="0"/>
      <w:jc w:val="left"/>
      <w:textAlignment w:val="auto"/>
    </w:pPr>
    <w:rPr>
      <w:rFonts w:ascii="Times New Roman" w:hAnsi="Times New Roman"/>
      <w:lang w:eastAsia="en-US"/>
    </w:rPr>
  </w:style>
  <w:style w:type="character" w:customStyle="1" w:styleId="B1Char">
    <w:name w:val="B1 Char"/>
    <w:link w:val="B1"/>
    <w:qFormat/>
    <w:locked/>
    <w:rPr>
      <w:rFonts w:ascii="Times New Roman" w:eastAsia="Times New Roman" w:hAnsi="Times New Roman" w:cs="Times New Roman"/>
      <w:sz w:val="20"/>
      <w:szCs w:val="20"/>
      <w:lang w:val="en-GB"/>
    </w:rPr>
  </w:style>
  <w:style w:type="paragraph" w:customStyle="1" w:styleId="TAL">
    <w:name w:val="TAL"/>
    <w:basedOn w:val="Normal"/>
    <w:link w:val="TALChar"/>
    <w:pPr>
      <w:keepNext/>
      <w:keepLines/>
      <w:overflowPunct/>
      <w:autoSpaceDE/>
      <w:autoSpaceDN/>
      <w:adjustRightInd/>
      <w:spacing w:after="0"/>
      <w:jc w:val="left"/>
      <w:textAlignment w:val="auto"/>
    </w:pPr>
    <w:rPr>
      <w:sz w:val="18"/>
      <w:lang w:eastAsia="en-US"/>
    </w:rPr>
  </w:style>
  <w:style w:type="character" w:customStyle="1" w:styleId="TALChar">
    <w:name w:val="TAL Char"/>
    <w:link w:val="TAL"/>
    <w:qFormat/>
    <w:rPr>
      <w:rFonts w:ascii="Arial" w:eastAsia="Times New Roman" w:hAnsi="Arial" w:cs="Times New Roman"/>
      <w:sz w:val="18"/>
      <w:szCs w:val="20"/>
      <w:lang w:val="en-GB"/>
    </w:rPr>
  </w:style>
  <w:style w:type="paragraph" w:customStyle="1" w:styleId="TH">
    <w:name w:val="TH"/>
    <w:basedOn w:val="Normal"/>
    <w:link w:val="THChar"/>
    <w:qFormat/>
    <w:pPr>
      <w:keepNext/>
      <w:keepLines/>
      <w:overflowPunct/>
      <w:autoSpaceDE/>
      <w:autoSpaceDN/>
      <w:adjustRightInd/>
      <w:spacing w:before="60" w:after="180"/>
      <w:jc w:val="center"/>
      <w:textAlignment w:val="auto"/>
    </w:pPr>
    <w:rPr>
      <w:b/>
      <w:lang w:eastAsia="en-US"/>
    </w:rPr>
  </w:style>
  <w:style w:type="character" w:customStyle="1" w:styleId="THChar">
    <w:name w:val="TH Char"/>
    <w:link w:val="TH"/>
    <w:qFormat/>
    <w:rPr>
      <w:rFonts w:ascii="Arial" w:eastAsia="Times New Roman" w:hAnsi="Arial" w:cs="Times New Roman"/>
      <w:b/>
      <w:sz w:val="20"/>
      <w:szCs w:val="20"/>
      <w:lang w:val="en-GB"/>
    </w:rPr>
  </w:style>
  <w:style w:type="paragraph" w:customStyle="1" w:styleId="B2">
    <w:name w:val="B2"/>
    <w:basedOn w:val="List2"/>
    <w:link w:val="B2Char"/>
    <w:qFormat/>
    <w:pPr>
      <w:overflowPunct/>
      <w:autoSpaceDE/>
      <w:autoSpaceDN/>
      <w:adjustRightInd/>
      <w:spacing w:after="180"/>
      <w:ind w:left="851" w:hanging="284"/>
      <w:contextualSpacing w:val="0"/>
      <w:jc w:val="left"/>
      <w:textAlignment w:val="auto"/>
    </w:pPr>
    <w:rPr>
      <w:rFonts w:ascii="Times New Roman" w:hAnsi="Times New Roman"/>
      <w:lang w:eastAsia="en-US"/>
    </w:rPr>
  </w:style>
  <w:style w:type="character" w:customStyle="1" w:styleId="B2Char">
    <w:name w:val="B2 Char"/>
    <w:link w:val="B2"/>
    <w:qFormat/>
    <w:rPr>
      <w:rFonts w:ascii="Times New Roman" w:eastAsia="Times New Roman" w:hAnsi="Times New Roman" w:cs="Times New Roman"/>
      <w:sz w:val="20"/>
      <w:szCs w:val="20"/>
      <w:lang w:val="en-GB"/>
    </w:rPr>
  </w:style>
  <w:style w:type="character" w:customStyle="1" w:styleId="EmailDiscussionChar">
    <w:name w:val="EmailDiscussion Char"/>
    <w:link w:val="EmailDiscussion"/>
    <w:qFormat/>
    <w:locked/>
    <w:rPr>
      <w:rFonts w:ascii="Arial" w:hAnsi="Arial" w:cs="Arial"/>
      <w:b/>
      <w:szCs w:val="24"/>
      <w:lang w:val="en-GB" w:eastAsia="en-GB"/>
    </w:rPr>
  </w:style>
  <w:style w:type="paragraph" w:customStyle="1" w:styleId="EmailDiscussion">
    <w:name w:val="EmailDiscussion"/>
    <w:basedOn w:val="Normal"/>
    <w:next w:val="EmailDiscussion2"/>
    <w:link w:val="EmailDiscussionChar"/>
    <w:qFormat/>
    <w:pPr>
      <w:numPr>
        <w:numId w:val="3"/>
      </w:numPr>
      <w:overflowPunct/>
      <w:autoSpaceDE/>
      <w:autoSpaceDN/>
      <w:adjustRightInd/>
      <w:spacing w:before="40" w:after="0"/>
      <w:jc w:val="left"/>
      <w:textAlignment w:val="auto"/>
    </w:pPr>
    <w:rPr>
      <w:rFonts w:eastAsiaTheme="minorHAnsi" w:cs="Arial"/>
      <w:b/>
      <w:sz w:val="22"/>
      <w:szCs w:val="24"/>
      <w:lang w:eastAsia="en-GB"/>
    </w:rPr>
  </w:style>
  <w:style w:type="paragraph" w:customStyle="1" w:styleId="EmailDiscussion2">
    <w:name w:val="EmailDiscussion2"/>
    <w:basedOn w:val="Normal"/>
    <w:uiPriority w:val="99"/>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BalloonTextChar">
    <w:name w:val="Balloon Text Char"/>
    <w:basedOn w:val="DefaultParagraphFont"/>
    <w:link w:val="BalloonText"/>
    <w:uiPriority w:val="99"/>
    <w:semiHidden/>
    <w:qFormat/>
    <w:rPr>
      <w:rFonts w:ascii="Segoe UI" w:eastAsia="Times New Roman" w:hAnsi="Segoe UI" w:cs="Segoe UI"/>
      <w:sz w:val="18"/>
      <w:szCs w:val="18"/>
      <w:lang w:val="en-GB" w:eastAsia="zh-CN"/>
    </w:rPr>
  </w:style>
  <w:style w:type="character" w:customStyle="1" w:styleId="CommentTextChar">
    <w:name w:val="Comment Text Char"/>
    <w:basedOn w:val="DefaultParagraphFont"/>
    <w:link w:val="CommentText"/>
    <w:uiPriority w:val="99"/>
    <w:semiHidden/>
    <w:qFormat/>
    <w:rPr>
      <w:rFonts w:ascii="Arial" w:eastAsia="Times New Roman" w:hAnsi="Arial" w:cs="Times New Roman"/>
      <w:sz w:val="20"/>
      <w:szCs w:val="20"/>
      <w:lang w:val="en-GB" w:eastAsia="zh-CN"/>
    </w:rPr>
  </w:style>
  <w:style w:type="character" w:customStyle="1" w:styleId="CommentSubjectChar">
    <w:name w:val="Comment Subject Char"/>
    <w:basedOn w:val="CommentTextChar"/>
    <w:link w:val="CommentSubject"/>
    <w:uiPriority w:val="99"/>
    <w:semiHidden/>
    <w:qFormat/>
    <w:rPr>
      <w:rFonts w:ascii="Arial" w:eastAsia="Times New Roman" w:hAnsi="Arial" w:cs="Times New Roman"/>
      <w:b/>
      <w:bCs/>
      <w:sz w:val="20"/>
      <w:szCs w:val="20"/>
      <w:lang w:val="en-GB" w:eastAsia="zh-CN"/>
    </w:rPr>
  </w:style>
  <w:style w:type="paragraph" w:customStyle="1" w:styleId="B3">
    <w:name w:val="B3"/>
    <w:basedOn w:val="List3"/>
    <w:link w:val="B3Char2"/>
    <w:qFormat/>
    <w:pPr>
      <w:overflowPunct/>
      <w:autoSpaceDE/>
      <w:autoSpaceDN/>
      <w:adjustRightInd/>
      <w:spacing w:after="180"/>
      <w:ind w:left="1135" w:hanging="284"/>
      <w:contextualSpacing w:val="0"/>
      <w:jc w:val="left"/>
      <w:textAlignment w:val="auto"/>
    </w:pPr>
    <w:rPr>
      <w:rFonts w:ascii="Times New Roman" w:hAnsi="Times New Roman"/>
      <w:lang w:eastAsia="en-US"/>
    </w:rPr>
  </w:style>
  <w:style w:type="character" w:customStyle="1" w:styleId="B3Char2">
    <w:name w:val="B3 Char2"/>
    <w:link w:val="B3"/>
    <w:qFormat/>
    <w:rPr>
      <w:rFonts w:eastAsia="Times New Roman"/>
      <w:lang w:val="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paragraph">
    <w:name w:val="paragraph"/>
    <w:basedOn w:val="Normal"/>
    <w:qFormat/>
    <w:pPr>
      <w:overflowPunct/>
      <w:autoSpaceDE/>
      <w:autoSpaceDN/>
      <w:adjustRightInd/>
      <w:spacing w:before="100" w:beforeAutospacing="1" w:after="100" w:afterAutospacing="1"/>
      <w:jc w:val="left"/>
      <w:textAlignment w:val="auto"/>
    </w:pPr>
    <w:rPr>
      <w:rFonts w:ascii="Times New Roman" w:hAnsi="Times New Roman"/>
      <w:sz w:val="24"/>
      <w:szCs w:val="24"/>
      <w:lang w:val="en-US" w:eastAsia="zh-TW"/>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lang w:eastAsia="zh-CN"/>
    </w:rPr>
  </w:style>
  <w:style w:type="paragraph" w:customStyle="1" w:styleId="Doc-comment">
    <w:name w:val="Doc-comment"/>
    <w:basedOn w:val="Normal"/>
    <w:next w:val="Doc-text2"/>
    <w:qFormat/>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DocumentMapChar">
    <w:name w:val="Document Map Char"/>
    <w:basedOn w:val="DefaultParagraphFont"/>
    <w:link w:val="DocumentMap"/>
    <w:uiPriority w:val="99"/>
    <w:semiHidden/>
    <w:qFormat/>
    <w:rPr>
      <w:rFonts w:ascii="SimSun" w:eastAsia="SimSun" w:hAnsi="Arial"/>
      <w:sz w:val="18"/>
      <w:szCs w:val="18"/>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62264273">
      <w:bodyDiv w:val="1"/>
      <w:marLeft w:val="0"/>
      <w:marRight w:val="0"/>
      <w:marTop w:val="0"/>
      <w:marBottom w:val="0"/>
      <w:divBdr>
        <w:top w:val="none" w:sz="0" w:space="0" w:color="auto"/>
        <w:left w:val="none" w:sz="0" w:space="0" w:color="auto"/>
        <w:bottom w:val="none" w:sz="0" w:space="0" w:color="auto"/>
        <w:right w:val="none" w:sz="0" w:space="0" w:color="auto"/>
      </w:divBdr>
    </w:div>
    <w:div w:id="1283147377">
      <w:bodyDiv w:val="1"/>
      <w:marLeft w:val="0"/>
      <w:marRight w:val="0"/>
      <w:marTop w:val="0"/>
      <w:marBottom w:val="0"/>
      <w:divBdr>
        <w:top w:val="none" w:sz="0" w:space="0" w:color="auto"/>
        <w:left w:val="none" w:sz="0" w:space="0" w:color="auto"/>
        <w:bottom w:val="none" w:sz="0" w:space="0" w:color="auto"/>
        <w:right w:val="none" w:sz="0" w:space="0" w:color="auto"/>
      </w:divBdr>
    </w:div>
    <w:div w:id="145182359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file:///C:\Data\3GPP\Extracts\R2-2010455%20(R17%20NTN%20WI%20AI%208.10.2.1%20Summary%20of%20%5bPost111-e%5d%5b908%5d%5bNTN%5d).docx"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11" ma:contentTypeDescription="Create a new document." ma:contentTypeScope="" ma:versionID="66ce7bebfef01f2c45e8f1c04917a89f">
  <xsd:schema xmlns:xsd="http://www.w3.org/2001/XMLSchema" xmlns:xs="http://www.w3.org/2001/XMLSchema" xmlns:p="http://schemas.microsoft.com/office/2006/metadata/properties" xmlns:ns2="5a888943-97ca-4c93-b605-714bb5e9e285" xmlns:ns3="e32f50e1-6846-4d7d-ad60-ccd6877e6c5e" targetNamespace="http://schemas.microsoft.com/office/2006/metadata/properties" ma:root="true" ma:fieldsID="fa8b6044dce05bdabb27a4ea9c9bcde6" ns2:_="" ns3:_="">
    <xsd:import namespace="5a888943-97ca-4c93-b605-714bb5e9e285"/>
    <xsd:import namespace="e32f50e1-6846-4d7d-ad60-ccd6877e6c5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C3EA02E-1F63-4490-95BC-AFCFF53D694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6F78244-B5D5-45C3-BAE9-03168A16775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1926E2D-CEFB-452D-BA0D-51C09AE4F5FA}">
  <ds:schemaRefs>
    <ds:schemaRef ds:uri="http://schemas.microsoft.com/sharepoint/v3/contenttype/forms"/>
  </ds:schemaRefs>
</ds:datastoreItem>
</file>

<file path=customXml/itemProps5.xml><?xml version="1.0" encoding="utf-8"?>
<ds:datastoreItem xmlns:ds="http://schemas.openxmlformats.org/officeDocument/2006/customXml" ds:itemID="{6561B337-5AF0-45F2-ADF8-6AAC653EE9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5</Pages>
  <Words>1885</Words>
  <Characters>10749</Characters>
  <Application>Microsoft Office Word</Application>
  <DocSecurity>0</DocSecurity>
  <Lines>89</Lines>
  <Paragraphs>2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InterDigital</Company>
  <LinksUpToDate>false</LinksUpToDate>
  <CharactersWithSpaces>1260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rDigital</dc:creator>
  <cp:lastModifiedBy>Abhishek Roy</cp:lastModifiedBy>
  <cp:revision>4</cp:revision>
  <dcterms:created xsi:type="dcterms:W3CDTF">2020-11-05T16:01:00Z</dcterms:created>
  <dcterms:modified xsi:type="dcterms:W3CDTF">2020-11-05T17: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8E648E97429F4A9C700CA2B719F885</vt:lpwstr>
  </property>
  <property fmtid="{D5CDD505-2E9C-101B-9397-08002B2CF9AE}" pid="3" name="_2015_ms_pID_725343">
    <vt:lpwstr>(2)4tHXB1wmsoFJbDXEC+gJJ+lRiJLh5BqzMH0+64p7xLzVXmBoD6jbo/KfJ1N7MXSDt5YHB5f+
HLgZegwFlBHTIKKNu3Gz+SbNWp3aCRPjtZ/pEkBbH73gRY0Fdee+AZ/MLvdEYSrYHEdm8wiy
S2W/P//vs3VgItB5purwuh5NjySQUMII9Dm/5LNvtxs33bWvL4nDvWSAyr0N4hJQ7pZDH/Qb
jlUh9SG9PF8mHYuNzL</vt:lpwstr>
  </property>
  <property fmtid="{D5CDD505-2E9C-101B-9397-08002B2CF9AE}" pid="4" name="_2015_ms_pID_7253431">
    <vt:lpwstr>szIwMEEdU2lXYQQHsP2c9+f86Ke4Ov5CHYallsWxxZWGaRFUsewOS1
XeHDtLMt9eX5Ac9WWxUrtziBHDR5Z292RjEG77Id7YMvjjofaqk7YG36fr2/IxThdbt3UrPh
Pogrf36llqBuI3gaYB5Z8g8DVytsj+we7xPmN98eCilMkB34n6ca4YtPpdqkFq5GUg/91Z9i
KyUM+1zRpgl1s+N9</vt:lpwstr>
  </property>
  <property fmtid="{D5CDD505-2E9C-101B-9397-08002B2CF9AE}" pid="5" name="KSOProductBuildVer">
    <vt:lpwstr>2052-11.8.2.9022</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02205125</vt:lpwstr>
  </property>
  <property fmtid="{D5CDD505-2E9C-101B-9397-08002B2CF9AE}" pid="10" name="MSIP_Label_0359f705-2ba0-454b-9cfc-6ce5bcaac040_Enabled">
    <vt:lpwstr>true</vt:lpwstr>
  </property>
  <property fmtid="{D5CDD505-2E9C-101B-9397-08002B2CF9AE}" pid="11" name="MSIP_Label_0359f705-2ba0-454b-9cfc-6ce5bcaac040_SetDate">
    <vt:lpwstr>2020-10-09T14:36:36Z</vt:lpwstr>
  </property>
  <property fmtid="{D5CDD505-2E9C-101B-9397-08002B2CF9AE}" pid="12" name="MSIP_Label_0359f705-2ba0-454b-9cfc-6ce5bcaac040_Method">
    <vt:lpwstr>Standard</vt:lpwstr>
  </property>
  <property fmtid="{D5CDD505-2E9C-101B-9397-08002B2CF9AE}" pid="13" name="MSIP_Label_0359f705-2ba0-454b-9cfc-6ce5bcaac040_Name">
    <vt:lpwstr>0359f705-2ba0-454b-9cfc-6ce5bcaac040</vt:lpwstr>
  </property>
  <property fmtid="{D5CDD505-2E9C-101B-9397-08002B2CF9AE}" pid="14" name="MSIP_Label_0359f705-2ba0-454b-9cfc-6ce5bcaac040_SiteId">
    <vt:lpwstr>68283f3b-8487-4c86-adb3-a5228f18b893</vt:lpwstr>
  </property>
  <property fmtid="{D5CDD505-2E9C-101B-9397-08002B2CF9AE}" pid="15" name="MSIP_Label_0359f705-2ba0-454b-9cfc-6ce5bcaac040_ActionId">
    <vt:lpwstr>5332609a-ba58-4fde-a36e-0000b444dea4</vt:lpwstr>
  </property>
  <property fmtid="{D5CDD505-2E9C-101B-9397-08002B2CF9AE}" pid="16" name="MSIP_Label_0359f705-2ba0-454b-9cfc-6ce5bcaac040_ContentBits">
    <vt:lpwstr>2</vt:lpwstr>
  </property>
</Properties>
</file>